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33A136" w14:textId="62D44CB0" w:rsidR="00EC1D68" w:rsidRDefault="00EC1D68" w:rsidP="15095868">
      <w:pPr>
        <w:rPr>
          <w:rFonts w:ascii="Calibri" w:eastAsia="Times New Roman" w:hAnsi="Calibri" w:cs="Times New Roman"/>
          <w:color w:val="000000" w:themeColor="text1"/>
        </w:rPr>
      </w:pPr>
    </w:p>
    <w:p w14:paraId="058EE571" w14:textId="77777777" w:rsidR="003F4EE6" w:rsidRDefault="003F4EE6" w:rsidP="000021CC">
      <w:pPr>
        <w:rPr>
          <w:rFonts w:ascii="Calibri" w:eastAsia="Times New Roman" w:hAnsi="Calibri" w:cs="Times New Roman"/>
          <w:color w:val="000000"/>
        </w:rPr>
      </w:pPr>
    </w:p>
    <w:p w14:paraId="3206F8B6" w14:textId="77777777" w:rsidR="004742B5" w:rsidRDefault="406493E0" w:rsidP="5FDA52B9">
      <w:pPr>
        <w:rPr>
          <w:rFonts w:asciiTheme="majorHAnsi" w:eastAsia="Times New Roman" w:hAnsiTheme="majorHAnsi" w:cs="Times New Roman"/>
          <w:color w:val="000000" w:themeColor="text1"/>
        </w:rPr>
      </w:pPr>
      <w:r w:rsidRPr="081AA720">
        <w:rPr>
          <w:rFonts w:asciiTheme="majorHAnsi" w:eastAsia="Times New Roman" w:hAnsiTheme="majorHAnsi" w:cs="Times New Roman"/>
          <w:color w:val="000000" w:themeColor="text1"/>
        </w:rPr>
        <w:t xml:space="preserve">Meeting Opened </w:t>
      </w:r>
    </w:p>
    <w:p w14:paraId="41F84B3E" w14:textId="18D332B8" w:rsidR="005B5CFA" w:rsidRDefault="00681841" w:rsidP="003E3480">
      <w:pPr>
        <w:rPr>
          <w:rFonts w:asciiTheme="majorHAnsi" w:eastAsia="Times New Roman" w:hAnsiTheme="majorHAnsi" w:cs="Times New Roman"/>
          <w:color w:val="000000"/>
        </w:rPr>
      </w:pPr>
      <w:r>
        <w:rPr>
          <w:rFonts w:asciiTheme="majorHAnsi" w:eastAsia="Times New Roman" w:hAnsiTheme="majorHAnsi" w:cs="Times New Roman"/>
          <w:color w:val="000000" w:themeColor="text1"/>
        </w:rPr>
        <w:t>7:20 PM</w:t>
      </w:r>
    </w:p>
    <w:p w14:paraId="10C3C446" w14:textId="77777777" w:rsidR="003F4EE6" w:rsidRPr="003947C8" w:rsidRDefault="003F4EE6" w:rsidP="003E3480">
      <w:pPr>
        <w:rPr>
          <w:rFonts w:asciiTheme="majorHAnsi" w:eastAsia="Times New Roman" w:hAnsiTheme="majorHAnsi" w:cs="Times New Roman"/>
          <w:color w:val="000000"/>
        </w:rPr>
      </w:pPr>
    </w:p>
    <w:p w14:paraId="6D6B744B" w14:textId="77777777" w:rsidR="005B5CFA" w:rsidRPr="00251300" w:rsidRDefault="005B5CFA" w:rsidP="003E3480">
      <w:pPr>
        <w:rPr>
          <w:rFonts w:asciiTheme="majorHAnsi" w:eastAsia="Times New Roman" w:hAnsiTheme="majorHAnsi" w:cs="Times New Roman"/>
          <w:b/>
          <w:color w:val="000000"/>
        </w:rPr>
      </w:pPr>
      <w:r w:rsidRPr="00251300">
        <w:rPr>
          <w:rFonts w:asciiTheme="majorHAnsi" w:eastAsia="Times New Roman" w:hAnsiTheme="majorHAnsi" w:cs="Times New Roman"/>
          <w:b/>
          <w:color w:val="000000"/>
        </w:rPr>
        <w:t>Roll Call:</w:t>
      </w:r>
    </w:p>
    <w:tbl>
      <w:tblPr>
        <w:tblStyle w:val="GridTable4-Accent1"/>
        <w:tblW w:w="9180" w:type="dxa"/>
        <w:tblInd w:w="-95" w:type="dxa"/>
        <w:tblLook w:val="04A0" w:firstRow="1" w:lastRow="0" w:firstColumn="1" w:lastColumn="0" w:noHBand="0" w:noVBand="1"/>
      </w:tblPr>
      <w:tblGrid>
        <w:gridCol w:w="4140"/>
        <w:gridCol w:w="3240"/>
        <w:gridCol w:w="1800"/>
      </w:tblGrid>
      <w:tr w:rsidR="00251300" w:rsidRPr="003947C8" w14:paraId="777CC386" w14:textId="77777777" w:rsidTr="081AA72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40" w:type="dxa"/>
            <w:noWrap/>
          </w:tcPr>
          <w:p w14:paraId="2B3B95A1" w14:textId="022860BB" w:rsidR="00251300" w:rsidRPr="003947C8" w:rsidRDefault="00251300" w:rsidP="005B5CFA">
            <w:pPr>
              <w:rPr>
                <w:rFonts w:asciiTheme="majorHAnsi" w:eastAsia="Times New Roman" w:hAnsiTheme="majorHAnsi" w:cs="Times New Roman"/>
                <w:color w:val="000000"/>
              </w:rPr>
            </w:pPr>
            <w:r>
              <w:rPr>
                <w:rFonts w:asciiTheme="majorHAnsi" w:eastAsia="Times New Roman" w:hAnsiTheme="majorHAnsi" w:cs="Times New Roman"/>
                <w:color w:val="000000"/>
              </w:rPr>
              <w:t>Board Position(s)</w:t>
            </w:r>
          </w:p>
        </w:tc>
        <w:tc>
          <w:tcPr>
            <w:tcW w:w="3240" w:type="dxa"/>
            <w:noWrap/>
          </w:tcPr>
          <w:p w14:paraId="27E81350" w14:textId="62139F41" w:rsidR="00251300" w:rsidRPr="003947C8" w:rsidRDefault="00251300" w:rsidP="005B5CF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Times New Roman" w:hAnsiTheme="majorHAnsi" w:cs="Times New Roman"/>
                <w:color w:val="000000"/>
              </w:rPr>
            </w:pPr>
            <w:r>
              <w:rPr>
                <w:rFonts w:asciiTheme="majorHAnsi" w:eastAsia="Times New Roman" w:hAnsiTheme="majorHAnsi" w:cs="Times New Roman"/>
                <w:color w:val="000000"/>
              </w:rPr>
              <w:t>Name</w:t>
            </w:r>
          </w:p>
        </w:tc>
        <w:tc>
          <w:tcPr>
            <w:tcW w:w="1800" w:type="dxa"/>
          </w:tcPr>
          <w:p w14:paraId="0D39A507" w14:textId="6B45DFCA" w:rsidR="00251300" w:rsidRPr="003947C8" w:rsidRDefault="00251300" w:rsidP="005B5CF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Times New Roman" w:hAnsiTheme="majorHAnsi" w:cs="Times New Roman"/>
                <w:color w:val="000000"/>
              </w:rPr>
            </w:pPr>
            <w:r>
              <w:rPr>
                <w:rFonts w:asciiTheme="majorHAnsi" w:eastAsia="Times New Roman" w:hAnsiTheme="majorHAnsi" w:cs="Times New Roman"/>
                <w:color w:val="000000"/>
              </w:rPr>
              <w:t>Status</w:t>
            </w:r>
          </w:p>
        </w:tc>
      </w:tr>
      <w:tr w:rsidR="005B5CFA" w:rsidRPr="003947C8" w14:paraId="5618FA04" w14:textId="77777777" w:rsidTr="081AA7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40" w:type="dxa"/>
            <w:noWrap/>
            <w:hideMark/>
          </w:tcPr>
          <w:p w14:paraId="4E595B3B" w14:textId="2A104539" w:rsidR="005B5CFA" w:rsidRPr="003947C8" w:rsidRDefault="005B5CFA" w:rsidP="00D87EF6">
            <w:pPr>
              <w:rPr>
                <w:rFonts w:asciiTheme="majorHAnsi" w:eastAsia="Times New Roman" w:hAnsiTheme="majorHAnsi" w:cs="Times New Roman"/>
                <w:color w:val="000000"/>
              </w:rPr>
            </w:pPr>
            <w:r w:rsidRPr="003947C8">
              <w:rPr>
                <w:rFonts w:asciiTheme="majorHAnsi" w:eastAsia="Times New Roman" w:hAnsiTheme="majorHAnsi" w:cs="Times New Roman"/>
                <w:color w:val="000000"/>
              </w:rPr>
              <w:t>President</w:t>
            </w:r>
            <w:r w:rsidR="005F4834">
              <w:rPr>
                <w:rFonts w:asciiTheme="majorHAnsi" w:eastAsia="Times New Roman" w:hAnsiTheme="majorHAnsi" w:cs="Times New Roman"/>
                <w:color w:val="000000"/>
              </w:rPr>
              <w:t>/</w:t>
            </w:r>
            <w:r w:rsidR="00D87EF6" w:rsidRPr="003947C8">
              <w:rPr>
                <w:rFonts w:asciiTheme="majorHAnsi" w:eastAsia="Times New Roman" w:hAnsiTheme="majorHAnsi" w:cs="Times New Roman"/>
                <w:color w:val="000000"/>
              </w:rPr>
              <w:t xml:space="preserve"> Little League President</w:t>
            </w:r>
          </w:p>
        </w:tc>
        <w:tc>
          <w:tcPr>
            <w:tcW w:w="3240" w:type="dxa"/>
            <w:noWrap/>
            <w:hideMark/>
          </w:tcPr>
          <w:p w14:paraId="550DB52F" w14:textId="624C8C9E" w:rsidR="005B5CFA" w:rsidRPr="003947C8" w:rsidRDefault="152881C1" w:rsidP="71A9BDA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Times New Roman"/>
                <w:color w:val="000000"/>
              </w:rPr>
            </w:pPr>
            <w:r w:rsidRPr="4ED3E043">
              <w:rPr>
                <w:rFonts w:asciiTheme="majorHAnsi" w:eastAsia="Times New Roman" w:hAnsiTheme="majorHAnsi" w:cs="Times New Roman"/>
                <w:color w:val="000000" w:themeColor="text1"/>
              </w:rPr>
              <w:t>Chrystal Carmen</w:t>
            </w:r>
          </w:p>
        </w:tc>
        <w:tc>
          <w:tcPr>
            <w:tcW w:w="1800" w:type="dxa"/>
            <w:hideMark/>
          </w:tcPr>
          <w:p w14:paraId="09ECA23F" w14:textId="53E7F55D" w:rsidR="005B5CFA" w:rsidRPr="003947C8" w:rsidRDefault="4FEAD605" w:rsidP="71A9BDA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Times New Roman"/>
                <w:color w:val="000000"/>
              </w:rPr>
            </w:pPr>
            <w:r w:rsidRPr="45DE2458">
              <w:rPr>
                <w:rFonts w:asciiTheme="majorHAnsi" w:eastAsia="Times New Roman" w:hAnsiTheme="majorHAnsi" w:cs="Times New Roman"/>
                <w:color w:val="000000" w:themeColor="text1"/>
              </w:rPr>
              <w:t>Present</w:t>
            </w:r>
          </w:p>
        </w:tc>
      </w:tr>
      <w:tr w:rsidR="005B5CFA" w:rsidRPr="003947C8" w14:paraId="2AC29860" w14:textId="77777777" w:rsidTr="081AA720">
        <w:trPr>
          <w:trHeight w:val="3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40" w:type="dxa"/>
            <w:noWrap/>
            <w:hideMark/>
          </w:tcPr>
          <w:p w14:paraId="173C4EF6" w14:textId="68548F9B" w:rsidR="005B5CFA" w:rsidRPr="003947C8" w:rsidRDefault="005B5CFA" w:rsidP="005B5CFA">
            <w:pPr>
              <w:rPr>
                <w:rFonts w:asciiTheme="majorHAnsi" w:eastAsia="Times New Roman" w:hAnsiTheme="majorHAnsi" w:cs="Times New Roman"/>
                <w:color w:val="000000"/>
              </w:rPr>
            </w:pPr>
            <w:r w:rsidRPr="003947C8">
              <w:rPr>
                <w:rFonts w:asciiTheme="majorHAnsi" w:eastAsia="Times New Roman" w:hAnsiTheme="majorHAnsi" w:cs="Times New Roman"/>
                <w:color w:val="000000"/>
              </w:rPr>
              <w:t>Vice President</w:t>
            </w:r>
            <w:r w:rsidR="00CE7EFB">
              <w:rPr>
                <w:rFonts w:asciiTheme="majorHAnsi" w:eastAsia="Times New Roman" w:hAnsiTheme="majorHAnsi" w:cs="Times New Roman"/>
                <w:color w:val="000000"/>
              </w:rPr>
              <w:t>/Player Agent</w:t>
            </w:r>
          </w:p>
        </w:tc>
        <w:tc>
          <w:tcPr>
            <w:tcW w:w="3240" w:type="dxa"/>
            <w:noWrap/>
            <w:hideMark/>
          </w:tcPr>
          <w:p w14:paraId="7FADEF3B" w14:textId="65B7506F" w:rsidR="005B5CFA" w:rsidRPr="003947C8" w:rsidRDefault="73EF5044" w:rsidP="45DE24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Times New Roman" w:hAnsiTheme="majorHAnsi" w:cs="Times New Roman"/>
                <w:color w:val="000000"/>
              </w:rPr>
            </w:pPr>
            <w:r w:rsidRPr="4581A7D5">
              <w:rPr>
                <w:rFonts w:asciiTheme="majorHAnsi" w:eastAsia="Times New Roman" w:hAnsiTheme="majorHAnsi" w:cs="Times New Roman"/>
                <w:color w:val="000000" w:themeColor="text1"/>
              </w:rPr>
              <w:t>Andy Fruncek</w:t>
            </w:r>
          </w:p>
        </w:tc>
        <w:tc>
          <w:tcPr>
            <w:tcW w:w="1800" w:type="dxa"/>
            <w:hideMark/>
          </w:tcPr>
          <w:p w14:paraId="4EBFAFA8" w14:textId="4147F0E9" w:rsidR="005B5CFA" w:rsidRPr="003947C8" w:rsidRDefault="2D866089" w:rsidP="69A8EA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Times New Roman" w:hAnsiTheme="majorHAnsi" w:cs="Times New Roman"/>
                <w:color w:val="000000"/>
              </w:rPr>
            </w:pPr>
            <w:r w:rsidRPr="69A8EA6C">
              <w:rPr>
                <w:rFonts w:asciiTheme="majorHAnsi" w:eastAsia="Times New Roman" w:hAnsiTheme="majorHAnsi" w:cs="Times New Roman"/>
                <w:color w:val="000000" w:themeColor="text1"/>
              </w:rPr>
              <w:t>Present</w:t>
            </w:r>
          </w:p>
        </w:tc>
      </w:tr>
      <w:tr w:rsidR="0003411E" w:rsidRPr="003947C8" w14:paraId="63EBD360" w14:textId="77777777" w:rsidTr="081AA7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40" w:type="dxa"/>
            <w:noWrap/>
            <w:hideMark/>
          </w:tcPr>
          <w:p w14:paraId="065C5446" w14:textId="77777777" w:rsidR="0003411E" w:rsidRPr="003947C8" w:rsidRDefault="0003411E" w:rsidP="0003411E">
            <w:pPr>
              <w:rPr>
                <w:rFonts w:asciiTheme="majorHAnsi" w:eastAsia="Times New Roman" w:hAnsiTheme="majorHAnsi" w:cs="Times New Roman"/>
                <w:color w:val="000000"/>
              </w:rPr>
            </w:pPr>
            <w:r w:rsidRPr="003947C8">
              <w:rPr>
                <w:rFonts w:asciiTheme="majorHAnsi" w:eastAsia="Times New Roman" w:hAnsiTheme="majorHAnsi" w:cs="Times New Roman"/>
                <w:color w:val="000000"/>
              </w:rPr>
              <w:t>Treasurer</w:t>
            </w:r>
          </w:p>
        </w:tc>
        <w:tc>
          <w:tcPr>
            <w:tcW w:w="3240" w:type="dxa"/>
            <w:noWrap/>
            <w:hideMark/>
          </w:tcPr>
          <w:p w14:paraId="1F19BA27" w14:textId="47DDED9C" w:rsidR="0003411E" w:rsidRPr="003947C8" w:rsidRDefault="20BB1A1F" w:rsidP="45DE245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Times New Roman"/>
                <w:color w:val="000000"/>
              </w:rPr>
            </w:pPr>
            <w:r w:rsidRPr="45DE2458">
              <w:rPr>
                <w:rFonts w:asciiTheme="majorHAnsi" w:eastAsia="Times New Roman" w:hAnsiTheme="majorHAnsi" w:cs="Times New Roman"/>
                <w:color w:val="000000" w:themeColor="text1"/>
              </w:rPr>
              <w:t>George Lengyel</w:t>
            </w:r>
          </w:p>
        </w:tc>
        <w:tc>
          <w:tcPr>
            <w:tcW w:w="1800" w:type="dxa"/>
            <w:hideMark/>
          </w:tcPr>
          <w:p w14:paraId="390730E7" w14:textId="23C49C2E" w:rsidR="0003411E" w:rsidRPr="003947C8" w:rsidRDefault="004742B5" w:rsidP="5FDA52B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Times New Roman"/>
                <w:color w:val="000000"/>
              </w:rPr>
            </w:pPr>
            <w:r>
              <w:rPr>
                <w:rFonts w:asciiTheme="majorHAnsi" w:eastAsia="Times New Roman" w:hAnsiTheme="majorHAnsi" w:cs="Times New Roman"/>
                <w:color w:val="000000"/>
              </w:rPr>
              <w:t>Not Present</w:t>
            </w:r>
          </w:p>
        </w:tc>
      </w:tr>
      <w:tr w:rsidR="0003411E" w:rsidRPr="003947C8" w14:paraId="1C86BDB7" w14:textId="77777777" w:rsidTr="081AA720">
        <w:trPr>
          <w:trHeight w:val="3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40" w:type="dxa"/>
            <w:noWrap/>
            <w:hideMark/>
          </w:tcPr>
          <w:p w14:paraId="6918F253" w14:textId="6DEEFE86" w:rsidR="0003411E" w:rsidRPr="003947C8" w:rsidRDefault="0003411E" w:rsidP="0003411E">
            <w:pPr>
              <w:rPr>
                <w:rFonts w:asciiTheme="majorHAnsi" w:eastAsia="Times New Roman" w:hAnsiTheme="majorHAnsi" w:cs="Times New Roman"/>
                <w:color w:val="000000"/>
              </w:rPr>
            </w:pPr>
            <w:r w:rsidRPr="003947C8">
              <w:rPr>
                <w:rFonts w:asciiTheme="majorHAnsi" w:eastAsia="Times New Roman" w:hAnsiTheme="majorHAnsi" w:cs="Times New Roman"/>
                <w:color w:val="000000"/>
              </w:rPr>
              <w:t>Secretary</w:t>
            </w:r>
          </w:p>
        </w:tc>
        <w:tc>
          <w:tcPr>
            <w:tcW w:w="3240" w:type="dxa"/>
            <w:noWrap/>
            <w:hideMark/>
          </w:tcPr>
          <w:p w14:paraId="7D153BEE" w14:textId="3140E391" w:rsidR="0003411E" w:rsidRPr="003947C8" w:rsidRDefault="00E57C67" w:rsidP="000341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Times New Roman" w:hAnsiTheme="majorHAnsi" w:cs="Times New Roman"/>
                <w:color w:val="000000"/>
              </w:rPr>
            </w:pPr>
            <w:r>
              <w:rPr>
                <w:rFonts w:asciiTheme="majorHAnsi" w:eastAsia="Times New Roman" w:hAnsiTheme="majorHAnsi" w:cs="Times New Roman"/>
                <w:color w:val="000000"/>
              </w:rPr>
              <w:t>Stephanie Headley</w:t>
            </w:r>
          </w:p>
        </w:tc>
        <w:tc>
          <w:tcPr>
            <w:tcW w:w="1800" w:type="dxa"/>
            <w:hideMark/>
          </w:tcPr>
          <w:p w14:paraId="32A91B3D" w14:textId="595A86F2" w:rsidR="0003411E" w:rsidRPr="003947C8" w:rsidRDefault="006456AC" w:rsidP="69A8EA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Times New Roman" w:hAnsiTheme="majorHAnsi" w:cs="Times New Roman"/>
                <w:color w:val="000000"/>
              </w:rPr>
            </w:pPr>
            <w:r>
              <w:rPr>
                <w:rFonts w:asciiTheme="majorHAnsi" w:eastAsia="Times New Roman" w:hAnsiTheme="majorHAnsi" w:cs="Times New Roman"/>
                <w:color w:val="000000"/>
              </w:rPr>
              <w:t>Present by Phone</w:t>
            </w:r>
          </w:p>
        </w:tc>
      </w:tr>
      <w:tr w:rsidR="0003411E" w:rsidRPr="003947C8" w14:paraId="7EB3EC4A" w14:textId="77777777" w:rsidTr="081AA7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40" w:type="dxa"/>
            <w:noWrap/>
            <w:hideMark/>
          </w:tcPr>
          <w:p w14:paraId="7828E50D" w14:textId="444E3015" w:rsidR="0003411E" w:rsidRPr="003947C8" w:rsidRDefault="0003411E" w:rsidP="71A9BDA3">
            <w:pPr>
              <w:rPr>
                <w:rFonts w:asciiTheme="majorHAnsi" w:eastAsia="Times New Roman" w:hAnsiTheme="majorHAnsi" w:cs="Times New Roman"/>
                <w:color w:val="000000"/>
              </w:rPr>
            </w:pPr>
            <w:r w:rsidRPr="71A9BDA3">
              <w:rPr>
                <w:rFonts w:asciiTheme="majorHAnsi" w:eastAsia="Times New Roman" w:hAnsiTheme="majorHAnsi" w:cs="Times New Roman"/>
                <w:color w:val="000000" w:themeColor="text1"/>
              </w:rPr>
              <w:t>Concession Chair</w:t>
            </w:r>
          </w:p>
        </w:tc>
        <w:tc>
          <w:tcPr>
            <w:tcW w:w="3240" w:type="dxa"/>
            <w:noWrap/>
            <w:hideMark/>
          </w:tcPr>
          <w:p w14:paraId="6B90B015" w14:textId="6B4F7803" w:rsidR="0003411E" w:rsidRDefault="0003411E" w:rsidP="71A9BDA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Times New Roman"/>
                <w:color w:val="000000"/>
              </w:rPr>
            </w:pPr>
          </w:p>
          <w:p w14:paraId="53E8202D" w14:textId="0171381D" w:rsidR="00323E10" w:rsidRPr="003947C8" w:rsidRDefault="00323E10" w:rsidP="000341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Times New Roman"/>
                <w:color w:val="000000"/>
              </w:rPr>
            </w:pPr>
            <w:r>
              <w:rPr>
                <w:rFonts w:asciiTheme="majorHAnsi" w:eastAsia="Times New Roman" w:hAnsiTheme="majorHAnsi" w:cs="Times New Roman"/>
                <w:color w:val="000000"/>
              </w:rPr>
              <w:t>Stephanie Headley</w:t>
            </w:r>
          </w:p>
        </w:tc>
        <w:tc>
          <w:tcPr>
            <w:tcW w:w="1800" w:type="dxa"/>
            <w:hideMark/>
          </w:tcPr>
          <w:p w14:paraId="0B275350" w14:textId="5C4E0E01" w:rsidR="00323E10" w:rsidRPr="003947C8" w:rsidRDefault="006456AC" w:rsidP="004742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Times New Roman"/>
                <w:color w:val="000000"/>
              </w:rPr>
            </w:pPr>
            <w:r>
              <w:rPr>
                <w:rFonts w:asciiTheme="majorHAnsi" w:eastAsia="Times New Roman" w:hAnsiTheme="majorHAnsi" w:cs="Times New Roman"/>
                <w:color w:val="000000"/>
              </w:rPr>
              <w:t>Present by Phone</w:t>
            </w:r>
          </w:p>
        </w:tc>
      </w:tr>
      <w:tr w:rsidR="0003411E" w:rsidRPr="003947C8" w14:paraId="2D6F3F9E" w14:textId="77777777" w:rsidTr="081AA720">
        <w:trPr>
          <w:trHeight w:val="3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40" w:type="dxa"/>
            <w:noWrap/>
            <w:hideMark/>
          </w:tcPr>
          <w:p w14:paraId="577CD6FB" w14:textId="6621691A" w:rsidR="0003411E" w:rsidRPr="00E30725" w:rsidRDefault="00E57C67" w:rsidP="0003411E">
            <w:pPr>
              <w:rPr>
                <w:rFonts w:asciiTheme="majorHAnsi" w:eastAsia="Times New Roman" w:hAnsiTheme="majorHAnsi" w:cs="Times New Roman"/>
                <w:b w:val="0"/>
                <w:bCs w:val="0"/>
                <w:color w:val="000000"/>
              </w:rPr>
            </w:pPr>
            <w:r>
              <w:rPr>
                <w:rFonts w:asciiTheme="majorHAnsi" w:eastAsia="Times New Roman" w:hAnsiTheme="majorHAnsi" w:cs="Times New Roman"/>
                <w:color w:val="000000"/>
              </w:rPr>
              <w:t>Director of Youth Baseball Operations (4-8 yrs old)</w:t>
            </w:r>
          </w:p>
        </w:tc>
        <w:tc>
          <w:tcPr>
            <w:tcW w:w="3240" w:type="dxa"/>
            <w:noWrap/>
            <w:hideMark/>
          </w:tcPr>
          <w:p w14:paraId="6B503E03" w14:textId="1D8D34D3" w:rsidR="0003411E" w:rsidRPr="003947C8" w:rsidRDefault="5B7D27B2" w:rsidP="45DE24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Times New Roman" w:hAnsiTheme="majorHAnsi" w:cs="Times New Roman"/>
                <w:color w:val="000000"/>
              </w:rPr>
            </w:pPr>
            <w:r w:rsidRPr="4581A7D5">
              <w:rPr>
                <w:rFonts w:asciiTheme="majorHAnsi" w:eastAsia="Times New Roman" w:hAnsiTheme="majorHAnsi" w:cs="Times New Roman"/>
                <w:color w:val="000000" w:themeColor="text1"/>
              </w:rPr>
              <w:t>Dan Obiecunas</w:t>
            </w:r>
          </w:p>
        </w:tc>
        <w:tc>
          <w:tcPr>
            <w:tcW w:w="1800" w:type="dxa"/>
            <w:hideMark/>
          </w:tcPr>
          <w:p w14:paraId="0067E956" w14:textId="7C5130F1" w:rsidR="0003411E" w:rsidRPr="003947C8" w:rsidRDefault="4114941F" w:rsidP="0E65AA3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Times New Roman" w:hAnsiTheme="majorHAnsi" w:cs="Times New Roman"/>
                <w:color w:val="000000"/>
              </w:rPr>
            </w:pPr>
            <w:r w:rsidRPr="081AA720">
              <w:rPr>
                <w:rFonts w:asciiTheme="majorHAnsi" w:eastAsia="Times New Roman" w:hAnsiTheme="majorHAnsi" w:cs="Times New Roman"/>
                <w:color w:val="000000" w:themeColor="text1"/>
              </w:rPr>
              <w:t>Present</w:t>
            </w:r>
          </w:p>
        </w:tc>
      </w:tr>
      <w:tr w:rsidR="0003411E" w:rsidRPr="003947C8" w14:paraId="42060762" w14:textId="77777777" w:rsidTr="081AA7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40" w:type="dxa"/>
            <w:noWrap/>
          </w:tcPr>
          <w:p w14:paraId="1D13CC04" w14:textId="336239BC" w:rsidR="0003411E" w:rsidRDefault="00E57C67" w:rsidP="0003411E">
            <w:pPr>
              <w:rPr>
                <w:rFonts w:asciiTheme="majorHAnsi" w:eastAsia="Times New Roman" w:hAnsiTheme="majorHAnsi" w:cs="Times New Roman"/>
                <w:color w:val="000000"/>
              </w:rPr>
            </w:pPr>
            <w:r>
              <w:rPr>
                <w:rFonts w:asciiTheme="majorHAnsi" w:eastAsia="Times New Roman" w:hAnsiTheme="majorHAnsi" w:cs="Times New Roman"/>
                <w:color w:val="000000"/>
              </w:rPr>
              <w:t>Director of Junior Baseball Operations (9-12 yrs old)</w:t>
            </w:r>
          </w:p>
        </w:tc>
        <w:tc>
          <w:tcPr>
            <w:tcW w:w="3240" w:type="dxa"/>
            <w:noWrap/>
          </w:tcPr>
          <w:p w14:paraId="1B8688B3" w14:textId="105BC909" w:rsidR="0003411E" w:rsidRDefault="20581244" w:rsidP="45DE245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Times New Roman"/>
                <w:color w:val="000000"/>
              </w:rPr>
            </w:pPr>
            <w:r w:rsidRPr="4581A7D5">
              <w:rPr>
                <w:rFonts w:asciiTheme="majorHAnsi" w:eastAsia="Times New Roman" w:hAnsiTheme="majorHAnsi" w:cs="Times New Roman"/>
                <w:color w:val="000000" w:themeColor="text1"/>
              </w:rPr>
              <w:t>Josh Florentine</w:t>
            </w:r>
          </w:p>
        </w:tc>
        <w:tc>
          <w:tcPr>
            <w:tcW w:w="1800" w:type="dxa"/>
          </w:tcPr>
          <w:p w14:paraId="13370D4D" w14:textId="35DAE15A" w:rsidR="0003411E" w:rsidRDefault="11AD0F2B" w:rsidP="5FDA52B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Times New Roman"/>
                <w:color w:val="000000"/>
              </w:rPr>
            </w:pPr>
            <w:r w:rsidRPr="4581A7D5">
              <w:rPr>
                <w:rFonts w:asciiTheme="majorHAnsi" w:eastAsia="Times New Roman" w:hAnsiTheme="majorHAnsi" w:cs="Times New Roman"/>
                <w:color w:val="000000" w:themeColor="text1"/>
              </w:rPr>
              <w:t>Present</w:t>
            </w:r>
          </w:p>
        </w:tc>
      </w:tr>
      <w:tr w:rsidR="00E57C67" w:rsidRPr="003947C8" w14:paraId="41AD3C71" w14:textId="77777777" w:rsidTr="081AA720">
        <w:trPr>
          <w:trHeight w:val="3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40" w:type="dxa"/>
            <w:noWrap/>
          </w:tcPr>
          <w:p w14:paraId="0D063B36" w14:textId="708B890F" w:rsidR="00E57C67" w:rsidRDefault="00E57C67" w:rsidP="0003411E">
            <w:pPr>
              <w:rPr>
                <w:rFonts w:asciiTheme="majorHAnsi" w:eastAsia="Times New Roman" w:hAnsiTheme="majorHAnsi" w:cs="Times New Roman"/>
                <w:color w:val="000000"/>
              </w:rPr>
            </w:pPr>
            <w:r>
              <w:rPr>
                <w:rFonts w:asciiTheme="majorHAnsi" w:eastAsia="Times New Roman" w:hAnsiTheme="majorHAnsi" w:cs="Times New Roman"/>
                <w:color w:val="000000"/>
              </w:rPr>
              <w:t>Director of Senior Baseball Operations (13-18 yrs old)</w:t>
            </w:r>
          </w:p>
        </w:tc>
        <w:tc>
          <w:tcPr>
            <w:tcW w:w="3240" w:type="dxa"/>
            <w:noWrap/>
          </w:tcPr>
          <w:p w14:paraId="431A45EF" w14:textId="15B12869" w:rsidR="00E57C67" w:rsidRDefault="0F1B65CA" w:rsidP="4581A7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Times New Roman" w:hAnsiTheme="majorHAnsi" w:cs="Times New Roman"/>
                <w:color w:val="000000"/>
              </w:rPr>
            </w:pPr>
            <w:r w:rsidRPr="081AA720">
              <w:rPr>
                <w:rFonts w:asciiTheme="majorHAnsi" w:eastAsia="Times New Roman" w:hAnsiTheme="majorHAnsi" w:cs="Times New Roman"/>
                <w:color w:val="000000" w:themeColor="text1"/>
              </w:rPr>
              <w:t>Josh Florentine</w:t>
            </w:r>
          </w:p>
        </w:tc>
        <w:tc>
          <w:tcPr>
            <w:tcW w:w="1800" w:type="dxa"/>
          </w:tcPr>
          <w:p w14:paraId="61F9A7F5" w14:textId="7187AA07" w:rsidR="00E57C67" w:rsidRDefault="6D8A76B4" w:rsidP="5FDA52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Times New Roman" w:hAnsiTheme="majorHAnsi" w:cs="Times New Roman"/>
                <w:color w:val="000000"/>
              </w:rPr>
            </w:pPr>
            <w:r w:rsidRPr="081AA720">
              <w:rPr>
                <w:rFonts w:asciiTheme="majorHAnsi" w:eastAsia="Times New Roman" w:hAnsiTheme="majorHAnsi" w:cs="Times New Roman"/>
                <w:color w:val="000000" w:themeColor="text1"/>
              </w:rPr>
              <w:t>Present</w:t>
            </w:r>
          </w:p>
        </w:tc>
      </w:tr>
      <w:tr w:rsidR="0003411E" w:rsidRPr="003947C8" w14:paraId="19A6421D" w14:textId="77777777" w:rsidTr="081AA7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40" w:type="dxa"/>
            <w:noWrap/>
            <w:hideMark/>
          </w:tcPr>
          <w:p w14:paraId="1FE84CCB" w14:textId="641D77E2" w:rsidR="0003411E" w:rsidRPr="003947C8" w:rsidRDefault="00E57C67" w:rsidP="0003411E">
            <w:pPr>
              <w:rPr>
                <w:rFonts w:asciiTheme="majorHAnsi" w:eastAsia="Times New Roman" w:hAnsiTheme="majorHAnsi" w:cs="Times New Roman"/>
                <w:color w:val="000000"/>
              </w:rPr>
            </w:pPr>
            <w:r>
              <w:rPr>
                <w:rFonts w:asciiTheme="majorHAnsi" w:eastAsia="Times New Roman" w:hAnsiTheme="majorHAnsi" w:cs="Times New Roman"/>
                <w:color w:val="000000"/>
              </w:rPr>
              <w:t>Director of Fields &amp; Projects</w:t>
            </w:r>
          </w:p>
        </w:tc>
        <w:tc>
          <w:tcPr>
            <w:tcW w:w="3240" w:type="dxa"/>
            <w:noWrap/>
            <w:hideMark/>
          </w:tcPr>
          <w:p w14:paraId="2DD6D90B" w14:textId="55AACE69" w:rsidR="0003411E" w:rsidRPr="003947C8" w:rsidRDefault="23BD7BAC" w:rsidP="4581A7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Times New Roman"/>
                <w:color w:val="000000"/>
              </w:rPr>
            </w:pPr>
            <w:r w:rsidRPr="081AA720">
              <w:rPr>
                <w:rFonts w:asciiTheme="majorHAnsi" w:eastAsia="Times New Roman" w:hAnsiTheme="majorHAnsi" w:cs="Times New Roman"/>
                <w:color w:val="000000" w:themeColor="text1"/>
              </w:rPr>
              <w:t>Matt Penk</w:t>
            </w:r>
          </w:p>
        </w:tc>
        <w:tc>
          <w:tcPr>
            <w:tcW w:w="1800" w:type="dxa"/>
            <w:hideMark/>
          </w:tcPr>
          <w:p w14:paraId="265157E9" w14:textId="3E22FA2E" w:rsidR="0003411E" w:rsidRPr="003947C8" w:rsidRDefault="65C78572" w:rsidP="71A9BDA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Times New Roman"/>
                <w:color w:val="000000"/>
              </w:rPr>
            </w:pPr>
            <w:r w:rsidRPr="081AA720">
              <w:rPr>
                <w:rFonts w:asciiTheme="majorHAnsi" w:eastAsia="Times New Roman" w:hAnsiTheme="majorHAnsi" w:cs="Times New Roman"/>
                <w:color w:val="000000" w:themeColor="text1"/>
              </w:rPr>
              <w:t>Not Present</w:t>
            </w:r>
          </w:p>
        </w:tc>
      </w:tr>
      <w:tr w:rsidR="0003411E" w:rsidRPr="003947C8" w14:paraId="28C95E4A" w14:textId="77777777" w:rsidTr="081AA720">
        <w:trPr>
          <w:trHeight w:val="3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40" w:type="dxa"/>
            <w:noWrap/>
            <w:hideMark/>
          </w:tcPr>
          <w:p w14:paraId="1A431C6B" w14:textId="6ECEA857" w:rsidR="0003411E" w:rsidRPr="003947C8" w:rsidRDefault="0003411E" w:rsidP="0003411E">
            <w:pPr>
              <w:rPr>
                <w:rFonts w:asciiTheme="majorHAnsi" w:eastAsia="Times New Roman" w:hAnsiTheme="majorHAnsi" w:cs="Times New Roman"/>
                <w:color w:val="000000"/>
              </w:rPr>
            </w:pPr>
            <w:r w:rsidRPr="003947C8">
              <w:rPr>
                <w:rFonts w:asciiTheme="majorHAnsi" w:eastAsia="Times New Roman" w:hAnsiTheme="majorHAnsi" w:cs="Times New Roman"/>
                <w:color w:val="000000"/>
              </w:rPr>
              <w:t>Equipment Manager</w:t>
            </w:r>
          </w:p>
        </w:tc>
        <w:tc>
          <w:tcPr>
            <w:tcW w:w="3240" w:type="dxa"/>
            <w:noWrap/>
            <w:hideMark/>
          </w:tcPr>
          <w:p w14:paraId="1BA5EC19" w14:textId="65D130BB" w:rsidR="0003411E" w:rsidRPr="003947C8" w:rsidRDefault="16468697" w:rsidP="45DE24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Times New Roman" w:hAnsiTheme="majorHAnsi" w:cs="Times New Roman"/>
                <w:color w:val="000000"/>
              </w:rPr>
            </w:pPr>
            <w:r w:rsidRPr="6EC9C484">
              <w:rPr>
                <w:rFonts w:asciiTheme="majorHAnsi" w:eastAsia="Times New Roman" w:hAnsiTheme="majorHAnsi" w:cs="Times New Roman"/>
                <w:color w:val="000000" w:themeColor="text1"/>
              </w:rPr>
              <w:t>Joe Andrie</w:t>
            </w:r>
          </w:p>
        </w:tc>
        <w:tc>
          <w:tcPr>
            <w:tcW w:w="1800" w:type="dxa"/>
            <w:hideMark/>
          </w:tcPr>
          <w:p w14:paraId="475F298A" w14:textId="774A71CF" w:rsidR="0003411E" w:rsidRPr="003947C8" w:rsidRDefault="004742B5" w:rsidP="5FDA52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Times New Roman" w:hAnsiTheme="majorHAnsi" w:cs="Times New Roman"/>
                <w:color w:val="000000"/>
              </w:rPr>
            </w:pPr>
            <w:r>
              <w:rPr>
                <w:rFonts w:asciiTheme="majorHAnsi" w:eastAsia="Times New Roman" w:hAnsiTheme="majorHAnsi" w:cs="Times New Roman"/>
                <w:color w:val="000000"/>
              </w:rPr>
              <w:t>Not Present</w:t>
            </w:r>
          </w:p>
        </w:tc>
      </w:tr>
      <w:tr w:rsidR="0003411E" w:rsidRPr="003947C8" w14:paraId="581990A9" w14:textId="77777777" w:rsidTr="081AA7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40" w:type="dxa"/>
            <w:noWrap/>
            <w:hideMark/>
          </w:tcPr>
          <w:p w14:paraId="5032F77A" w14:textId="06A67C92" w:rsidR="0003411E" w:rsidRPr="003947C8" w:rsidRDefault="0003411E" w:rsidP="0003411E">
            <w:pPr>
              <w:rPr>
                <w:rFonts w:asciiTheme="majorHAnsi" w:eastAsia="Times New Roman" w:hAnsiTheme="majorHAnsi" w:cs="Times New Roman"/>
                <w:color w:val="000000"/>
              </w:rPr>
            </w:pPr>
            <w:r w:rsidRPr="003947C8">
              <w:rPr>
                <w:rFonts w:asciiTheme="majorHAnsi" w:eastAsia="Times New Roman" w:hAnsiTheme="majorHAnsi" w:cs="Times New Roman"/>
                <w:color w:val="000000"/>
              </w:rPr>
              <w:t>Safety Officer</w:t>
            </w:r>
          </w:p>
        </w:tc>
        <w:tc>
          <w:tcPr>
            <w:tcW w:w="3240" w:type="dxa"/>
            <w:noWrap/>
            <w:hideMark/>
          </w:tcPr>
          <w:p w14:paraId="4E4CDECF" w14:textId="796FFC3F" w:rsidR="0003411E" w:rsidRPr="003947C8" w:rsidRDefault="0003411E" w:rsidP="000341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Times New Roman"/>
                <w:color w:val="000000"/>
              </w:rPr>
            </w:pPr>
            <w:r>
              <w:rPr>
                <w:rFonts w:asciiTheme="majorHAnsi" w:eastAsia="Times New Roman" w:hAnsiTheme="majorHAnsi" w:cs="Times New Roman"/>
                <w:color w:val="000000"/>
              </w:rPr>
              <w:t>Tom Farr</w:t>
            </w:r>
          </w:p>
        </w:tc>
        <w:tc>
          <w:tcPr>
            <w:tcW w:w="1800" w:type="dxa"/>
            <w:hideMark/>
          </w:tcPr>
          <w:p w14:paraId="760C7CB8" w14:textId="70EBF3B9" w:rsidR="0003411E" w:rsidRPr="003947C8" w:rsidRDefault="004742B5" w:rsidP="5FDA52B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Times New Roman"/>
                <w:color w:val="000000"/>
              </w:rPr>
            </w:pPr>
            <w:r>
              <w:rPr>
                <w:rFonts w:asciiTheme="majorHAnsi" w:eastAsia="Times New Roman" w:hAnsiTheme="majorHAnsi" w:cs="Times New Roman"/>
                <w:color w:val="000000"/>
              </w:rPr>
              <w:t>Present</w:t>
            </w:r>
          </w:p>
        </w:tc>
      </w:tr>
      <w:tr w:rsidR="0003411E" w:rsidRPr="003947C8" w14:paraId="2F81A85C" w14:textId="77777777" w:rsidTr="081AA720">
        <w:trPr>
          <w:trHeight w:val="3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40" w:type="dxa"/>
            <w:noWrap/>
            <w:hideMark/>
          </w:tcPr>
          <w:p w14:paraId="042F99FA" w14:textId="66FD6FE6" w:rsidR="0003411E" w:rsidRPr="003947C8" w:rsidRDefault="00E57C67" w:rsidP="0003411E">
            <w:pPr>
              <w:rPr>
                <w:rFonts w:asciiTheme="majorHAnsi" w:eastAsia="Times New Roman" w:hAnsiTheme="majorHAnsi" w:cs="Times New Roman"/>
                <w:color w:val="000000"/>
              </w:rPr>
            </w:pPr>
            <w:r>
              <w:rPr>
                <w:rFonts w:asciiTheme="majorHAnsi" w:eastAsia="Times New Roman" w:hAnsiTheme="majorHAnsi" w:cs="Times New Roman"/>
                <w:color w:val="000000"/>
              </w:rPr>
              <w:t>Director of Sponsorships</w:t>
            </w:r>
          </w:p>
        </w:tc>
        <w:tc>
          <w:tcPr>
            <w:tcW w:w="3240" w:type="dxa"/>
            <w:noWrap/>
            <w:hideMark/>
          </w:tcPr>
          <w:p w14:paraId="3132BC00" w14:textId="6100B02E" w:rsidR="0003411E" w:rsidRPr="003947C8" w:rsidRDefault="1F4391E2" w:rsidP="45DE24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Times New Roman" w:hAnsiTheme="majorHAnsi" w:cs="Times New Roman"/>
                <w:color w:val="000000"/>
              </w:rPr>
            </w:pPr>
            <w:r w:rsidRPr="081AA720">
              <w:rPr>
                <w:rFonts w:asciiTheme="majorHAnsi" w:eastAsia="Times New Roman" w:hAnsiTheme="majorHAnsi" w:cs="Times New Roman"/>
                <w:color w:val="000000" w:themeColor="text1"/>
              </w:rPr>
              <w:t>Tessa Seigworth</w:t>
            </w:r>
          </w:p>
        </w:tc>
        <w:tc>
          <w:tcPr>
            <w:tcW w:w="1800" w:type="dxa"/>
            <w:hideMark/>
          </w:tcPr>
          <w:p w14:paraId="02631DFA" w14:textId="000C0096" w:rsidR="0003411E" w:rsidRPr="003947C8" w:rsidRDefault="3001E8BA" w:rsidP="5FDA52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Times New Roman" w:hAnsiTheme="majorHAnsi" w:cs="Times New Roman"/>
                <w:color w:val="000000"/>
              </w:rPr>
            </w:pPr>
            <w:r w:rsidRPr="2E2FD956">
              <w:rPr>
                <w:rFonts w:asciiTheme="majorHAnsi" w:eastAsia="Times New Roman" w:hAnsiTheme="majorHAnsi" w:cs="Times New Roman"/>
                <w:color w:val="000000" w:themeColor="text1"/>
              </w:rPr>
              <w:t>P</w:t>
            </w:r>
            <w:r w:rsidR="1EEEC727" w:rsidRPr="2E2FD956">
              <w:rPr>
                <w:rFonts w:asciiTheme="majorHAnsi" w:eastAsia="Times New Roman" w:hAnsiTheme="majorHAnsi" w:cs="Times New Roman"/>
                <w:color w:val="000000" w:themeColor="text1"/>
              </w:rPr>
              <w:t>resent</w:t>
            </w:r>
            <w:r w:rsidR="19858459" w:rsidRPr="2E2FD956">
              <w:rPr>
                <w:rFonts w:asciiTheme="majorHAnsi" w:eastAsia="Times New Roman" w:hAnsiTheme="majorHAnsi" w:cs="Times New Roman"/>
                <w:color w:val="000000" w:themeColor="text1"/>
              </w:rPr>
              <w:t xml:space="preserve"> </w:t>
            </w:r>
          </w:p>
        </w:tc>
      </w:tr>
      <w:tr w:rsidR="0003411E" w:rsidRPr="003947C8" w14:paraId="000FE83E" w14:textId="77777777" w:rsidTr="081AA7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40" w:type="dxa"/>
            <w:noWrap/>
          </w:tcPr>
          <w:p w14:paraId="534C986C" w14:textId="5A6C8F4E" w:rsidR="0003411E" w:rsidRPr="003947C8" w:rsidRDefault="00C148CA" w:rsidP="0003411E">
            <w:pPr>
              <w:rPr>
                <w:rFonts w:asciiTheme="majorHAnsi" w:eastAsia="Times New Roman" w:hAnsiTheme="majorHAnsi" w:cs="Times New Roman"/>
                <w:color w:val="000000"/>
              </w:rPr>
            </w:pPr>
            <w:r>
              <w:rPr>
                <w:rFonts w:asciiTheme="majorHAnsi" w:eastAsia="Times New Roman" w:hAnsiTheme="majorHAnsi" w:cs="Times New Roman"/>
                <w:color w:val="000000"/>
              </w:rPr>
              <w:t xml:space="preserve"> Co-</w:t>
            </w:r>
            <w:r w:rsidR="0003411E">
              <w:rPr>
                <w:rFonts w:asciiTheme="majorHAnsi" w:eastAsia="Times New Roman" w:hAnsiTheme="majorHAnsi" w:cs="Times New Roman"/>
                <w:color w:val="000000"/>
              </w:rPr>
              <w:t>Tournament Director</w:t>
            </w:r>
            <w:r>
              <w:rPr>
                <w:rFonts w:asciiTheme="majorHAnsi" w:eastAsia="Times New Roman" w:hAnsiTheme="majorHAnsi" w:cs="Times New Roman"/>
                <w:color w:val="000000"/>
              </w:rPr>
              <w:t>s</w:t>
            </w:r>
          </w:p>
        </w:tc>
        <w:tc>
          <w:tcPr>
            <w:tcW w:w="3240" w:type="dxa"/>
            <w:noWrap/>
          </w:tcPr>
          <w:p w14:paraId="71B2A631" w14:textId="3197D576" w:rsidR="0003411E" w:rsidRDefault="06BB7534" w:rsidP="45DE245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Times New Roman"/>
                <w:color w:val="000000"/>
              </w:rPr>
            </w:pPr>
            <w:r w:rsidRPr="45DE2458">
              <w:rPr>
                <w:rFonts w:asciiTheme="majorHAnsi" w:eastAsia="Times New Roman" w:hAnsiTheme="majorHAnsi" w:cs="Times New Roman"/>
                <w:color w:val="000000" w:themeColor="text1"/>
              </w:rPr>
              <w:t>Jeff Rommes</w:t>
            </w:r>
          </w:p>
          <w:p w14:paraId="3C8053F5" w14:textId="55EA0C8B" w:rsidR="00C148CA" w:rsidRDefault="00C148CA" w:rsidP="71A9BDA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Times New Roman"/>
                <w:color w:val="000000"/>
              </w:rPr>
            </w:pPr>
          </w:p>
        </w:tc>
        <w:tc>
          <w:tcPr>
            <w:tcW w:w="1800" w:type="dxa"/>
          </w:tcPr>
          <w:p w14:paraId="2221A6FC" w14:textId="007897E8" w:rsidR="0003411E" w:rsidRDefault="4C0F75BD" w:rsidP="5FDA52B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Times New Roman"/>
                <w:color w:val="000000"/>
              </w:rPr>
            </w:pPr>
            <w:r w:rsidRPr="4581A7D5">
              <w:rPr>
                <w:rFonts w:asciiTheme="majorHAnsi" w:eastAsia="Times New Roman" w:hAnsiTheme="majorHAnsi" w:cs="Times New Roman"/>
                <w:color w:val="000000" w:themeColor="text1"/>
              </w:rPr>
              <w:t>Present</w:t>
            </w:r>
          </w:p>
        </w:tc>
      </w:tr>
      <w:tr w:rsidR="0003411E" w:rsidRPr="003947C8" w14:paraId="69348186" w14:textId="77777777" w:rsidTr="081AA720">
        <w:trPr>
          <w:trHeight w:val="3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40" w:type="dxa"/>
            <w:noWrap/>
          </w:tcPr>
          <w:p w14:paraId="3E43643D" w14:textId="34384883" w:rsidR="0003411E" w:rsidRPr="003947C8" w:rsidRDefault="0003411E" w:rsidP="0003411E">
            <w:pPr>
              <w:rPr>
                <w:rFonts w:asciiTheme="majorHAnsi" w:eastAsia="Times New Roman" w:hAnsiTheme="majorHAnsi" w:cs="Times New Roman"/>
                <w:color w:val="000000"/>
              </w:rPr>
            </w:pPr>
            <w:r>
              <w:rPr>
                <w:rFonts w:asciiTheme="majorHAnsi" w:eastAsia="Times New Roman" w:hAnsiTheme="majorHAnsi" w:cs="Times New Roman"/>
                <w:color w:val="000000"/>
              </w:rPr>
              <w:t>Fundraising Chair</w:t>
            </w:r>
          </w:p>
        </w:tc>
        <w:tc>
          <w:tcPr>
            <w:tcW w:w="3240" w:type="dxa"/>
            <w:noWrap/>
          </w:tcPr>
          <w:p w14:paraId="3A6947F6" w14:textId="7ED892EF" w:rsidR="0003411E" w:rsidRDefault="5C395A69" w:rsidP="45DE24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Times New Roman" w:hAnsiTheme="majorHAnsi" w:cs="Times New Roman"/>
                <w:color w:val="000000"/>
              </w:rPr>
            </w:pPr>
            <w:r w:rsidRPr="081AA720">
              <w:rPr>
                <w:rFonts w:asciiTheme="majorHAnsi" w:eastAsia="Times New Roman" w:hAnsiTheme="majorHAnsi" w:cs="Times New Roman"/>
                <w:color w:val="000000" w:themeColor="text1"/>
              </w:rPr>
              <w:t>Tessa Seigworth</w:t>
            </w:r>
          </w:p>
        </w:tc>
        <w:tc>
          <w:tcPr>
            <w:tcW w:w="1800" w:type="dxa"/>
          </w:tcPr>
          <w:p w14:paraId="73FA6D00" w14:textId="115AA748" w:rsidR="0003411E" w:rsidRDefault="39565CB2" w:rsidP="5FDA52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Times New Roman" w:hAnsiTheme="majorHAnsi" w:cs="Times New Roman"/>
                <w:color w:val="000000"/>
              </w:rPr>
            </w:pPr>
            <w:r w:rsidRPr="081AA720">
              <w:rPr>
                <w:rFonts w:asciiTheme="majorHAnsi" w:eastAsia="Times New Roman" w:hAnsiTheme="majorHAnsi" w:cs="Times New Roman"/>
                <w:color w:val="000000" w:themeColor="text1"/>
              </w:rPr>
              <w:t>Present</w:t>
            </w:r>
          </w:p>
        </w:tc>
      </w:tr>
      <w:tr w:rsidR="00E57C67" w:rsidRPr="003947C8" w14:paraId="0F400123" w14:textId="77777777" w:rsidTr="081AA7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40" w:type="dxa"/>
            <w:noWrap/>
          </w:tcPr>
          <w:p w14:paraId="74E28B7C" w14:textId="2C24B045" w:rsidR="00E57C67" w:rsidRDefault="00E57C67" w:rsidP="0003411E">
            <w:pPr>
              <w:rPr>
                <w:rFonts w:asciiTheme="majorHAnsi" w:eastAsia="Times New Roman" w:hAnsiTheme="majorHAnsi" w:cs="Times New Roman"/>
                <w:color w:val="000000"/>
              </w:rPr>
            </w:pPr>
            <w:r>
              <w:rPr>
                <w:rFonts w:asciiTheme="majorHAnsi" w:eastAsia="Times New Roman" w:hAnsiTheme="majorHAnsi" w:cs="Times New Roman"/>
                <w:color w:val="000000"/>
              </w:rPr>
              <w:t>Director of Media &amp; Public Relations</w:t>
            </w:r>
          </w:p>
        </w:tc>
        <w:tc>
          <w:tcPr>
            <w:tcW w:w="3240" w:type="dxa"/>
            <w:noWrap/>
          </w:tcPr>
          <w:p w14:paraId="320E068A" w14:textId="4DCE4C70" w:rsidR="00E57C67" w:rsidRDefault="00130CD4" w:rsidP="000341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Times New Roman"/>
                <w:color w:val="000000"/>
              </w:rPr>
            </w:pPr>
            <w:r>
              <w:rPr>
                <w:rFonts w:asciiTheme="majorHAnsi" w:eastAsia="Times New Roman" w:hAnsiTheme="majorHAnsi" w:cs="Times New Roman"/>
                <w:color w:val="000000"/>
              </w:rPr>
              <w:t>Miste Wiegand</w:t>
            </w:r>
          </w:p>
        </w:tc>
        <w:tc>
          <w:tcPr>
            <w:tcW w:w="1800" w:type="dxa"/>
          </w:tcPr>
          <w:p w14:paraId="5F1DA496" w14:textId="348D0154" w:rsidR="00E57C67" w:rsidRPr="0F8A73E2" w:rsidRDefault="56FFA65D" w:rsidP="0E65AA3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Times New Roman"/>
                <w:color w:val="000000" w:themeColor="text1"/>
              </w:rPr>
            </w:pPr>
            <w:r w:rsidRPr="3ACEE9F5">
              <w:rPr>
                <w:rFonts w:asciiTheme="majorHAnsi" w:eastAsia="Times New Roman" w:hAnsiTheme="majorHAnsi" w:cs="Times New Roman"/>
                <w:color w:val="000000" w:themeColor="text1"/>
              </w:rPr>
              <w:t>Present</w:t>
            </w:r>
          </w:p>
        </w:tc>
      </w:tr>
      <w:tr w:rsidR="0003411E" w:rsidRPr="003947C8" w14:paraId="4722F6C7" w14:textId="77777777" w:rsidTr="081AA720">
        <w:trPr>
          <w:trHeight w:val="3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40" w:type="dxa"/>
            <w:noWrap/>
          </w:tcPr>
          <w:p w14:paraId="698E69C4" w14:textId="3AEE42AE" w:rsidR="0003411E" w:rsidRDefault="4CA06B95" w:rsidP="2F9FA412">
            <w:pPr>
              <w:rPr>
                <w:rFonts w:asciiTheme="majorHAnsi" w:eastAsia="Times New Roman" w:hAnsiTheme="majorHAnsi" w:cs="Times New Roman"/>
                <w:color w:val="000000"/>
              </w:rPr>
            </w:pPr>
            <w:r w:rsidRPr="2F9FA412">
              <w:rPr>
                <w:rFonts w:asciiTheme="majorHAnsi" w:eastAsia="Times New Roman" w:hAnsiTheme="majorHAnsi" w:cs="Times New Roman"/>
                <w:color w:val="000000" w:themeColor="text1"/>
              </w:rPr>
              <w:t>All Abilities Director</w:t>
            </w:r>
          </w:p>
        </w:tc>
        <w:tc>
          <w:tcPr>
            <w:tcW w:w="3240" w:type="dxa"/>
            <w:noWrap/>
          </w:tcPr>
          <w:p w14:paraId="177C7C04" w14:textId="18F9CB7E" w:rsidR="0003411E" w:rsidRDefault="4CA06B95" w:rsidP="2F9FA412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Times New Roman" w:hAnsiTheme="majorHAnsi" w:cs="Times New Roman"/>
                <w:color w:val="000000" w:themeColor="text1"/>
              </w:rPr>
            </w:pPr>
            <w:r w:rsidRPr="2F9FA412">
              <w:rPr>
                <w:rFonts w:asciiTheme="majorHAnsi" w:eastAsia="Times New Roman" w:hAnsiTheme="majorHAnsi" w:cs="Times New Roman"/>
                <w:color w:val="000000" w:themeColor="text1"/>
              </w:rPr>
              <w:t>Kaitlyn Domsl</w:t>
            </w:r>
            <w:r w:rsidR="29E9CC58" w:rsidRPr="2F9FA412">
              <w:rPr>
                <w:rFonts w:asciiTheme="majorHAnsi" w:eastAsia="Times New Roman" w:hAnsiTheme="majorHAnsi" w:cs="Times New Roman"/>
                <w:color w:val="000000" w:themeColor="text1"/>
              </w:rPr>
              <w:t>aw</w:t>
            </w:r>
            <w:r w:rsidRPr="2F9FA412">
              <w:rPr>
                <w:rFonts w:asciiTheme="majorHAnsi" w:eastAsia="Times New Roman" w:hAnsiTheme="majorHAnsi" w:cs="Times New Roman"/>
                <w:color w:val="000000" w:themeColor="text1"/>
              </w:rPr>
              <w:t>ski</w:t>
            </w:r>
          </w:p>
        </w:tc>
        <w:tc>
          <w:tcPr>
            <w:tcW w:w="1800" w:type="dxa"/>
          </w:tcPr>
          <w:p w14:paraId="1DAE69F1" w14:textId="72B8904E" w:rsidR="0003411E" w:rsidRDefault="2E896F4D" w:rsidP="5FDA52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Times New Roman" w:hAnsiTheme="majorHAnsi" w:cs="Times New Roman"/>
                <w:color w:val="000000"/>
              </w:rPr>
            </w:pPr>
            <w:r w:rsidRPr="081AA720">
              <w:rPr>
                <w:rFonts w:asciiTheme="majorHAnsi" w:eastAsia="Times New Roman" w:hAnsiTheme="majorHAnsi" w:cs="Times New Roman"/>
                <w:color w:val="000000" w:themeColor="text1"/>
              </w:rPr>
              <w:t xml:space="preserve">Not </w:t>
            </w:r>
            <w:r w:rsidR="543DB593" w:rsidRPr="081AA720">
              <w:rPr>
                <w:rFonts w:asciiTheme="majorHAnsi" w:eastAsia="Times New Roman" w:hAnsiTheme="majorHAnsi" w:cs="Times New Roman"/>
                <w:color w:val="000000" w:themeColor="text1"/>
              </w:rPr>
              <w:t>P</w:t>
            </w:r>
            <w:r w:rsidR="5D7AEAE8" w:rsidRPr="081AA720">
              <w:rPr>
                <w:rFonts w:asciiTheme="majorHAnsi" w:eastAsia="Times New Roman" w:hAnsiTheme="majorHAnsi" w:cs="Times New Roman"/>
                <w:color w:val="000000" w:themeColor="text1"/>
              </w:rPr>
              <w:t>resent</w:t>
            </w:r>
          </w:p>
        </w:tc>
      </w:tr>
    </w:tbl>
    <w:tbl>
      <w:tblPr>
        <w:tblW w:w="7300" w:type="dxa"/>
        <w:tblInd w:w="93" w:type="dxa"/>
        <w:tblLook w:val="04A0" w:firstRow="1" w:lastRow="0" w:firstColumn="1" w:lastColumn="0" w:noHBand="0" w:noVBand="1"/>
      </w:tblPr>
      <w:tblGrid>
        <w:gridCol w:w="3080"/>
        <w:gridCol w:w="4220"/>
      </w:tblGrid>
      <w:tr w:rsidR="007D3964" w:rsidRPr="003947C8" w14:paraId="64FE1E99" w14:textId="77777777" w:rsidTr="66270630">
        <w:trPr>
          <w:trHeight w:val="306"/>
        </w:trPr>
        <w:tc>
          <w:tcPr>
            <w:tcW w:w="3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28CBA12" w14:textId="4BED7FA0" w:rsidR="00766480" w:rsidRPr="003947C8" w:rsidRDefault="00766480" w:rsidP="66270630">
            <w:pPr>
              <w:rPr>
                <w:rFonts w:asciiTheme="majorHAnsi" w:eastAsia="Times New Roman" w:hAnsiTheme="majorHAnsi" w:cs="Times New Roman"/>
                <w:color w:val="000000"/>
              </w:rPr>
            </w:pPr>
          </w:p>
        </w:tc>
        <w:tc>
          <w:tcPr>
            <w:tcW w:w="4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BCAFAA3" w14:textId="4439CC75" w:rsidR="007D3964" w:rsidRPr="003947C8" w:rsidRDefault="007D3964" w:rsidP="005B5CFA">
            <w:pPr>
              <w:rPr>
                <w:rFonts w:asciiTheme="majorHAnsi" w:eastAsia="Times New Roman" w:hAnsiTheme="majorHAnsi" w:cs="Times New Roman"/>
                <w:color w:val="000000"/>
              </w:rPr>
            </w:pPr>
          </w:p>
        </w:tc>
      </w:tr>
    </w:tbl>
    <w:p w14:paraId="3A687D9F" w14:textId="5DDA2E32" w:rsidR="71A9BDA3" w:rsidRDefault="71A9BDA3" w:rsidP="71A9BDA3">
      <w:pPr>
        <w:rPr>
          <w:rFonts w:asciiTheme="majorHAnsi" w:eastAsia="Times New Roman" w:hAnsiTheme="majorHAnsi" w:cs="Times New Roman"/>
          <w:b/>
          <w:bCs/>
          <w:color w:val="000000" w:themeColor="text1"/>
          <w:u w:val="single"/>
        </w:rPr>
      </w:pPr>
    </w:p>
    <w:p w14:paraId="189A077F" w14:textId="45D724F8" w:rsidR="00201A96" w:rsidRPr="003E580D" w:rsidRDefault="003E580D" w:rsidP="00967AA7">
      <w:pPr>
        <w:rPr>
          <w:rFonts w:asciiTheme="majorHAnsi" w:eastAsia="Times New Roman" w:hAnsiTheme="majorHAnsi" w:cs="Times New Roman"/>
          <w:b/>
          <w:color w:val="000000"/>
          <w:u w:val="single"/>
        </w:rPr>
      </w:pPr>
      <w:r>
        <w:rPr>
          <w:rFonts w:asciiTheme="majorHAnsi" w:eastAsia="Times New Roman" w:hAnsiTheme="majorHAnsi" w:cs="Times New Roman"/>
          <w:b/>
          <w:color w:val="000000"/>
          <w:u w:val="single"/>
        </w:rPr>
        <w:t>President Opens &amp; Calls for Approval of the Previous Meeting Minutes</w:t>
      </w:r>
    </w:p>
    <w:p w14:paraId="4CA62F22" w14:textId="5CAA7F48" w:rsidR="00681841" w:rsidRDefault="00681841" w:rsidP="5FDA52B9">
      <w:pPr>
        <w:rPr>
          <w:rFonts w:asciiTheme="majorHAnsi" w:eastAsia="Times New Roman" w:hAnsiTheme="majorHAnsi" w:cs="Times New Roman"/>
          <w:color w:val="000000" w:themeColor="text1"/>
        </w:rPr>
      </w:pPr>
      <w:r>
        <w:rPr>
          <w:rFonts w:asciiTheme="majorHAnsi" w:eastAsia="Times New Roman" w:hAnsiTheme="majorHAnsi" w:cs="Times New Roman"/>
          <w:color w:val="000000" w:themeColor="text1"/>
        </w:rPr>
        <w:t>President opens meeting at 7:20 PM</w:t>
      </w:r>
    </w:p>
    <w:p w14:paraId="736A056F" w14:textId="486B04DB" w:rsidR="00057827" w:rsidRPr="00323E10" w:rsidRDefault="004742B5" w:rsidP="5FDA52B9">
      <w:pPr>
        <w:rPr>
          <w:rFonts w:asciiTheme="majorHAnsi" w:eastAsia="Times New Roman" w:hAnsiTheme="majorHAnsi" w:cs="Times New Roman"/>
          <w:color w:val="000000"/>
        </w:rPr>
      </w:pPr>
      <w:r>
        <w:rPr>
          <w:rFonts w:asciiTheme="majorHAnsi" w:eastAsia="Times New Roman" w:hAnsiTheme="majorHAnsi" w:cs="Times New Roman"/>
          <w:color w:val="000000" w:themeColor="text1"/>
        </w:rPr>
        <w:t>May minutes to be approved at next meeting.</w:t>
      </w:r>
    </w:p>
    <w:p w14:paraId="37A9CFAB" w14:textId="5794FF44" w:rsidR="458F0155" w:rsidRDefault="458F0155" w:rsidP="6EC9C484">
      <w:pPr>
        <w:rPr>
          <w:rFonts w:asciiTheme="majorHAnsi" w:eastAsia="Times New Roman" w:hAnsiTheme="majorHAnsi" w:cs="Times New Roman"/>
          <w:color w:val="000000" w:themeColor="text1"/>
        </w:rPr>
      </w:pPr>
    </w:p>
    <w:p w14:paraId="5CBEA055" w14:textId="1831ED46" w:rsidR="4581A7D5" w:rsidRDefault="4581A7D5" w:rsidP="4581A7D5">
      <w:pPr>
        <w:rPr>
          <w:rFonts w:asciiTheme="majorHAnsi" w:eastAsia="Times New Roman" w:hAnsiTheme="majorHAnsi" w:cs="Times New Roman"/>
          <w:b/>
          <w:bCs/>
          <w:color w:val="000000" w:themeColor="text1"/>
        </w:rPr>
      </w:pPr>
    </w:p>
    <w:p w14:paraId="43B8F6C6" w14:textId="3DB6A06B" w:rsidR="4581A7D5" w:rsidRDefault="4581A7D5" w:rsidP="4581A7D5">
      <w:pPr>
        <w:rPr>
          <w:rFonts w:asciiTheme="majorHAnsi" w:eastAsia="Times New Roman" w:hAnsiTheme="majorHAnsi" w:cs="Times New Roman"/>
          <w:b/>
          <w:bCs/>
          <w:color w:val="000000" w:themeColor="text1"/>
        </w:rPr>
      </w:pPr>
    </w:p>
    <w:p w14:paraId="60C0B12B" w14:textId="51F832F2" w:rsidR="4581A7D5" w:rsidRDefault="4581A7D5" w:rsidP="4581A7D5">
      <w:pPr>
        <w:rPr>
          <w:rFonts w:asciiTheme="majorHAnsi" w:eastAsia="Times New Roman" w:hAnsiTheme="majorHAnsi" w:cs="Times New Roman"/>
          <w:b/>
          <w:bCs/>
          <w:color w:val="000000" w:themeColor="text1"/>
        </w:rPr>
      </w:pPr>
    </w:p>
    <w:p w14:paraId="5C8B2DD4" w14:textId="2B7AF464" w:rsidR="4581A7D5" w:rsidRDefault="4581A7D5" w:rsidP="4581A7D5">
      <w:pPr>
        <w:rPr>
          <w:rFonts w:asciiTheme="majorHAnsi" w:eastAsia="Times New Roman" w:hAnsiTheme="majorHAnsi" w:cs="Times New Roman"/>
          <w:b/>
          <w:bCs/>
          <w:color w:val="000000" w:themeColor="text1"/>
        </w:rPr>
      </w:pPr>
    </w:p>
    <w:p w14:paraId="1FCF442E" w14:textId="6BFA2E44" w:rsidR="4581A7D5" w:rsidRDefault="4581A7D5" w:rsidP="4581A7D5">
      <w:pPr>
        <w:rPr>
          <w:rFonts w:asciiTheme="majorHAnsi" w:eastAsia="Times New Roman" w:hAnsiTheme="majorHAnsi" w:cs="Times New Roman"/>
          <w:b/>
          <w:bCs/>
          <w:color w:val="000000" w:themeColor="text1"/>
        </w:rPr>
      </w:pPr>
    </w:p>
    <w:p w14:paraId="7A5556B8" w14:textId="77777777" w:rsidR="004742B5" w:rsidRDefault="004742B5" w:rsidP="2FE2E512">
      <w:pPr>
        <w:rPr>
          <w:rFonts w:asciiTheme="majorHAnsi" w:eastAsia="Times New Roman" w:hAnsiTheme="majorHAnsi" w:cs="Times New Roman"/>
          <w:b/>
          <w:bCs/>
          <w:color w:val="000000" w:themeColor="text1"/>
        </w:rPr>
      </w:pPr>
    </w:p>
    <w:p w14:paraId="244C5932" w14:textId="48A84469" w:rsidR="00054235" w:rsidRPr="00054235" w:rsidRDefault="000021CC" w:rsidP="2FE2E512">
      <w:pPr>
        <w:rPr>
          <w:rFonts w:asciiTheme="majorHAnsi" w:eastAsia="Times New Roman" w:hAnsiTheme="majorHAnsi" w:cs="Times New Roman"/>
          <w:b/>
          <w:bCs/>
          <w:color w:val="000000"/>
        </w:rPr>
      </w:pPr>
      <w:r w:rsidRPr="5FDA52B9">
        <w:rPr>
          <w:rFonts w:asciiTheme="majorHAnsi" w:eastAsia="Times New Roman" w:hAnsiTheme="majorHAnsi" w:cs="Times New Roman"/>
          <w:b/>
          <w:bCs/>
          <w:color w:val="000000" w:themeColor="text1"/>
        </w:rPr>
        <w:lastRenderedPageBreak/>
        <w:t>Treasure</w:t>
      </w:r>
      <w:r w:rsidR="003C33C6" w:rsidRPr="5FDA52B9">
        <w:rPr>
          <w:rFonts w:asciiTheme="majorHAnsi" w:eastAsia="Times New Roman" w:hAnsiTheme="majorHAnsi" w:cs="Times New Roman"/>
          <w:b/>
          <w:bCs/>
          <w:color w:val="000000" w:themeColor="text1"/>
        </w:rPr>
        <w:t>r</w:t>
      </w:r>
    </w:p>
    <w:p w14:paraId="7C32EE8C" w14:textId="3FADA251" w:rsidR="58BA494F" w:rsidRDefault="00681841" w:rsidP="081AA720">
      <w:pPr>
        <w:pStyle w:val="ListParagraph"/>
        <w:numPr>
          <w:ilvl w:val="0"/>
          <w:numId w:val="34"/>
        </w:numPr>
        <w:spacing w:line="259" w:lineRule="auto"/>
        <w:rPr>
          <w:rFonts w:asciiTheme="majorHAnsi" w:eastAsiaTheme="majorEastAsia" w:hAnsiTheme="majorHAnsi" w:cstheme="majorBidi"/>
        </w:rPr>
      </w:pPr>
      <w:r>
        <w:rPr>
          <w:rFonts w:asciiTheme="majorHAnsi" w:eastAsiaTheme="majorEastAsia" w:hAnsiTheme="majorHAnsi" w:cstheme="majorBidi"/>
        </w:rPr>
        <w:t>Not present</w:t>
      </w:r>
    </w:p>
    <w:p w14:paraId="66101AEE" w14:textId="5B52A5E5" w:rsidR="058E3872" w:rsidRDefault="058E3872" w:rsidP="058E3872">
      <w:pPr>
        <w:pStyle w:val="ListParagraph"/>
        <w:spacing w:line="259" w:lineRule="auto"/>
        <w:rPr>
          <w:rFonts w:asciiTheme="majorHAnsi" w:eastAsiaTheme="majorEastAsia" w:hAnsiTheme="majorHAnsi" w:cstheme="majorBidi"/>
        </w:rPr>
      </w:pPr>
    </w:p>
    <w:p w14:paraId="23DA10D9" w14:textId="40BE2691" w:rsidR="23900BC2" w:rsidRDefault="476AA62B" w:rsidP="4581A7D5">
      <w:pPr>
        <w:spacing w:line="259" w:lineRule="auto"/>
        <w:rPr>
          <w:rFonts w:asciiTheme="majorHAnsi" w:hAnsiTheme="majorHAnsi"/>
          <w:b/>
          <w:bCs/>
        </w:rPr>
      </w:pPr>
      <w:r w:rsidRPr="4581A7D5">
        <w:rPr>
          <w:rFonts w:asciiTheme="majorHAnsi" w:hAnsiTheme="majorHAnsi"/>
          <w:b/>
          <w:bCs/>
        </w:rPr>
        <w:t>President / Little League President</w:t>
      </w:r>
    </w:p>
    <w:p w14:paraId="4E450A06" w14:textId="1AAB24BC" w:rsidR="00A366C8" w:rsidRPr="00A366C8" w:rsidRDefault="00A366C8" w:rsidP="00A366C8">
      <w:pPr>
        <w:pStyle w:val="ListParagraph"/>
        <w:numPr>
          <w:ilvl w:val="0"/>
          <w:numId w:val="34"/>
        </w:numPr>
        <w:spacing w:line="259" w:lineRule="auto"/>
        <w:rPr>
          <w:rFonts w:asciiTheme="majorHAnsi" w:hAnsiTheme="majorHAnsi"/>
          <w:b/>
          <w:bCs/>
        </w:rPr>
      </w:pPr>
      <w:r>
        <w:rPr>
          <w:rFonts w:asciiTheme="majorHAnsi" w:hAnsiTheme="majorHAnsi"/>
        </w:rPr>
        <w:t xml:space="preserve">Fall registration open </w:t>
      </w:r>
    </w:p>
    <w:p w14:paraId="45170EFC" w14:textId="31D1816D" w:rsidR="359662B8" w:rsidRDefault="359662B8" w:rsidP="359662B8">
      <w:pPr>
        <w:rPr>
          <w:rFonts w:asciiTheme="majorHAnsi" w:hAnsiTheme="majorHAnsi"/>
          <w:b/>
          <w:bCs/>
        </w:rPr>
      </w:pPr>
    </w:p>
    <w:p w14:paraId="7A1D0979" w14:textId="62DE2D0B" w:rsidR="000021CC" w:rsidRDefault="000021CC" w:rsidP="71A9BDA3">
      <w:pPr>
        <w:rPr>
          <w:rFonts w:asciiTheme="majorHAnsi" w:hAnsiTheme="majorHAnsi"/>
          <w:b/>
          <w:bCs/>
        </w:rPr>
      </w:pPr>
      <w:r w:rsidRPr="6EC9C484">
        <w:rPr>
          <w:rFonts w:asciiTheme="majorHAnsi" w:hAnsiTheme="majorHAnsi"/>
          <w:b/>
          <w:bCs/>
        </w:rPr>
        <w:t>Vice President</w:t>
      </w:r>
      <w:r w:rsidR="006958CA" w:rsidRPr="6EC9C484">
        <w:rPr>
          <w:rFonts w:asciiTheme="majorHAnsi" w:hAnsiTheme="majorHAnsi"/>
          <w:b/>
          <w:bCs/>
        </w:rPr>
        <w:t xml:space="preserve"> / Player Agent</w:t>
      </w:r>
    </w:p>
    <w:p w14:paraId="438441AB" w14:textId="379E7539" w:rsidR="00E91DCA" w:rsidRPr="00E91DCA" w:rsidRDefault="00E91DCA" w:rsidP="00E91DCA">
      <w:pPr>
        <w:pStyle w:val="ListParagraph"/>
        <w:numPr>
          <w:ilvl w:val="0"/>
          <w:numId w:val="34"/>
        </w:numPr>
        <w:rPr>
          <w:rFonts w:asciiTheme="majorHAnsi" w:hAnsiTheme="majorHAnsi"/>
        </w:rPr>
      </w:pPr>
      <w:r>
        <w:rPr>
          <w:rFonts w:asciiTheme="majorHAnsi" w:hAnsiTheme="majorHAnsi"/>
        </w:rPr>
        <w:t>No updates</w:t>
      </w:r>
    </w:p>
    <w:p w14:paraId="2A4460AC" w14:textId="4AB73FFD" w:rsidR="4581A7D5" w:rsidRDefault="4581A7D5" w:rsidP="4581A7D5">
      <w:pPr>
        <w:spacing w:line="259" w:lineRule="auto"/>
        <w:rPr>
          <w:rFonts w:asciiTheme="majorHAnsi" w:hAnsiTheme="majorHAnsi"/>
        </w:rPr>
      </w:pPr>
    </w:p>
    <w:p w14:paraId="226BD622" w14:textId="115AF88A" w:rsidR="00DF3A0F" w:rsidRDefault="00DF3A0F" w:rsidP="4581A7D5">
      <w:pPr>
        <w:spacing w:line="259" w:lineRule="auto"/>
        <w:rPr>
          <w:rFonts w:asciiTheme="majorHAnsi" w:eastAsia="Times New Roman" w:hAnsiTheme="majorHAnsi" w:cs="Times New Roman"/>
          <w:b/>
          <w:bCs/>
          <w:color w:val="000000" w:themeColor="text1"/>
        </w:rPr>
      </w:pPr>
      <w:r w:rsidRPr="4581A7D5">
        <w:rPr>
          <w:rFonts w:asciiTheme="majorHAnsi" w:eastAsia="Times New Roman" w:hAnsiTheme="majorHAnsi" w:cs="Times New Roman"/>
          <w:b/>
          <w:bCs/>
          <w:color w:val="000000" w:themeColor="text1"/>
        </w:rPr>
        <w:t xml:space="preserve">Secretary </w:t>
      </w:r>
    </w:p>
    <w:p w14:paraId="0EACFE83" w14:textId="63E3F0D0" w:rsidR="00E91DCA" w:rsidRPr="00E91DCA" w:rsidRDefault="00E91DCA" w:rsidP="00E91DCA">
      <w:pPr>
        <w:pStyle w:val="ListParagraph"/>
        <w:numPr>
          <w:ilvl w:val="0"/>
          <w:numId w:val="34"/>
        </w:numPr>
        <w:spacing w:line="259" w:lineRule="auto"/>
        <w:rPr>
          <w:rFonts w:asciiTheme="majorHAnsi" w:eastAsia="Times New Roman" w:hAnsiTheme="majorHAnsi" w:cs="Times New Roman"/>
          <w:color w:val="000000"/>
        </w:rPr>
      </w:pPr>
      <w:r>
        <w:rPr>
          <w:rFonts w:asciiTheme="majorHAnsi" w:eastAsia="Times New Roman" w:hAnsiTheme="majorHAnsi" w:cs="Times New Roman"/>
          <w:color w:val="000000"/>
        </w:rPr>
        <w:t>No updates</w:t>
      </w:r>
    </w:p>
    <w:p w14:paraId="76170674" w14:textId="2F7A48EB" w:rsidR="0F8A73E2" w:rsidRDefault="0F8A73E2" w:rsidP="0F8A73E2">
      <w:pPr>
        <w:rPr>
          <w:rFonts w:asciiTheme="majorHAnsi" w:eastAsia="Times New Roman" w:hAnsiTheme="majorHAnsi" w:cs="Times New Roman"/>
          <w:b/>
          <w:bCs/>
          <w:color w:val="000000" w:themeColor="text1"/>
        </w:rPr>
      </w:pPr>
    </w:p>
    <w:p w14:paraId="4D3AA3AD" w14:textId="0199CD44" w:rsidR="24E29E1A" w:rsidRDefault="59F8E91C" w:rsidP="4581A7D5">
      <w:pPr>
        <w:spacing w:line="259" w:lineRule="auto"/>
        <w:rPr>
          <w:rFonts w:asciiTheme="majorHAnsi" w:eastAsia="Times New Roman" w:hAnsiTheme="majorHAnsi" w:cs="Times New Roman"/>
          <w:b/>
          <w:bCs/>
          <w:color w:val="000000" w:themeColor="text1"/>
        </w:rPr>
      </w:pPr>
      <w:r w:rsidRPr="4581A7D5">
        <w:rPr>
          <w:rFonts w:asciiTheme="majorHAnsi" w:eastAsia="Times New Roman" w:hAnsiTheme="majorHAnsi" w:cs="Times New Roman"/>
          <w:b/>
          <w:bCs/>
          <w:color w:val="000000" w:themeColor="text1"/>
        </w:rPr>
        <w:t>Concession Chair</w:t>
      </w:r>
    </w:p>
    <w:p w14:paraId="4AEE0651" w14:textId="021F795B" w:rsidR="2B1DED57" w:rsidRDefault="00FF6BE8" w:rsidP="081AA720">
      <w:pPr>
        <w:pStyle w:val="ListParagraph"/>
        <w:numPr>
          <w:ilvl w:val="0"/>
          <w:numId w:val="34"/>
        </w:numPr>
        <w:spacing w:line="259" w:lineRule="auto"/>
        <w:rPr>
          <w:rFonts w:asciiTheme="majorHAnsi" w:eastAsiaTheme="majorEastAsia" w:hAnsiTheme="majorHAnsi" w:cstheme="majorBidi"/>
          <w:color w:val="000000" w:themeColor="text1"/>
        </w:rPr>
      </w:pPr>
      <w:r>
        <w:rPr>
          <w:rFonts w:asciiTheme="majorHAnsi" w:eastAsiaTheme="majorEastAsia" w:hAnsiTheme="majorHAnsi" w:cstheme="majorBidi"/>
          <w:color w:val="000000" w:themeColor="text1"/>
        </w:rPr>
        <w:t>Need to figure out concession shifts</w:t>
      </w:r>
    </w:p>
    <w:p w14:paraId="1846A082" w14:textId="28BF7BFC" w:rsidR="00FF6BE8" w:rsidRDefault="00FF6BE8" w:rsidP="081AA720">
      <w:pPr>
        <w:pStyle w:val="ListParagraph"/>
        <w:numPr>
          <w:ilvl w:val="0"/>
          <w:numId w:val="34"/>
        </w:numPr>
        <w:spacing w:line="259" w:lineRule="auto"/>
        <w:rPr>
          <w:rFonts w:asciiTheme="majorHAnsi" w:eastAsiaTheme="majorEastAsia" w:hAnsiTheme="majorHAnsi" w:cstheme="majorBidi"/>
          <w:color w:val="000000" w:themeColor="text1"/>
        </w:rPr>
      </w:pPr>
      <w:r>
        <w:rPr>
          <w:rFonts w:asciiTheme="majorHAnsi" w:eastAsiaTheme="majorEastAsia" w:hAnsiTheme="majorHAnsi" w:cstheme="majorBidi"/>
          <w:color w:val="000000" w:themeColor="text1"/>
        </w:rPr>
        <w:t>Regular season and tournament season shifts need to be completed</w:t>
      </w:r>
    </w:p>
    <w:p w14:paraId="6A21185A" w14:textId="1B06638E" w:rsidR="001E3047" w:rsidRDefault="001E3047" w:rsidP="081AA720">
      <w:pPr>
        <w:pStyle w:val="ListParagraph"/>
        <w:numPr>
          <w:ilvl w:val="0"/>
          <w:numId w:val="34"/>
        </w:numPr>
        <w:spacing w:line="259" w:lineRule="auto"/>
        <w:rPr>
          <w:rFonts w:asciiTheme="majorHAnsi" w:eastAsiaTheme="majorEastAsia" w:hAnsiTheme="majorHAnsi" w:cstheme="majorBidi"/>
          <w:color w:val="000000" w:themeColor="text1"/>
        </w:rPr>
      </w:pPr>
      <w:r>
        <w:rPr>
          <w:rFonts w:asciiTheme="majorHAnsi" w:eastAsiaTheme="majorEastAsia" w:hAnsiTheme="majorHAnsi" w:cstheme="majorBidi"/>
          <w:color w:val="000000" w:themeColor="text1"/>
        </w:rPr>
        <w:t>Print 2024 concession menus</w:t>
      </w:r>
    </w:p>
    <w:p w14:paraId="08126A8E" w14:textId="6BC9CABF" w:rsidR="00B115F9" w:rsidRDefault="00B115F9" w:rsidP="081AA720">
      <w:pPr>
        <w:pStyle w:val="ListParagraph"/>
        <w:numPr>
          <w:ilvl w:val="0"/>
          <w:numId w:val="34"/>
        </w:numPr>
        <w:spacing w:line="259" w:lineRule="auto"/>
        <w:rPr>
          <w:rFonts w:asciiTheme="majorHAnsi" w:eastAsiaTheme="majorEastAsia" w:hAnsiTheme="majorHAnsi" w:cstheme="majorBidi"/>
          <w:color w:val="000000" w:themeColor="text1"/>
        </w:rPr>
      </w:pPr>
      <w:r>
        <w:rPr>
          <w:rFonts w:asciiTheme="majorHAnsi" w:eastAsiaTheme="majorEastAsia" w:hAnsiTheme="majorHAnsi" w:cstheme="majorBidi"/>
          <w:color w:val="000000" w:themeColor="text1"/>
        </w:rPr>
        <w:t>Shift schedule out Tuesday (7.1) for signups</w:t>
      </w:r>
    </w:p>
    <w:p w14:paraId="5FA0D02D" w14:textId="57594E39" w:rsidR="00076075" w:rsidRDefault="00076075" w:rsidP="081AA720">
      <w:pPr>
        <w:pStyle w:val="ListParagraph"/>
        <w:numPr>
          <w:ilvl w:val="0"/>
          <w:numId w:val="34"/>
        </w:numPr>
        <w:spacing w:line="259" w:lineRule="auto"/>
        <w:rPr>
          <w:rFonts w:asciiTheme="majorHAnsi" w:eastAsiaTheme="majorEastAsia" w:hAnsiTheme="majorHAnsi" w:cstheme="majorBidi"/>
          <w:color w:val="000000" w:themeColor="text1"/>
        </w:rPr>
      </w:pPr>
      <w:r>
        <w:rPr>
          <w:rFonts w:asciiTheme="majorHAnsi" w:eastAsiaTheme="majorEastAsia" w:hAnsiTheme="majorHAnsi" w:cstheme="majorBidi"/>
          <w:color w:val="000000" w:themeColor="text1"/>
        </w:rPr>
        <w:t xml:space="preserve">Electricity: Not enough to run AC; will need to run fans in concession </w:t>
      </w:r>
    </w:p>
    <w:p w14:paraId="6C1D0A23" w14:textId="1BE0F083" w:rsidR="00E91DCA" w:rsidRDefault="00E91DCA" w:rsidP="081AA720">
      <w:pPr>
        <w:pStyle w:val="ListParagraph"/>
        <w:numPr>
          <w:ilvl w:val="0"/>
          <w:numId w:val="34"/>
        </w:numPr>
        <w:spacing w:line="259" w:lineRule="auto"/>
        <w:rPr>
          <w:rFonts w:asciiTheme="majorHAnsi" w:eastAsiaTheme="majorEastAsia" w:hAnsiTheme="majorHAnsi" w:cstheme="majorBidi"/>
          <w:color w:val="000000" w:themeColor="text1"/>
        </w:rPr>
      </w:pPr>
      <w:r>
        <w:rPr>
          <w:rFonts w:asciiTheme="majorHAnsi" w:eastAsiaTheme="majorEastAsia" w:hAnsiTheme="majorHAnsi" w:cstheme="majorBidi"/>
          <w:color w:val="000000" w:themeColor="text1"/>
        </w:rPr>
        <w:t>Concessions on (B5, 6, 7) 11-3</w:t>
      </w:r>
    </w:p>
    <w:p w14:paraId="5B81B3A4" w14:textId="197E3C16" w:rsidR="00E91DCA" w:rsidRDefault="00E91DCA" w:rsidP="00E91DCA">
      <w:pPr>
        <w:pStyle w:val="ListParagraph"/>
        <w:numPr>
          <w:ilvl w:val="1"/>
          <w:numId w:val="34"/>
        </w:numPr>
        <w:spacing w:line="259" w:lineRule="auto"/>
        <w:rPr>
          <w:rFonts w:asciiTheme="majorHAnsi" w:eastAsiaTheme="majorEastAsia" w:hAnsiTheme="majorHAnsi" w:cstheme="majorBidi"/>
          <w:color w:val="000000" w:themeColor="text1"/>
        </w:rPr>
      </w:pPr>
      <w:r>
        <w:rPr>
          <w:rFonts w:asciiTheme="majorHAnsi" w:eastAsiaTheme="majorEastAsia" w:hAnsiTheme="majorHAnsi" w:cstheme="majorBidi"/>
          <w:color w:val="000000" w:themeColor="text1"/>
        </w:rPr>
        <w:t>Pop, water, Gatorade</w:t>
      </w:r>
    </w:p>
    <w:p w14:paraId="4999331F" w14:textId="52DB1954" w:rsidR="00E91DCA" w:rsidRDefault="00E91DCA" w:rsidP="00E91DCA">
      <w:pPr>
        <w:pStyle w:val="ListParagraph"/>
        <w:numPr>
          <w:ilvl w:val="1"/>
          <w:numId w:val="34"/>
        </w:numPr>
        <w:spacing w:line="259" w:lineRule="auto"/>
        <w:rPr>
          <w:rFonts w:asciiTheme="majorHAnsi" w:eastAsiaTheme="majorEastAsia" w:hAnsiTheme="majorHAnsi" w:cstheme="majorBidi"/>
          <w:color w:val="000000" w:themeColor="text1"/>
        </w:rPr>
      </w:pPr>
      <w:r>
        <w:rPr>
          <w:rFonts w:asciiTheme="majorHAnsi" w:eastAsiaTheme="majorEastAsia" w:hAnsiTheme="majorHAnsi" w:cstheme="majorBidi"/>
          <w:color w:val="000000" w:themeColor="text1"/>
        </w:rPr>
        <w:t>Snacks</w:t>
      </w:r>
    </w:p>
    <w:p w14:paraId="4A9FA7A9" w14:textId="45965FBA" w:rsidR="00E91DCA" w:rsidRDefault="00E91DCA" w:rsidP="00E91DCA">
      <w:pPr>
        <w:pStyle w:val="ListParagraph"/>
        <w:numPr>
          <w:ilvl w:val="1"/>
          <w:numId w:val="34"/>
        </w:numPr>
        <w:spacing w:line="259" w:lineRule="auto"/>
        <w:rPr>
          <w:rFonts w:asciiTheme="majorHAnsi" w:eastAsiaTheme="majorEastAsia" w:hAnsiTheme="majorHAnsi" w:cstheme="majorBidi"/>
          <w:color w:val="000000" w:themeColor="text1"/>
        </w:rPr>
      </w:pPr>
      <w:proofErr w:type="spellStart"/>
      <w:r>
        <w:rPr>
          <w:rFonts w:asciiTheme="majorHAnsi" w:eastAsiaTheme="majorEastAsia" w:hAnsiTheme="majorHAnsi" w:cstheme="majorBidi"/>
          <w:color w:val="000000" w:themeColor="text1"/>
        </w:rPr>
        <w:t>HomeCity</w:t>
      </w:r>
      <w:proofErr w:type="spellEnd"/>
      <w:r>
        <w:rPr>
          <w:rFonts w:asciiTheme="majorHAnsi" w:eastAsiaTheme="majorEastAsia" w:hAnsiTheme="majorHAnsi" w:cstheme="majorBidi"/>
          <w:color w:val="000000" w:themeColor="text1"/>
        </w:rPr>
        <w:t xml:space="preserve"> Ice trailer (Sunday only)</w:t>
      </w:r>
    </w:p>
    <w:p w14:paraId="759AF806" w14:textId="00D630A8" w:rsidR="69EE0823" w:rsidRDefault="69EE0823" w:rsidP="3BE6B974">
      <w:pPr>
        <w:spacing w:line="259" w:lineRule="auto"/>
        <w:rPr>
          <w:rFonts w:asciiTheme="majorHAnsi" w:eastAsiaTheme="majorEastAsia" w:hAnsiTheme="majorHAnsi" w:cstheme="majorBidi"/>
          <w:color w:val="000000" w:themeColor="text1"/>
        </w:rPr>
      </w:pPr>
    </w:p>
    <w:p w14:paraId="2262FB51" w14:textId="75C71C41" w:rsidR="00527D0E" w:rsidRDefault="001D4231" w:rsidP="3BE6B974">
      <w:pPr>
        <w:spacing w:line="259" w:lineRule="auto"/>
        <w:rPr>
          <w:rFonts w:asciiTheme="majorHAnsi" w:eastAsia="Times New Roman" w:hAnsiTheme="majorHAnsi" w:cs="Times New Roman"/>
          <w:b/>
          <w:bCs/>
          <w:color w:val="000000" w:themeColor="text1"/>
        </w:rPr>
      </w:pPr>
      <w:r w:rsidRPr="3BE6B974">
        <w:rPr>
          <w:rFonts w:asciiTheme="majorHAnsi" w:eastAsia="Times New Roman" w:hAnsiTheme="majorHAnsi" w:cs="Times New Roman"/>
          <w:b/>
          <w:bCs/>
          <w:color w:val="000000" w:themeColor="text1"/>
        </w:rPr>
        <w:t>Director of Youth Baseball Operations (4-8 yrs old)</w:t>
      </w:r>
    </w:p>
    <w:p w14:paraId="4E2CA678" w14:textId="614A62E2" w:rsidR="00E91DCA" w:rsidRPr="00E91DCA" w:rsidRDefault="00E91DCA" w:rsidP="00E91DCA">
      <w:pPr>
        <w:pStyle w:val="ListParagraph"/>
        <w:numPr>
          <w:ilvl w:val="0"/>
          <w:numId w:val="65"/>
        </w:numPr>
        <w:spacing w:line="259" w:lineRule="auto"/>
        <w:rPr>
          <w:rFonts w:asciiTheme="majorHAnsi" w:eastAsia="Times New Roman" w:hAnsiTheme="majorHAnsi" w:cs="Times New Roman"/>
          <w:b/>
          <w:bCs/>
          <w:color w:val="000000"/>
        </w:rPr>
      </w:pPr>
      <w:r>
        <w:rPr>
          <w:rFonts w:asciiTheme="majorHAnsi" w:eastAsia="Times New Roman" w:hAnsiTheme="majorHAnsi" w:cs="Times New Roman"/>
          <w:color w:val="000000"/>
        </w:rPr>
        <w:t>No updates</w:t>
      </w:r>
    </w:p>
    <w:p w14:paraId="7945C7AA" w14:textId="77777777" w:rsidR="00FF6BE8" w:rsidRDefault="00FF6BE8" w:rsidP="2F9FA412">
      <w:pPr>
        <w:spacing w:line="259" w:lineRule="auto"/>
        <w:rPr>
          <w:rFonts w:asciiTheme="majorHAnsi" w:eastAsia="Times New Roman" w:hAnsiTheme="majorHAnsi" w:cs="Times New Roman"/>
          <w:color w:val="000000" w:themeColor="text1"/>
        </w:rPr>
      </w:pPr>
    </w:p>
    <w:p w14:paraId="1C03D7B5" w14:textId="3566C0F8" w:rsidR="00555CA1" w:rsidRDefault="6A37EDE3" w:rsidP="2F9FA412">
      <w:pPr>
        <w:rPr>
          <w:rFonts w:asciiTheme="majorHAnsi" w:eastAsia="Times New Roman" w:hAnsiTheme="majorHAnsi" w:cs="Times New Roman"/>
          <w:b/>
          <w:bCs/>
          <w:color w:val="000000" w:themeColor="text1"/>
        </w:rPr>
      </w:pPr>
      <w:bookmarkStart w:id="0" w:name="_Hlk35352447"/>
      <w:r w:rsidRPr="4581A7D5">
        <w:rPr>
          <w:rFonts w:asciiTheme="majorHAnsi" w:eastAsia="Times New Roman" w:hAnsiTheme="majorHAnsi" w:cs="Times New Roman"/>
          <w:b/>
          <w:bCs/>
          <w:color w:val="000000" w:themeColor="text1"/>
        </w:rPr>
        <w:t>Director of Baseball Operations (9-</w:t>
      </w:r>
      <w:r w:rsidR="72DCD145" w:rsidRPr="4581A7D5">
        <w:rPr>
          <w:rFonts w:asciiTheme="majorHAnsi" w:eastAsia="Times New Roman" w:hAnsiTheme="majorHAnsi" w:cs="Times New Roman"/>
          <w:b/>
          <w:bCs/>
          <w:color w:val="000000" w:themeColor="text1"/>
        </w:rPr>
        <w:t>16</w:t>
      </w:r>
      <w:r w:rsidRPr="4581A7D5">
        <w:rPr>
          <w:rFonts w:asciiTheme="majorHAnsi" w:eastAsia="Times New Roman" w:hAnsiTheme="majorHAnsi" w:cs="Times New Roman"/>
          <w:b/>
          <w:bCs/>
          <w:color w:val="000000" w:themeColor="text1"/>
        </w:rPr>
        <w:t xml:space="preserve"> yrs old)</w:t>
      </w:r>
    </w:p>
    <w:p w14:paraId="34D0ADE6" w14:textId="2E3F0913" w:rsidR="00A366C8" w:rsidRPr="00A366C8" w:rsidRDefault="00A366C8" w:rsidP="00A366C8">
      <w:pPr>
        <w:pStyle w:val="ListParagraph"/>
        <w:numPr>
          <w:ilvl w:val="0"/>
          <w:numId w:val="64"/>
        </w:numPr>
        <w:rPr>
          <w:rFonts w:asciiTheme="majorHAnsi" w:eastAsia="Times New Roman" w:hAnsiTheme="majorHAnsi" w:cs="Times New Roman"/>
          <w:color w:val="000000"/>
        </w:rPr>
      </w:pPr>
      <w:r>
        <w:rPr>
          <w:rFonts w:asciiTheme="majorHAnsi" w:eastAsia="Times New Roman" w:hAnsiTheme="majorHAnsi" w:cs="Times New Roman"/>
          <w:color w:val="000000"/>
        </w:rPr>
        <w:t>Minors / Majors fall ARL</w:t>
      </w:r>
    </w:p>
    <w:bookmarkEnd w:id="0"/>
    <w:p w14:paraId="63881B18" w14:textId="77777777" w:rsidR="00FF6BE8" w:rsidRDefault="00FF6BE8" w:rsidP="45DE2458">
      <w:pPr>
        <w:rPr>
          <w:rFonts w:asciiTheme="majorHAnsi" w:eastAsia="Times New Roman" w:hAnsiTheme="majorHAnsi" w:cs="Times New Roman"/>
          <w:b/>
          <w:bCs/>
          <w:color w:val="000000" w:themeColor="text1"/>
        </w:rPr>
      </w:pPr>
    </w:p>
    <w:p w14:paraId="5F10BA90" w14:textId="7566CC2A" w:rsidR="001227A2" w:rsidRDefault="00F37A29" w:rsidP="3BE6B974">
      <w:pPr>
        <w:rPr>
          <w:rFonts w:asciiTheme="majorHAnsi" w:eastAsia="Times New Roman" w:hAnsiTheme="majorHAnsi" w:cs="Times New Roman"/>
          <w:b/>
          <w:bCs/>
          <w:color w:val="000000" w:themeColor="text1"/>
        </w:rPr>
      </w:pPr>
      <w:r w:rsidRPr="3BE6B974">
        <w:rPr>
          <w:rFonts w:asciiTheme="majorHAnsi" w:eastAsia="Times New Roman" w:hAnsiTheme="majorHAnsi" w:cs="Times New Roman"/>
          <w:b/>
          <w:bCs/>
          <w:color w:val="000000" w:themeColor="text1"/>
        </w:rPr>
        <w:t xml:space="preserve">Social Media Director </w:t>
      </w:r>
    </w:p>
    <w:p w14:paraId="7D6C0B50" w14:textId="708BDD3D" w:rsidR="00E91DCA" w:rsidRPr="00E91DCA" w:rsidRDefault="00E91DCA" w:rsidP="00E91DCA">
      <w:pPr>
        <w:pStyle w:val="ListParagraph"/>
        <w:numPr>
          <w:ilvl w:val="0"/>
          <w:numId w:val="64"/>
        </w:numPr>
        <w:rPr>
          <w:rFonts w:asciiTheme="majorHAnsi" w:eastAsia="Times New Roman" w:hAnsiTheme="majorHAnsi" w:cs="Times New Roman"/>
          <w:color w:val="000000"/>
        </w:rPr>
      </w:pPr>
      <w:r>
        <w:rPr>
          <w:rFonts w:asciiTheme="majorHAnsi" w:eastAsia="Times New Roman" w:hAnsiTheme="majorHAnsi" w:cs="Times New Roman"/>
          <w:color w:val="000000"/>
        </w:rPr>
        <w:t>No updates</w:t>
      </w:r>
    </w:p>
    <w:p w14:paraId="2AC21ADE" w14:textId="77777777" w:rsidR="00FF6BE8" w:rsidRDefault="00FF6BE8" w:rsidP="3BE6B974">
      <w:pPr>
        <w:spacing w:line="259" w:lineRule="auto"/>
        <w:rPr>
          <w:rFonts w:asciiTheme="majorHAnsi" w:eastAsia="Times New Roman" w:hAnsiTheme="majorHAnsi" w:cs="Times New Roman"/>
          <w:b/>
          <w:bCs/>
          <w:color w:val="000000" w:themeColor="text1"/>
        </w:rPr>
      </w:pPr>
    </w:p>
    <w:p w14:paraId="7E777D04" w14:textId="5771143B" w:rsidR="659280C9" w:rsidRDefault="4D5A3C7B" w:rsidP="265FB288">
      <w:pPr>
        <w:spacing w:line="259" w:lineRule="auto"/>
        <w:rPr>
          <w:rFonts w:asciiTheme="majorHAnsi" w:eastAsia="Times New Roman" w:hAnsiTheme="majorHAnsi" w:cs="Times New Roman"/>
          <w:b/>
          <w:bCs/>
          <w:color w:val="000000" w:themeColor="text1"/>
        </w:rPr>
      </w:pPr>
      <w:r w:rsidRPr="265FB288">
        <w:rPr>
          <w:rFonts w:asciiTheme="majorHAnsi" w:eastAsia="Times New Roman" w:hAnsiTheme="majorHAnsi" w:cs="Times New Roman"/>
          <w:b/>
          <w:bCs/>
          <w:color w:val="000000" w:themeColor="text1"/>
        </w:rPr>
        <w:t>Equipment</w:t>
      </w:r>
      <w:r w:rsidR="32B65DBB" w:rsidRPr="265FB288">
        <w:rPr>
          <w:rFonts w:asciiTheme="majorHAnsi" w:eastAsia="Times New Roman" w:hAnsiTheme="majorHAnsi" w:cs="Times New Roman"/>
          <w:b/>
          <w:bCs/>
          <w:color w:val="000000" w:themeColor="text1"/>
        </w:rPr>
        <w:t xml:space="preserve"> Manager</w:t>
      </w:r>
    </w:p>
    <w:p w14:paraId="405DCD26" w14:textId="64994126" w:rsidR="01766FE1" w:rsidRPr="00B115F9" w:rsidRDefault="00B115F9" w:rsidP="00B115F9">
      <w:pPr>
        <w:pStyle w:val="ListParagraph"/>
        <w:numPr>
          <w:ilvl w:val="0"/>
          <w:numId w:val="62"/>
        </w:numPr>
        <w:spacing w:line="259" w:lineRule="auto"/>
        <w:rPr>
          <w:rFonts w:asciiTheme="majorHAnsi" w:eastAsia="Times New Roman" w:hAnsiTheme="majorHAnsi" w:cs="Times New Roman"/>
          <w:color w:val="000000" w:themeColor="text1"/>
        </w:rPr>
      </w:pPr>
      <w:r>
        <w:rPr>
          <w:rFonts w:asciiTheme="majorHAnsi" w:eastAsia="Times New Roman" w:hAnsiTheme="majorHAnsi" w:cs="Times New Roman"/>
          <w:color w:val="000000" w:themeColor="text1"/>
        </w:rPr>
        <w:t>Not present</w:t>
      </w:r>
    </w:p>
    <w:p w14:paraId="0444AB73" w14:textId="77777777" w:rsidR="00F637DE" w:rsidRPr="004B749B" w:rsidRDefault="00F637DE" w:rsidP="009773F6">
      <w:pPr>
        <w:rPr>
          <w:rFonts w:asciiTheme="majorHAnsi" w:eastAsia="Times New Roman" w:hAnsiTheme="majorHAnsi" w:cs="Times New Roman"/>
          <w:color w:val="000000"/>
        </w:rPr>
      </w:pPr>
    </w:p>
    <w:p w14:paraId="13AD468E" w14:textId="5FA76A09" w:rsidR="00B7737C" w:rsidRDefault="000021CC" w:rsidP="058E3872">
      <w:pPr>
        <w:rPr>
          <w:rFonts w:asciiTheme="majorHAnsi" w:eastAsia="Times New Roman" w:hAnsiTheme="majorHAnsi" w:cs="Times New Roman"/>
          <w:b/>
          <w:bCs/>
          <w:color w:val="000000" w:themeColor="text1"/>
        </w:rPr>
      </w:pPr>
      <w:r w:rsidRPr="2E2FD956">
        <w:rPr>
          <w:rFonts w:asciiTheme="majorHAnsi" w:eastAsia="Times New Roman" w:hAnsiTheme="majorHAnsi" w:cs="Times New Roman"/>
          <w:b/>
          <w:bCs/>
          <w:color w:val="000000" w:themeColor="text1"/>
        </w:rPr>
        <w:t>Safety</w:t>
      </w:r>
      <w:r w:rsidR="002F5319" w:rsidRPr="2E2FD956">
        <w:rPr>
          <w:rFonts w:asciiTheme="majorHAnsi" w:eastAsia="Times New Roman" w:hAnsiTheme="majorHAnsi" w:cs="Times New Roman"/>
          <w:b/>
          <w:bCs/>
          <w:color w:val="000000" w:themeColor="text1"/>
        </w:rPr>
        <w:t xml:space="preserve"> Director</w:t>
      </w:r>
    </w:p>
    <w:p w14:paraId="3B413F85" w14:textId="2D5EDEBF" w:rsidR="00E91DCA" w:rsidRPr="00E91DCA" w:rsidRDefault="00E91DCA" w:rsidP="00E91DCA">
      <w:pPr>
        <w:pStyle w:val="ListParagraph"/>
        <w:numPr>
          <w:ilvl w:val="0"/>
          <w:numId w:val="62"/>
        </w:numPr>
        <w:rPr>
          <w:rFonts w:asciiTheme="majorHAnsi" w:eastAsia="Times New Roman" w:hAnsiTheme="majorHAnsi" w:cs="Times New Roman"/>
          <w:color w:val="000000"/>
        </w:rPr>
      </w:pPr>
      <w:r>
        <w:rPr>
          <w:rFonts w:asciiTheme="majorHAnsi" w:eastAsia="Times New Roman" w:hAnsiTheme="majorHAnsi" w:cs="Times New Roman"/>
          <w:color w:val="000000"/>
        </w:rPr>
        <w:t>No updates</w:t>
      </w:r>
    </w:p>
    <w:p w14:paraId="1B77E281" w14:textId="24D6E0D1" w:rsidR="5D1A0909" w:rsidRPr="00076075" w:rsidRDefault="5D1A0909" w:rsidP="00076075">
      <w:pPr>
        <w:spacing w:line="259" w:lineRule="auto"/>
        <w:rPr>
          <w:rFonts w:asciiTheme="majorHAnsi" w:eastAsia="Times New Roman" w:hAnsiTheme="majorHAnsi" w:cs="Times New Roman"/>
          <w:color w:val="000000" w:themeColor="text1"/>
        </w:rPr>
      </w:pPr>
    </w:p>
    <w:p w14:paraId="1D6BF2A8" w14:textId="6EDA6571" w:rsidR="007C0FC0" w:rsidRDefault="47911A3B" w:rsidP="265FB288">
      <w:pPr>
        <w:rPr>
          <w:rFonts w:asciiTheme="majorHAnsi" w:eastAsia="Times New Roman" w:hAnsiTheme="majorHAnsi" w:cs="Times New Roman"/>
          <w:b/>
          <w:bCs/>
          <w:color w:val="000000"/>
        </w:rPr>
      </w:pPr>
      <w:r w:rsidRPr="2E2FD956">
        <w:rPr>
          <w:rFonts w:asciiTheme="majorHAnsi" w:eastAsia="Times New Roman" w:hAnsiTheme="majorHAnsi" w:cs="Times New Roman"/>
          <w:b/>
          <w:bCs/>
          <w:color w:val="000000" w:themeColor="text1"/>
        </w:rPr>
        <w:t>Project Director</w:t>
      </w:r>
    </w:p>
    <w:p w14:paraId="2E9ADDF0" w14:textId="509F3F87" w:rsidR="0004024B" w:rsidRDefault="00881E95" w:rsidP="0004024B">
      <w:pPr>
        <w:pStyle w:val="ListParagraph"/>
        <w:numPr>
          <w:ilvl w:val="0"/>
          <w:numId w:val="3"/>
        </w:numPr>
        <w:rPr>
          <w:rFonts w:asciiTheme="majorHAnsi" w:eastAsia="Times New Roman" w:hAnsiTheme="majorHAnsi" w:cs="Times New Roman"/>
          <w:color w:val="000000" w:themeColor="text1"/>
        </w:rPr>
      </w:pPr>
      <w:r>
        <w:rPr>
          <w:rFonts w:asciiTheme="majorHAnsi" w:eastAsia="Times New Roman" w:hAnsiTheme="majorHAnsi" w:cs="Times New Roman"/>
          <w:color w:val="000000" w:themeColor="text1"/>
        </w:rPr>
        <w:t>Not present</w:t>
      </w:r>
    </w:p>
    <w:p w14:paraId="432C2A7B" w14:textId="697A3E60" w:rsidR="00EB5CB5" w:rsidRDefault="00EB5CB5" w:rsidP="0004024B">
      <w:pPr>
        <w:pStyle w:val="ListParagraph"/>
        <w:numPr>
          <w:ilvl w:val="0"/>
          <w:numId w:val="3"/>
        </w:numPr>
        <w:rPr>
          <w:rFonts w:asciiTheme="majorHAnsi" w:eastAsia="Times New Roman" w:hAnsiTheme="majorHAnsi" w:cs="Times New Roman"/>
          <w:color w:val="000000" w:themeColor="text1"/>
        </w:rPr>
      </w:pPr>
      <w:r>
        <w:rPr>
          <w:rFonts w:asciiTheme="majorHAnsi" w:eastAsia="Times New Roman" w:hAnsiTheme="majorHAnsi" w:cs="Times New Roman"/>
          <w:color w:val="000000" w:themeColor="text1"/>
        </w:rPr>
        <w:t>Paint dugouts (Monday / Tuesday)</w:t>
      </w:r>
    </w:p>
    <w:p w14:paraId="2EB38AFF" w14:textId="1D4E9273" w:rsidR="00EB5CB5" w:rsidRPr="00076075" w:rsidRDefault="00EB5CB5" w:rsidP="0004024B">
      <w:pPr>
        <w:pStyle w:val="ListParagraph"/>
        <w:numPr>
          <w:ilvl w:val="0"/>
          <w:numId w:val="3"/>
        </w:numPr>
        <w:rPr>
          <w:rFonts w:asciiTheme="majorHAnsi" w:eastAsia="Times New Roman" w:hAnsiTheme="majorHAnsi" w:cs="Times New Roman"/>
          <w:color w:val="000000" w:themeColor="text1"/>
        </w:rPr>
      </w:pPr>
      <w:r>
        <w:rPr>
          <w:rFonts w:asciiTheme="majorHAnsi" w:eastAsia="Times New Roman" w:hAnsiTheme="majorHAnsi" w:cs="Times New Roman"/>
          <w:color w:val="000000" w:themeColor="text1"/>
        </w:rPr>
        <w:lastRenderedPageBreak/>
        <w:t>Fix batting cages</w:t>
      </w:r>
    </w:p>
    <w:p w14:paraId="0E2C2C6E" w14:textId="571510F7" w:rsidR="058E3872" w:rsidRDefault="058E3872" w:rsidP="058E3872">
      <w:pPr>
        <w:tabs>
          <w:tab w:val="left" w:pos="2342"/>
        </w:tabs>
        <w:rPr>
          <w:rFonts w:asciiTheme="majorHAnsi" w:eastAsia="Times New Roman" w:hAnsiTheme="majorHAnsi" w:cs="Times New Roman"/>
          <w:b/>
          <w:bCs/>
          <w:color w:val="000000" w:themeColor="text1"/>
        </w:rPr>
      </w:pPr>
    </w:p>
    <w:p w14:paraId="046E8668" w14:textId="5A8F1A94" w:rsidR="00B74868" w:rsidRDefault="000021CC" w:rsidP="359662B8">
      <w:pPr>
        <w:tabs>
          <w:tab w:val="left" w:pos="2342"/>
        </w:tabs>
        <w:rPr>
          <w:rFonts w:asciiTheme="majorHAnsi" w:eastAsia="Times New Roman" w:hAnsiTheme="majorHAnsi" w:cs="Times New Roman"/>
          <w:b/>
          <w:bCs/>
          <w:color w:val="000000" w:themeColor="text1"/>
        </w:rPr>
      </w:pPr>
      <w:r w:rsidRPr="4581A7D5">
        <w:rPr>
          <w:rFonts w:asciiTheme="majorHAnsi" w:eastAsia="Times New Roman" w:hAnsiTheme="majorHAnsi" w:cs="Times New Roman"/>
          <w:b/>
          <w:bCs/>
          <w:color w:val="000000" w:themeColor="text1"/>
        </w:rPr>
        <w:t>Tournament</w:t>
      </w:r>
      <w:r w:rsidR="002F5319" w:rsidRPr="4581A7D5">
        <w:rPr>
          <w:rFonts w:asciiTheme="majorHAnsi" w:eastAsia="Times New Roman" w:hAnsiTheme="majorHAnsi" w:cs="Times New Roman"/>
          <w:b/>
          <w:bCs/>
          <w:color w:val="000000" w:themeColor="text1"/>
        </w:rPr>
        <w:t xml:space="preserve"> </w:t>
      </w:r>
      <w:r w:rsidR="0066525E" w:rsidRPr="4581A7D5">
        <w:rPr>
          <w:rFonts w:asciiTheme="majorHAnsi" w:eastAsia="Times New Roman" w:hAnsiTheme="majorHAnsi" w:cs="Times New Roman"/>
          <w:b/>
          <w:bCs/>
          <w:color w:val="000000" w:themeColor="text1"/>
        </w:rPr>
        <w:t>Director</w:t>
      </w:r>
      <w:r w:rsidR="007A751D">
        <w:rPr>
          <w:rFonts w:asciiTheme="majorHAnsi" w:eastAsia="Times New Roman" w:hAnsiTheme="majorHAnsi" w:cs="Times New Roman"/>
          <w:b/>
          <w:bCs/>
          <w:color w:val="000000" w:themeColor="text1"/>
        </w:rPr>
        <w:t xml:space="preserve"> </w:t>
      </w:r>
    </w:p>
    <w:p w14:paraId="52FEA3C1" w14:textId="49FF357E" w:rsidR="007A751D" w:rsidRDefault="007A751D" w:rsidP="007A751D">
      <w:pPr>
        <w:tabs>
          <w:tab w:val="left" w:pos="2342"/>
        </w:tabs>
        <w:ind w:left="720"/>
        <w:rPr>
          <w:rFonts w:asciiTheme="majorHAnsi" w:eastAsia="Times New Roman" w:hAnsiTheme="majorHAnsi" w:cs="Times New Roman"/>
          <w:b/>
          <w:bCs/>
          <w:color w:val="000000"/>
        </w:rPr>
      </w:pPr>
      <w:r>
        <w:rPr>
          <w:rFonts w:asciiTheme="majorHAnsi" w:eastAsia="Times New Roman" w:hAnsiTheme="majorHAnsi" w:cs="Times New Roman"/>
          <w:b/>
          <w:bCs/>
          <w:color w:val="000000" w:themeColor="text1"/>
        </w:rPr>
        <w:t>Freedom</w:t>
      </w:r>
    </w:p>
    <w:p w14:paraId="0A5539A0" w14:textId="1716704B" w:rsidR="00681841" w:rsidRDefault="00681841" w:rsidP="006456AC">
      <w:pPr>
        <w:pStyle w:val="ListParagraph"/>
        <w:numPr>
          <w:ilvl w:val="0"/>
          <w:numId w:val="60"/>
        </w:numPr>
        <w:tabs>
          <w:tab w:val="left" w:pos="2342"/>
        </w:tabs>
        <w:spacing w:line="259" w:lineRule="auto"/>
        <w:rPr>
          <w:rFonts w:asciiTheme="majorHAnsi" w:eastAsia="Times New Roman" w:hAnsiTheme="majorHAnsi" w:cs="Times New Roman"/>
          <w:color w:val="000000" w:themeColor="text1"/>
        </w:rPr>
      </w:pPr>
      <w:r>
        <w:rPr>
          <w:rFonts w:asciiTheme="majorHAnsi" w:eastAsia="Times New Roman" w:hAnsiTheme="majorHAnsi" w:cs="Times New Roman"/>
          <w:color w:val="000000" w:themeColor="text1"/>
        </w:rPr>
        <w:t>Teams</w:t>
      </w:r>
      <w:r w:rsidR="00A433C8">
        <w:rPr>
          <w:rFonts w:asciiTheme="majorHAnsi" w:eastAsia="Times New Roman" w:hAnsiTheme="majorHAnsi" w:cs="Times New Roman"/>
          <w:color w:val="000000" w:themeColor="text1"/>
        </w:rPr>
        <w:t xml:space="preserve"> (30 total)</w:t>
      </w:r>
      <w:r>
        <w:rPr>
          <w:rFonts w:asciiTheme="majorHAnsi" w:eastAsia="Times New Roman" w:hAnsiTheme="majorHAnsi" w:cs="Times New Roman"/>
          <w:color w:val="000000" w:themeColor="text1"/>
        </w:rPr>
        <w:t xml:space="preserve">: </w:t>
      </w:r>
    </w:p>
    <w:p w14:paraId="188893EA" w14:textId="548841E8" w:rsidR="081AA720" w:rsidRDefault="00681841" w:rsidP="00681841">
      <w:pPr>
        <w:pStyle w:val="ListParagraph"/>
        <w:numPr>
          <w:ilvl w:val="1"/>
          <w:numId w:val="60"/>
        </w:numPr>
        <w:tabs>
          <w:tab w:val="left" w:pos="2342"/>
        </w:tabs>
        <w:spacing w:line="259" w:lineRule="auto"/>
        <w:rPr>
          <w:rFonts w:asciiTheme="majorHAnsi" w:eastAsia="Times New Roman" w:hAnsiTheme="majorHAnsi" w:cs="Times New Roman"/>
          <w:color w:val="000000" w:themeColor="text1"/>
        </w:rPr>
      </w:pPr>
      <w:r>
        <w:rPr>
          <w:rFonts w:asciiTheme="majorHAnsi" w:eastAsia="Times New Roman" w:hAnsiTheme="majorHAnsi" w:cs="Times New Roman"/>
          <w:color w:val="000000" w:themeColor="text1"/>
        </w:rPr>
        <w:t>10u scratched – not enough teams</w:t>
      </w:r>
    </w:p>
    <w:p w14:paraId="5FFDBA75" w14:textId="1DFA851F" w:rsidR="00681841" w:rsidRDefault="00681841" w:rsidP="00681841">
      <w:pPr>
        <w:pStyle w:val="ListParagraph"/>
        <w:numPr>
          <w:ilvl w:val="1"/>
          <w:numId w:val="60"/>
        </w:numPr>
        <w:tabs>
          <w:tab w:val="left" w:pos="2342"/>
        </w:tabs>
        <w:spacing w:line="259" w:lineRule="auto"/>
        <w:rPr>
          <w:rFonts w:asciiTheme="majorHAnsi" w:eastAsia="Times New Roman" w:hAnsiTheme="majorHAnsi" w:cs="Times New Roman"/>
          <w:color w:val="000000" w:themeColor="text1"/>
        </w:rPr>
      </w:pPr>
      <w:r>
        <w:rPr>
          <w:rFonts w:asciiTheme="majorHAnsi" w:eastAsia="Times New Roman" w:hAnsiTheme="majorHAnsi" w:cs="Times New Roman"/>
          <w:color w:val="000000" w:themeColor="text1"/>
        </w:rPr>
        <w:t>Looking for tournament options before football starts (July 26)</w:t>
      </w:r>
    </w:p>
    <w:p w14:paraId="5FA7830C" w14:textId="39D3894A" w:rsidR="00681841" w:rsidRDefault="00681841" w:rsidP="00681841">
      <w:pPr>
        <w:pStyle w:val="ListParagraph"/>
        <w:numPr>
          <w:ilvl w:val="1"/>
          <w:numId w:val="60"/>
        </w:numPr>
        <w:tabs>
          <w:tab w:val="left" w:pos="2342"/>
        </w:tabs>
        <w:spacing w:line="259" w:lineRule="auto"/>
        <w:rPr>
          <w:rFonts w:asciiTheme="majorHAnsi" w:eastAsia="Times New Roman" w:hAnsiTheme="majorHAnsi" w:cs="Times New Roman"/>
          <w:color w:val="000000" w:themeColor="text1"/>
        </w:rPr>
      </w:pPr>
      <w:r>
        <w:rPr>
          <w:rFonts w:asciiTheme="majorHAnsi" w:eastAsia="Times New Roman" w:hAnsiTheme="majorHAnsi" w:cs="Times New Roman"/>
          <w:color w:val="000000" w:themeColor="text1"/>
        </w:rPr>
        <w:t>7u: 6 teams (2 unpaid)</w:t>
      </w:r>
    </w:p>
    <w:p w14:paraId="4937FD14" w14:textId="4C223285" w:rsidR="00681841" w:rsidRDefault="00681841" w:rsidP="00681841">
      <w:pPr>
        <w:pStyle w:val="ListParagraph"/>
        <w:numPr>
          <w:ilvl w:val="1"/>
          <w:numId w:val="60"/>
        </w:numPr>
        <w:tabs>
          <w:tab w:val="left" w:pos="2342"/>
        </w:tabs>
        <w:spacing w:line="259" w:lineRule="auto"/>
        <w:rPr>
          <w:rFonts w:asciiTheme="majorHAnsi" w:eastAsia="Times New Roman" w:hAnsiTheme="majorHAnsi" w:cs="Times New Roman"/>
          <w:color w:val="000000" w:themeColor="text1"/>
        </w:rPr>
      </w:pPr>
      <w:r>
        <w:rPr>
          <w:rFonts w:asciiTheme="majorHAnsi" w:eastAsia="Times New Roman" w:hAnsiTheme="majorHAnsi" w:cs="Times New Roman"/>
          <w:color w:val="000000" w:themeColor="text1"/>
        </w:rPr>
        <w:t xml:space="preserve">8u: 8 teams </w:t>
      </w:r>
    </w:p>
    <w:p w14:paraId="2AE13280" w14:textId="1DA6F35A" w:rsidR="00681841" w:rsidRDefault="00681841" w:rsidP="00681841">
      <w:pPr>
        <w:pStyle w:val="ListParagraph"/>
        <w:numPr>
          <w:ilvl w:val="1"/>
          <w:numId w:val="60"/>
        </w:numPr>
        <w:tabs>
          <w:tab w:val="left" w:pos="2342"/>
        </w:tabs>
        <w:spacing w:line="259" w:lineRule="auto"/>
        <w:rPr>
          <w:rFonts w:asciiTheme="majorHAnsi" w:eastAsia="Times New Roman" w:hAnsiTheme="majorHAnsi" w:cs="Times New Roman"/>
          <w:color w:val="000000" w:themeColor="text1"/>
        </w:rPr>
      </w:pPr>
      <w:r>
        <w:rPr>
          <w:rFonts w:asciiTheme="majorHAnsi" w:eastAsia="Times New Roman" w:hAnsiTheme="majorHAnsi" w:cs="Times New Roman"/>
          <w:color w:val="000000" w:themeColor="text1"/>
        </w:rPr>
        <w:t xml:space="preserve">9u: 8 teams </w:t>
      </w:r>
    </w:p>
    <w:p w14:paraId="1F7AA076" w14:textId="703E35E8" w:rsidR="00681841" w:rsidRDefault="00681841" w:rsidP="00681841">
      <w:pPr>
        <w:pStyle w:val="ListParagraph"/>
        <w:numPr>
          <w:ilvl w:val="1"/>
          <w:numId w:val="60"/>
        </w:numPr>
        <w:tabs>
          <w:tab w:val="left" w:pos="2342"/>
        </w:tabs>
        <w:spacing w:line="259" w:lineRule="auto"/>
        <w:rPr>
          <w:rFonts w:asciiTheme="majorHAnsi" w:eastAsia="Times New Roman" w:hAnsiTheme="majorHAnsi" w:cs="Times New Roman"/>
          <w:color w:val="000000" w:themeColor="text1"/>
        </w:rPr>
      </w:pPr>
      <w:r>
        <w:rPr>
          <w:rFonts w:asciiTheme="majorHAnsi" w:eastAsia="Times New Roman" w:hAnsiTheme="majorHAnsi" w:cs="Times New Roman"/>
          <w:color w:val="000000" w:themeColor="text1"/>
        </w:rPr>
        <w:t>11u: 8 teams (3 unpaid)</w:t>
      </w:r>
    </w:p>
    <w:p w14:paraId="1F4F8004" w14:textId="06B5F718" w:rsidR="00B115F9" w:rsidRDefault="00B115F9" w:rsidP="00681841">
      <w:pPr>
        <w:pStyle w:val="ListParagraph"/>
        <w:numPr>
          <w:ilvl w:val="1"/>
          <w:numId w:val="60"/>
        </w:numPr>
        <w:tabs>
          <w:tab w:val="left" w:pos="2342"/>
        </w:tabs>
        <w:spacing w:line="259" w:lineRule="auto"/>
        <w:rPr>
          <w:rFonts w:asciiTheme="majorHAnsi" w:eastAsia="Times New Roman" w:hAnsiTheme="majorHAnsi" w:cs="Times New Roman"/>
          <w:color w:val="000000" w:themeColor="text1"/>
        </w:rPr>
      </w:pPr>
      <w:r>
        <w:rPr>
          <w:rFonts w:asciiTheme="majorHAnsi" w:eastAsia="Times New Roman" w:hAnsiTheme="majorHAnsi" w:cs="Times New Roman"/>
          <w:color w:val="000000" w:themeColor="text1"/>
        </w:rPr>
        <w:t xml:space="preserve">Remaining unpaid teams must have check </w:t>
      </w:r>
      <w:proofErr w:type="gramStart"/>
      <w:r>
        <w:rPr>
          <w:rFonts w:asciiTheme="majorHAnsi" w:eastAsia="Times New Roman" w:hAnsiTheme="majorHAnsi" w:cs="Times New Roman"/>
          <w:color w:val="000000" w:themeColor="text1"/>
        </w:rPr>
        <w:t>in order to</w:t>
      </w:r>
      <w:proofErr w:type="gramEnd"/>
      <w:r>
        <w:rPr>
          <w:rFonts w:asciiTheme="majorHAnsi" w:eastAsia="Times New Roman" w:hAnsiTheme="majorHAnsi" w:cs="Times New Roman"/>
          <w:color w:val="000000" w:themeColor="text1"/>
        </w:rPr>
        <w:t xml:space="preserve"> play (no check = forfeit)</w:t>
      </w:r>
    </w:p>
    <w:p w14:paraId="25E19A39" w14:textId="2DCAB43F" w:rsidR="00881E95" w:rsidRDefault="00881E95" w:rsidP="00881E95">
      <w:pPr>
        <w:pStyle w:val="ListParagraph"/>
        <w:numPr>
          <w:ilvl w:val="0"/>
          <w:numId w:val="60"/>
        </w:numPr>
        <w:tabs>
          <w:tab w:val="left" w:pos="2342"/>
        </w:tabs>
        <w:spacing w:line="259" w:lineRule="auto"/>
        <w:rPr>
          <w:rFonts w:asciiTheme="majorHAnsi" w:eastAsia="Times New Roman" w:hAnsiTheme="majorHAnsi" w:cs="Times New Roman"/>
          <w:color w:val="000000" w:themeColor="text1"/>
        </w:rPr>
      </w:pPr>
      <w:r>
        <w:rPr>
          <w:rFonts w:asciiTheme="majorHAnsi" w:eastAsia="Times New Roman" w:hAnsiTheme="majorHAnsi" w:cs="Times New Roman"/>
          <w:color w:val="000000" w:themeColor="text1"/>
        </w:rPr>
        <w:t>Marshals</w:t>
      </w:r>
      <w:r w:rsidR="00FF6BE8">
        <w:rPr>
          <w:rFonts w:asciiTheme="majorHAnsi" w:eastAsia="Times New Roman" w:hAnsiTheme="majorHAnsi" w:cs="Times New Roman"/>
          <w:color w:val="000000" w:themeColor="text1"/>
        </w:rPr>
        <w:t xml:space="preserve">: </w:t>
      </w:r>
    </w:p>
    <w:p w14:paraId="31E29891" w14:textId="78646537" w:rsidR="001E3047" w:rsidRDefault="001E3047" w:rsidP="001E3047">
      <w:pPr>
        <w:pStyle w:val="ListParagraph"/>
        <w:numPr>
          <w:ilvl w:val="1"/>
          <w:numId w:val="60"/>
        </w:numPr>
        <w:tabs>
          <w:tab w:val="left" w:pos="2342"/>
        </w:tabs>
        <w:spacing w:line="259" w:lineRule="auto"/>
        <w:rPr>
          <w:rFonts w:asciiTheme="majorHAnsi" w:eastAsia="Times New Roman" w:hAnsiTheme="majorHAnsi" w:cs="Times New Roman"/>
          <w:color w:val="000000" w:themeColor="text1"/>
        </w:rPr>
      </w:pPr>
      <w:r>
        <w:rPr>
          <w:rFonts w:asciiTheme="majorHAnsi" w:eastAsia="Times New Roman" w:hAnsiTheme="majorHAnsi" w:cs="Times New Roman"/>
          <w:color w:val="000000" w:themeColor="text1"/>
        </w:rPr>
        <w:t xml:space="preserve">7u: </w:t>
      </w:r>
      <w:proofErr w:type="spellStart"/>
      <w:r>
        <w:rPr>
          <w:rFonts w:asciiTheme="majorHAnsi" w:eastAsia="Times New Roman" w:hAnsiTheme="majorHAnsi" w:cs="Times New Roman"/>
          <w:color w:val="000000" w:themeColor="text1"/>
        </w:rPr>
        <w:t>Brenningham</w:t>
      </w:r>
      <w:proofErr w:type="spellEnd"/>
      <w:r>
        <w:rPr>
          <w:rFonts w:asciiTheme="majorHAnsi" w:eastAsia="Times New Roman" w:hAnsiTheme="majorHAnsi" w:cs="Times New Roman"/>
          <w:color w:val="000000" w:themeColor="text1"/>
        </w:rPr>
        <w:t xml:space="preserve"> / Florentine</w:t>
      </w:r>
    </w:p>
    <w:p w14:paraId="091D65F6" w14:textId="56023DFB" w:rsidR="001E3047" w:rsidRDefault="001E3047" w:rsidP="001E3047">
      <w:pPr>
        <w:pStyle w:val="ListParagraph"/>
        <w:numPr>
          <w:ilvl w:val="1"/>
          <w:numId w:val="60"/>
        </w:numPr>
        <w:tabs>
          <w:tab w:val="left" w:pos="2342"/>
        </w:tabs>
        <w:spacing w:line="259" w:lineRule="auto"/>
        <w:rPr>
          <w:rFonts w:asciiTheme="majorHAnsi" w:eastAsia="Times New Roman" w:hAnsiTheme="majorHAnsi" w:cs="Times New Roman"/>
          <w:color w:val="000000" w:themeColor="text1"/>
        </w:rPr>
      </w:pPr>
      <w:r>
        <w:rPr>
          <w:rFonts w:asciiTheme="majorHAnsi" w:eastAsia="Times New Roman" w:hAnsiTheme="majorHAnsi" w:cs="Times New Roman"/>
          <w:color w:val="000000" w:themeColor="text1"/>
        </w:rPr>
        <w:t>8u: Headley / Meyer</w:t>
      </w:r>
    </w:p>
    <w:p w14:paraId="0CFA0C45" w14:textId="4653971C" w:rsidR="001E3047" w:rsidRDefault="001E3047" w:rsidP="001E3047">
      <w:pPr>
        <w:pStyle w:val="ListParagraph"/>
        <w:numPr>
          <w:ilvl w:val="1"/>
          <w:numId w:val="60"/>
        </w:numPr>
        <w:tabs>
          <w:tab w:val="left" w:pos="2342"/>
        </w:tabs>
        <w:spacing w:line="259" w:lineRule="auto"/>
        <w:rPr>
          <w:rFonts w:asciiTheme="majorHAnsi" w:eastAsia="Times New Roman" w:hAnsiTheme="majorHAnsi" w:cs="Times New Roman"/>
          <w:color w:val="000000" w:themeColor="text1"/>
        </w:rPr>
      </w:pPr>
      <w:r>
        <w:rPr>
          <w:rFonts w:asciiTheme="majorHAnsi" w:eastAsia="Times New Roman" w:hAnsiTheme="majorHAnsi" w:cs="Times New Roman"/>
          <w:color w:val="000000" w:themeColor="text1"/>
        </w:rPr>
        <w:t xml:space="preserve">9u: </w:t>
      </w:r>
      <w:proofErr w:type="spellStart"/>
      <w:r>
        <w:rPr>
          <w:rFonts w:asciiTheme="majorHAnsi" w:eastAsia="Times New Roman" w:hAnsiTheme="majorHAnsi" w:cs="Times New Roman"/>
          <w:color w:val="000000" w:themeColor="text1"/>
        </w:rPr>
        <w:t>Fruncek</w:t>
      </w:r>
      <w:proofErr w:type="spellEnd"/>
      <w:r>
        <w:rPr>
          <w:rFonts w:asciiTheme="majorHAnsi" w:eastAsia="Times New Roman" w:hAnsiTheme="majorHAnsi" w:cs="Times New Roman"/>
          <w:color w:val="000000" w:themeColor="text1"/>
        </w:rPr>
        <w:t xml:space="preserve"> / McClish</w:t>
      </w:r>
    </w:p>
    <w:p w14:paraId="246C3BED" w14:textId="4A29B09D" w:rsidR="001E3047" w:rsidRDefault="001E3047" w:rsidP="001E3047">
      <w:pPr>
        <w:pStyle w:val="ListParagraph"/>
        <w:numPr>
          <w:ilvl w:val="1"/>
          <w:numId w:val="60"/>
        </w:numPr>
        <w:tabs>
          <w:tab w:val="left" w:pos="2342"/>
        </w:tabs>
        <w:spacing w:line="259" w:lineRule="auto"/>
        <w:rPr>
          <w:rFonts w:asciiTheme="majorHAnsi" w:eastAsia="Times New Roman" w:hAnsiTheme="majorHAnsi" w:cs="Times New Roman"/>
          <w:color w:val="000000" w:themeColor="text1"/>
        </w:rPr>
      </w:pPr>
      <w:r>
        <w:rPr>
          <w:rFonts w:asciiTheme="majorHAnsi" w:eastAsia="Times New Roman" w:hAnsiTheme="majorHAnsi" w:cs="Times New Roman"/>
          <w:color w:val="000000" w:themeColor="text1"/>
        </w:rPr>
        <w:t>11u: Lengyl / Penk</w:t>
      </w:r>
    </w:p>
    <w:p w14:paraId="2FE02C95" w14:textId="1161039F" w:rsidR="001E3047" w:rsidRDefault="001E3047" w:rsidP="001E3047">
      <w:pPr>
        <w:pStyle w:val="ListParagraph"/>
        <w:numPr>
          <w:ilvl w:val="0"/>
          <w:numId w:val="60"/>
        </w:numPr>
        <w:tabs>
          <w:tab w:val="left" w:pos="2342"/>
        </w:tabs>
        <w:spacing w:line="259" w:lineRule="auto"/>
        <w:rPr>
          <w:rFonts w:asciiTheme="majorHAnsi" w:eastAsia="Times New Roman" w:hAnsiTheme="majorHAnsi" w:cs="Times New Roman"/>
          <w:color w:val="000000" w:themeColor="text1"/>
        </w:rPr>
      </w:pPr>
      <w:r>
        <w:rPr>
          <w:rFonts w:asciiTheme="majorHAnsi" w:eastAsia="Times New Roman" w:hAnsiTheme="majorHAnsi" w:cs="Times New Roman"/>
          <w:color w:val="000000" w:themeColor="text1"/>
        </w:rPr>
        <w:t>Maintenance: Farr, Krauss, Ohm, Blough (Sat./Sun. until 12PM</w:t>
      </w:r>
      <w:r w:rsidR="00A433C8">
        <w:rPr>
          <w:rFonts w:asciiTheme="majorHAnsi" w:eastAsia="Times New Roman" w:hAnsiTheme="majorHAnsi" w:cs="Times New Roman"/>
          <w:color w:val="000000" w:themeColor="text1"/>
        </w:rPr>
        <w:t xml:space="preserve"> only</w:t>
      </w:r>
      <w:r>
        <w:rPr>
          <w:rFonts w:asciiTheme="majorHAnsi" w:eastAsia="Times New Roman" w:hAnsiTheme="majorHAnsi" w:cs="Times New Roman"/>
          <w:color w:val="000000" w:themeColor="text1"/>
        </w:rPr>
        <w:t xml:space="preserve">), Bianco (Sunday PM only), Carmen, Andrie, Ferber, Rivett, </w:t>
      </w:r>
      <w:proofErr w:type="spellStart"/>
      <w:r w:rsidR="00B115F9">
        <w:rPr>
          <w:rFonts w:asciiTheme="majorHAnsi" w:eastAsia="Times New Roman" w:hAnsiTheme="majorHAnsi" w:cs="Times New Roman"/>
          <w:color w:val="000000" w:themeColor="text1"/>
        </w:rPr>
        <w:t>R</w:t>
      </w:r>
      <w:r w:rsidR="00076075">
        <w:rPr>
          <w:rFonts w:asciiTheme="majorHAnsi" w:eastAsia="Times New Roman" w:hAnsiTheme="majorHAnsi" w:cs="Times New Roman"/>
          <w:color w:val="000000" w:themeColor="text1"/>
        </w:rPr>
        <w:t>u</w:t>
      </w:r>
      <w:r w:rsidR="00B115F9">
        <w:rPr>
          <w:rFonts w:asciiTheme="majorHAnsi" w:eastAsia="Times New Roman" w:hAnsiTheme="majorHAnsi" w:cs="Times New Roman"/>
          <w:color w:val="000000" w:themeColor="text1"/>
        </w:rPr>
        <w:t>ginski</w:t>
      </w:r>
      <w:proofErr w:type="spellEnd"/>
    </w:p>
    <w:p w14:paraId="3F77085A" w14:textId="779CC87C" w:rsidR="00681841" w:rsidRDefault="00FF6BE8" w:rsidP="00B115F9">
      <w:pPr>
        <w:pStyle w:val="ListParagraph"/>
        <w:numPr>
          <w:ilvl w:val="0"/>
          <w:numId w:val="60"/>
        </w:numPr>
        <w:tabs>
          <w:tab w:val="left" w:pos="2342"/>
        </w:tabs>
        <w:spacing w:line="259" w:lineRule="auto"/>
        <w:rPr>
          <w:rFonts w:asciiTheme="majorHAnsi" w:eastAsia="Times New Roman" w:hAnsiTheme="majorHAnsi" w:cs="Times New Roman"/>
          <w:color w:val="000000" w:themeColor="text1"/>
        </w:rPr>
      </w:pPr>
      <w:r>
        <w:rPr>
          <w:rFonts w:asciiTheme="majorHAnsi" w:eastAsia="Times New Roman" w:hAnsiTheme="majorHAnsi" w:cs="Times New Roman"/>
          <w:color w:val="000000" w:themeColor="text1"/>
        </w:rPr>
        <w:t xml:space="preserve">Move 7u to B7 </w:t>
      </w:r>
    </w:p>
    <w:p w14:paraId="523C8EF5" w14:textId="19092F35" w:rsidR="00B115F9" w:rsidRDefault="00B115F9" w:rsidP="00B115F9">
      <w:pPr>
        <w:pStyle w:val="ListParagraph"/>
        <w:numPr>
          <w:ilvl w:val="0"/>
          <w:numId w:val="60"/>
        </w:numPr>
        <w:tabs>
          <w:tab w:val="left" w:pos="2342"/>
        </w:tabs>
        <w:spacing w:line="259" w:lineRule="auto"/>
        <w:rPr>
          <w:rFonts w:asciiTheme="majorHAnsi" w:eastAsia="Times New Roman" w:hAnsiTheme="majorHAnsi" w:cs="Times New Roman"/>
          <w:color w:val="000000" w:themeColor="text1"/>
        </w:rPr>
      </w:pPr>
      <w:r>
        <w:rPr>
          <w:rFonts w:asciiTheme="majorHAnsi" w:eastAsia="Times New Roman" w:hAnsiTheme="majorHAnsi" w:cs="Times New Roman"/>
          <w:color w:val="000000" w:themeColor="text1"/>
        </w:rPr>
        <w:t>Rules completed Tuesday (7.1); To Miste for posting</w:t>
      </w:r>
    </w:p>
    <w:p w14:paraId="4B980143" w14:textId="30ECD4AD" w:rsidR="00B115F9" w:rsidRDefault="00B115F9" w:rsidP="00B115F9">
      <w:pPr>
        <w:pStyle w:val="ListParagraph"/>
        <w:numPr>
          <w:ilvl w:val="0"/>
          <w:numId w:val="60"/>
        </w:numPr>
        <w:tabs>
          <w:tab w:val="left" w:pos="2342"/>
        </w:tabs>
        <w:spacing w:line="259" w:lineRule="auto"/>
        <w:rPr>
          <w:rFonts w:asciiTheme="majorHAnsi" w:eastAsia="Times New Roman" w:hAnsiTheme="majorHAnsi" w:cs="Times New Roman"/>
          <w:color w:val="000000" w:themeColor="text1"/>
        </w:rPr>
      </w:pPr>
      <w:r>
        <w:rPr>
          <w:rFonts w:asciiTheme="majorHAnsi" w:eastAsia="Times New Roman" w:hAnsiTheme="majorHAnsi" w:cs="Times New Roman"/>
          <w:color w:val="000000" w:themeColor="text1"/>
        </w:rPr>
        <w:t xml:space="preserve">Headley to coordinate field prep with </w:t>
      </w:r>
      <w:proofErr w:type="spellStart"/>
      <w:r>
        <w:rPr>
          <w:rFonts w:asciiTheme="majorHAnsi" w:eastAsia="Times New Roman" w:hAnsiTheme="majorHAnsi" w:cs="Times New Roman"/>
          <w:color w:val="000000" w:themeColor="text1"/>
        </w:rPr>
        <w:t>Fruncek</w:t>
      </w:r>
      <w:proofErr w:type="spellEnd"/>
    </w:p>
    <w:p w14:paraId="2DC7046D" w14:textId="2EF09927" w:rsidR="00B115F9" w:rsidRDefault="00B115F9" w:rsidP="00B115F9">
      <w:pPr>
        <w:pStyle w:val="ListParagraph"/>
        <w:numPr>
          <w:ilvl w:val="0"/>
          <w:numId w:val="60"/>
        </w:numPr>
        <w:tabs>
          <w:tab w:val="left" w:pos="2342"/>
        </w:tabs>
        <w:spacing w:line="259" w:lineRule="auto"/>
        <w:rPr>
          <w:rFonts w:asciiTheme="majorHAnsi" w:eastAsia="Times New Roman" w:hAnsiTheme="majorHAnsi" w:cs="Times New Roman"/>
          <w:color w:val="000000" w:themeColor="text1"/>
        </w:rPr>
      </w:pPr>
      <w:r>
        <w:rPr>
          <w:rFonts w:asciiTheme="majorHAnsi" w:eastAsia="Times New Roman" w:hAnsiTheme="majorHAnsi" w:cs="Times New Roman"/>
          <w:color w:val="000000" w:themeColor="text1"/>
        </w:rPr>
        <w:t>Schedule, rules, etc. to teams Wednesday (7.2)</w:t>
      </w:r>
    </w:p>
    <w:p w14:paraId="55416186" w14:textId="5314D216" w:rsidR="00B115F9" w:rsidRPr="00B115F9" w:rsidRDefault="00B115F9" w:rsidP="00B115F9">
      <w:pPr>
        <w:pStyle w:val="ListParagraph"/>
        <w:numPr>
          <w:ilvl w:val="0"/>
          <w:numId w:val="60"/>
        </w:numPr>
        <w:tabs>
          <w:tab w:val="left" w:pos="2342"/>
        </w:tabs>
        <w:spacing w:line="259" w:lineRule="auto"/>
        <w:rPr>
          <w:rFonts w:asciiTheme="majorHAnsi" w:eastAsia="Times New Roman" w:hAnsiTheme="majorHAnsi" w:cs="Times New Roman"/>
          <w:color w:val="000000" w:themeColor="text1"/>
        </w:rPr>
      </w:pPr>
      <w:r>
        <w:rPr>
          <w:rFonts w:asciiTheme="majorHAnsi" w:eastAsia="Times New Roman" w:hAnsiTheme="majorHAnsi" w:cs="Times New Roman"/>
          <w:color w:val="000000" w:themeColor="text1"/>
        </w:rPr>
        <w:t>Miste to post teams on website</w:t>
      </w:r>
    </w:p>
    <w:p w14:paraId="0032F9E9" w14:textId="77777777" w:rsidR="00166094" w:rsidRPr="00166094" w:rsidRDefault="00166094" w:rsidP="00166094">
      <w:pPr>
        <w:rPr>
          <w:rFonts w:asciiTheme="majorHAnsi" w:eastAsia="Times New Roman" w:hAnsiTheme="majorHAnsi" w:cs="Times New Roman"/>
          <w:bCs/>
          <w:color w:val="000000"/>
        </w:rPr>
      </w:pPr>
    </w:p>
    <w:p w14:paraId="0F43B27C" w14:textId="2DD63B49" w:rsidR="0075071E" w:rsidRDefault="000021CC" w:rsidP="4581A7D5">
      <w:pPr>
        <w:rPr>
          <w:rFonts w:asciiTheme="majorHAnsi" w:eastAsia="Times New Roman" w:hAnsiTheme="majorHAnsi" w:cs="Times New Roman"/>
          <w:b/>
          <w:bCs/>
          <w:color w:val="000000" w:themeColor="text1"/>
        </w:rPr>
      </w:pPr>
      <w:r w:rsidRPr="4581A7D5">
        <w:rPr>
          <w:rFonts w:asciiTheme="majorHAnsi" w:eastAsia="Times New Roman" w:hAnsiTheme="majorHAnsi" w:cs="Times New Roman"/>
          <w:b/>
          <w:bCs/>
          <w:color w:val="000000" w:themeColor="text1"/>
        </w:rPr>
        <w:t>Sponsorship</w:t>
      </w:r>
      <w:r w:rsidR="00573278" w:rsidRPr="4581A7D5">
        <w:rPr>
          <w:rFonts w:asciiTheme="majorHAnsi" w:eastAsia="Times New Roman" w:hAnsiTheme="majorHAnsi" w:cs="Times New Roman"/>
          <w:b/>
          <w:bCs/>
          <w:color w:val="000000" w:themeColor="text1"/>
        </w:rPr>
        <w:t xml:space="preserve"> </w:t>
      </w:r>
      <w:r w:rsidR="0A56679E" w:rsidRPr="4581A7D5">
        <w:rPr>
          <w:rFonts w:asciiTheme="majorHAnsi" w:eastAsia="Times New Roman" w:hAnsiTheme="majorHAnsi" w:cs="Times New Roman"/>
          <w:b/>
          <w:bCs/>
          <w:color w:val="000000" w:themeColor="text1"/>
        </w:rPr>
        <w:t xml:space="preserve">&amp; Fundraising </w:t>
      </w:r>
      <w:r w:rsidR="00573278" w:rsidRPr="4581A7D5">
        <w:rPr>
          <w:rFonts w:asciiTheme="majorHAnsi" w:eastAsia="Times New Roman" w:hAnsiTheme="majorHAnsi" w:cs="Times New Roman"/>
          <w:b/>
          <w:bCs/>
          <w:color w:val="000000" w:themeColor="text1"/>
        </w:rPr>
        <w:t>Chair</w:t>
      </w:r>
    </w:p>
    <w:p w14:paraId="5675E761" w14:textId="0570ED96" w:rsidR="00076075" w:rsidRPr="00076075" w:rsidRDefault="00076075" w:rsidP="00076075">
      <w:pPr>
        <w:pStyle w:val="ListParagraph"/>
        <w:numPr>
          <w:ilvl w:val="0"/>
          <w:numId w:val="63"/>
        </w:numPr>
        <w:rPr>
          <w:rFonts w:asciiTheme="majorHAnsi" w:eastAsia="Times New Roman" w:hAnsiTheme="majorHAnsi" w:cs="Times New Roman"/>
          <w:b/>
          <w:bCs/>
          <w:color w:val="000000"/>
        </w:rPr>
      </w:pPr>
      <w:r>
        <w:rPr>
          <w:rFonts w:asciiTheme="majorHAnsi" w:eastAsia="Times New Roman" w:hAnsiTheme="majorHAnsi" w:cs="Times New Roman"/>
          <w:color w:val="000000"/>
        </w:rPr>
        <w:t>No updates</w:t>
      </w:r>
    </w:p>
    <w:p w14:paraId="43B1F34D" w14:textId="7744B4FF" w:rsidR="5FECFF2B" w:rsidRPr="00076075" w:rsidRDefault="5FECFF2B" w:rsidP="00076075">
      <w:pPr>
        <w:spacing w:line="259" w:lineRule="auto"/>
        <w:rPr>
          <w:rFonts w:asciiTheme="majorHAnsi" w:eastAsia="Times New Roman" w:hAnsiTheme="majorHAnsi" w:cs="Times New Roman"/>
          <w:color w:val="000000" w:themeColor="text1"/>
        </w:rPr>
      </w:pPr>
      <w:bookmarkStart w:id="1" w:name="_Hlk35352178"/>
    </w:p>
    <w:bookmarkEnd w:id="1"/>
    <w:p w14:paraId="3AB7296E" w14:textId="79C71A00" w:rsidR="510D0B39" w:rsidRDefault="06FF7733" w:rsidP="4581A7D5">
      <w:pPr>
        <w:spacing w:line="259" w:lineRule="auto"/>
        <w:rPr>
          <w:rFonts w:asciiTheme="majorHAnsi" w:eastAsia="Times New Roman" w:hAnsiTheme="majorHAnsi" w:cs="Times New Roman"/>
          <w:b/>
          <w:bCs/>
          <w:color w:val="000000" w:themeColor="text1"/>
        </w:rPr>
      </w:pPr>
      <w:r w:rsidRPr="4581A7D5">
        <w:rPr>
          <w:rFonts w:asciiTheme="majorHAnsi" w:eastAsia="Times New Roman" w:hAnsiTheme="majorHAnsi" w:cs="Times New Roman"/>
          <w:b/>
          <w:bCs/>
          <w:color w:val="000000" w:themeColor="text1"/>
        </w:rPr>
        <w:t>New Business</w:t>
      </w:r>
    </w:p>
    <w:p w14:paraId="5044758C" w14:textId="25537B50" w:rsidR="00A366C8" w:rsidRDefault="00A366C8" w:rsidP="00A366C8">
      <w:pPr>
        <w:pStyle w:val="ListParagraph"/>
        <w:numPr>
          <w:ilvl w:val="0"/>
          <w:numId w:val="63"/>
        </w:numPr>
        <w:spacing w:line="259" w:lineRule="auto"/>
        <w:rPr>
          <w:rFonts w:asciiTheme="majorHAnsi" w:eastAsia="Times New Roman" w:hAnsiTheme="majorHAnsi" w:cs="Times New Roman"/>
          <w:color w:val="000000" w:themeColor="text1"/>
        </w:rPr>
      </w:pPr>
      <w:r>
        <w:rPr>
          <w:rFonts w:asciiTheme="majorHAnsi" w:eastAsia="Times New Roman" w:hAnsiTheme="majorHAnsi" w:cs="Times New Roman"/>
          <w:color w:val="000000" w:themeColor="text1"/>
        </w:rPr>
        <w:t>Freedom Classic custom shirts</w:t>
      </w:r>
      <w:r w:rsidR="00E91DCA">
        <w:rPr>
          <w:rFonts w:asciiTheme="majorHAnsi" w:eastAsia="Times New Roman" w:hAnsiTheme="majorHAnsi" w:cs="Times New Roman"/>
          <w:color w:val="000000" w:themeColor="text1"/>
        </w:rPr>
        <w:t xml:space="preserve"> (Saturday</w:t>
      </w:r>
      <w:r w:rsidR="00A433C8">
        <w:rPr>
          <w:rFonts w:asciiTheme="majorHAnsi" w:eastAsia="Times New Roman" w:hAnsiTheme="majorHAnsi" w:cs="Times New Roman"/>
          <w:color w:val="000000" w:themeColor="text1"/>
        </w:rPr>
        <w:t xml:space="preserve"> / Sunday</w:t>
      </w:r>
      <w:r w:rsidR="00E91DCA">
        <w:rPr>
          <w:rFonts w:asciiTheme="majorHAnsi" w:eastAsia="Times New Roman" w:hAnsiTheme="majorHAnsi" w:cs="Times New Roman"/>
          <w:color w:val="000000" w:themeColor="text1"/>
        </w:rPr>
        <w:t>)</w:t>
      </w:r>
      <w:r>
        <w:rPr>
          <w:rFonts w:asciiTheme="majorHAnsi" w:eastAsia="Times New Roman" w:hAnsiTheme="majorHAnsi" w:cs="Times New Roman"/>
          <w:color w:val="000000" w:themeColor="text1"/>
        </w:rPr>
        <w:t xml:space="preserve">: </w:t>
      </w:r>
    </w:p>
    <w:p w14:paraId="69B946EE" w14:textId="16F871A4" w:rsidR="00A366C8" w:rsidRDefault="00A366C8" w:rsidP="00A366C8">
      <w:pPr>
        <w:pStyle w:val="ListParagraph"/>
        <w:numPr>
          <w:ilvl w:val="1"/>
          <w:numId w:val="63"/>
        </w:numPr>
        <w:spacing w:line="259" w:lineRule="auto"/>
        <w:rPr>
          <w:rFonts w:asciiTheme="majorHAnsi" w:eastAsia="Times New Roman" w:hAnsiTheme="majorHAnsi" w:cs="Times New Roman"/>
          <w:color w:val="000000" w:themeColor="text1"/>
        </w:rPr>
      </w:pPr>
      <w:r>
        <w:rPr>
          <w:rFonts w:asciiTheme="majorHAnsi" w:eastAsia="Times New Roman" w:hAnsiTheme="majorHAnsi" w:cs="Times New Roman"/>
          <w:color w:val="000000" w:themeColor="text1"/>
        </w:rPr>
        <w:t>Ashley Greenwalt</w:t>
      </w:r>
      <w:r w:rsidR="00E91DCA">
        <w:rPr>
          <w:rFonts w:asciiTheme="majorHAnsi" w:eastAsia="Times New Roman" w:hAnsiTheme="majorHAnsi" w:cs="Times New Roman"/>
          <w:color w:val="000000" w:themeColor="text1"/>
        </w:rPr>
        <w:t xml:space="preserve">: </w:t>
      </w:r>
      <w:r>
        <w:rPr>
          <w:rFonts w:asciiTheme="majorHAnsi" w:eastAsia="Times New Roman" w:hAnsiTheme="majorHAnsi" w:cs="Times New Roman"/>
          <w:color w:val="000000" w:themeColor="text1"/>
        </w:rPr>
        <w:t>Deposit to purchase transfers (returned to league at end of tourney)</w:t>
      </w:r>
      <w:r w:rsidR="00E91DCA">
        <w:rPr>
          <w:rFonts w:asciiTheme="majorHAnsi" w:eastAsia="Times New Roman" w:hAnsiTheme="majorHAnsi" w:cs="Times New Roman"/>
          <w:color w:val="000000" w:themeColor="text1"/>
        </w:rPr>
        <w:t>; Would also need to purchase shirts</w:t>
      </w:r>
    </w:p>
    <w:p w14:paraId="43149518" w14:textId="6CD5CD60" w:rsidR="00E91DCA" w:rsidRPr="00A366C8" w:rsidRDefault="00E91DCA" w:rsidP="00A366C8">
      <w:pPr>
        <w:pStyle w:val="ListParagraph"/>
        <w:numPr>
          <w:ilvl w:val="1"/>
          <w:numId w:val="63"/>
        </w:numPr>
        <w:spacing w:line="259" w:lineRule="auto"/>
        <w:rPr>
          <w:rFonts w:asciiTheme="majorHAnsi" w:eastAsia="Times New Roman" w:hAnsiTheme="majorHAnsi" w:cs="Times New Roman"/>
          <w:color w:val="000000" w:themeColor="text1"/>
        </w:rPr>
      </w:pPr>
      <w:r>
        <w:rPr>
          <w:rFonts w:asciiTheme="majorHAnsi" w:eastAsia="Times New Roman" w:hAnsiTheme="majorHAnsi" w:cs="Times New Roman"/>
          <w:color w:val="000000" w:themeColor="text1"/>
        </w:rPr>
        <w:t>Keystone: Ken / Steph to reach out for information</w:t>
      </w:r>
    </w:p>
    <w:p w14:paraId="76677DF4" w14:textId="77777777" w:rsidR="009A3ADA" w:rsidRPr="009A3ADA" w:rsidRDefault="009A3ADA" w:rsidP="009A3ADA">
      <w:pPr>
        <w:spacing w:line="259" w:lineRule="auto"/>
        <w:rPr>
          <w:rFonts w:asciiTheme="majorHAnsi" w:eastAsiaTheme="majorEastAsia" w:hAnsiTheme="majorHAnsi" w:cstheme="majorBidi"/>
          <w:color w:val="000000" w:themeColor="text1"/>
        </w:rPr>
      </w:pPr>
    </w:p>
    <w:p w14:paraId="55F18564" w14:textId="4916D2F9" w:rsidR="00FF6BE8" w:rsidRDefault="006B017F" w:rsidP="69A8EA6C">
      <w:pPr>
        <w:rPr>
          <w:rFonts w:asciiTheme="majorHAnsi" w:eastAsia="Times New Roman" w:hAnsiTheme="majorHAnsi" w:cs="Times New Roman"/>
          <w:b/>
          <w:bCs/>
          <w:color w:val="000000" w:themeColor="text1"/>
        </w:rPr>
      </w:pPr>
      <w:r w:rsidRPr="69A8EA6C">
        <w:rPr>
          <w:rFonts w:asciiTheme="majorHAnsi" w:eastAsia="Times New Roman" w:hAnsiTheme="majorHAnsi" w:cs="Times New Roman"/>
          <w:b/>
          <w:bCs/>
          <w:color w:val="000000" w:themeColor="text1"/>
        </w:rPr>
        <w:t>Good and Welfare</w:t>
      </w:r>
    </w:p>
    <w:p w14:paraId="69399414" w14:textId="08A23275" w:rsidR="00E91DCA" w:rsidRPr="00E91DCA" w:rsidRDefault="00A433C8" w:rsidP="00E91DCA">
      <w:pPr>
        <w:pStyle w:val="ListParagraph"/>
        <w:numPr>
          <w:ilvl w:val="0"/>
          <w:numId w:val="63"/>
        </w:numPr>
        <w:rPr>
          <w:rFonts w:asciiTheme="majorHAnsi" w:eastAsia="Times New Roman" w:hAnsiTheme="majorHAnsi" w:cs="Times New Roman"/>
          <w:color w:val="000000" w:themeColor="text1"/>
        </w:rPr>
      </w:pPr>
      <w:r>
        <w:rPr>
          <w:rFonts w:asciiTheme="majorHAnsi" w:eastAsia="Times New Roman" w:hAnsiTheme="majorHAnsi" w:cs="Times New Roman"/>
          <w:color w:val="000000" w:themeColor="text1"/>
        </w:rPr>
        <w:t>N/A</w:t>
      </w:r>
    </w:p>
    <w:p w14:paraId="0E7348CD" w14:textId="77777777" w:rsidR="007A751D" w:rsidRDefault="007A751D" w:rsidP="69A8EA6C">
      <w:pPr>
        <w:rPr>
          <w:rFonts w:asciiTheme="majorHAnsi" w:eastAsia="Times New Roman" w:hAnsiTheme="majorHAnsi" w:cs="Times New Roman"/>
          <w:b/>
          <w:bCs/>
          <w:color w:val="000000" w:themeColor="text1"/>
        </w:rPr>
      </w:pPr>
    </w:p>
    <w:p w14:paraId="2D1CD195" w14:textId="30FA53F2" w:rsidR="00FF6BE8" w:rsidRDefault="00FF6BE8" w:rsidP="69A8EA6C">
      <w:pPr>
        <w:rPr>
          <w:rFonts w:asciiTheme="majorHAnsi" w:eastAsia="Times New Roman" w:hAnsiTheme="majorHAnsi" w:cs="Times New Roman"/>
          <w:b/>
          <w:bCs/>
          <w:color w:val="000000" w:themeColor="text1"/>
        </w:rPr>
      </w:pPr>
      <w:r>
        <w:rPr>
          <w:rFonts w:asciiTheme="majorHAnsi" w:eastAsia="Times New Roman" w:hAnsiTheme="majorHAnsi" w:cs="Times New Roman"/>
          <w:b/>
          <w:bCs/>
          <w:color w:val="000000" w:themeColor="text1"/>
        </w:rPr>
        <w:t>Additional Notes</w:t>
      </w:r>
    </w:p>
    <w:p w14:paraId="1783E60A" w14:textId="38081DE5" w:rsidR="00FF6BE8" w:rsidRPr="001E3047" w:rsidRDefault="00FF6BE8" w:rsidP="00FF6BE8">
      <w:pPr>
        <w:pStyle w:val="ListParagraph"/>
        <w:numPr>
          <w:ilvl w:val="0"/>
          <w:numId w:val="61"/>
        </w:numPr>
        <w:rPr>
          <w:rFonts w:asciiTheme="majorHAnsi" w:eastAsia="Times New Roman" w:hAnsiTheme="majorHAnsi" w:cs="Times New Roman"/>
          <w:b/>
          <w:bCs/>
          <w:color w:val="000000" w:themeColor="text1"/>
        </w:rPr>
      </w:pPr>
      <w:r>
        <w:rPr>
          <w:rFonts w:asciiTheme="majorHAnsi" w:eastAsia="Times New Roman" w:hAnsiTheme="majorHAnsi" w:cs="Times New Roman"/>
          <w:color w:val="000000" w:themeColor="text1"/>
        </w:rPr>
        <w:t>Blocking roads at B6 on Saturday (DLYS Battle at Bairdford)</w:t>
      </w:r>
    </w:p>
    <w:p w14:paraId="0BA2496E" w14:textId="78500E88" w:rsidR="001E3047" w:rsidRDefault="001E3047" w:rsidP="001E3047">
      <w:pPr>
        <w:pStyle w:val="ListParagraph"/>
        <w:numPr>
          <w:ilvl w:val="0"/>
          <w:numId w:val="61"/>
        </w:numPr>
        <w:tabs>
          <w:tab w:val="left" w:pos="2342"/>
        </w:tabs>
        <w:spacing w:line="259" w:lineRule="auto"/>
        <w:rPr>
          <w:rFonts w:asciiTheme="majorHAnsi" w:eastAsia="Times New Roman" w:hAnsiTheme="majorHAnsi" w:cs="Times New Roman"/>
          <w:color w:val="000000" w:themeColor="text1"/>
        </w:rPr>
      </w:pPr>
      <w:r>
        <w:rPr>
          <w:rFonts w:asciiTheme="majorHAnsi" w:eastAsia="Times New Roman" w:hAnsiTheme="majorHAnsi" w:cs="Times New Roman"/>
          <w:color w:val="000000" w:themeColor="text1"/>
        </w:rPr>
        <w:lastRenderedPageBreak/>
        <w:t>2025: All registration online (tournament</w:t>
      </w:r>
      <w:r>
        <w:rPr>
          <w:rFonts w:asciiTheme="majorHAnsi" w:eastAsia="Times New Roman" w:hAnsiTheme="majorHAnsi" w:cs="Times New Roman"/>
          <w:color w:val="000000" w:themeColor="text1"/>
        </w:rPr>
        <w:t xml:space="preserve"> + rec seasons)</w:t>
      </w:r>
    </w:p>
    <w:p w14:paraId="40543E28" w14:textId="0F41E80F" w:rsidR="00EB5CB5" w:rsidRDefault="00EB5CB5" w:rsidP="001E3047">
      <w:pPr>
        <w:pStyle w:val="ListParagraph"/>
        <w:numPr>
          <w:ilvl w:val="0"/>
          <w:numId w:val="61"/>
        </w:numPr>
        <w:tabs>
          <w:tab w:val="left" w:pos="2342"/>
        </w:tabs>
        <w:spacing w:line="259" w:lineRule="auto"/>
        <w:rPr>
          <w:rFonts w:asciiTheme="majorHAnsi" w:eastAsia="Times New Roman" w:hAnsiTheme="majorHAnsi" w:cs="Times New Roman"/>
          <w:color w:val="000000" w:themeColor="text1"/>
        </w:rPr>
      </w:pPr>
      <w:r>
        <w:rPr>
          <w:rFonts w:asciiTheme="majorHAnsi" w:eastAsia="Times New Roman" w:hAnsiTheme="majorHAnsi" w:cs="Times New Roman"/>
          <w:color w:val="000000" w:themeColor="text1"/>
        </w:rPr>
        <w:t>Freedom To Do:</w:t>
      </w:r>
    </w:p>
    <w:p w14:paraId="557488F7" w14:textId="7A515CC2" w:rsidR="00EB5CB5" w:rsidRDefault="00EB5CB5" w:rsidP="00EB5CB5">
      <w:pPr>
        <w:pStyle w:val="ListParagraph"/>
        <w:numPr>
          <w:ilvl w:val="1"/>
          <w:numId w:val="61"/>
        </w:numPr>
        <w:tabs>
          <w:tab w:val="left" w:pos="2342"/>
        </w:tabs>
        <w:spacing w:line="259" w:lineRule="auto"/>
        <w:rPr>
          <w:rFonts w:asciiTheme="majorHAnsi" w:eastAsia="Times New Roman" w:hAnsiTheme="majorHAnsi" w:cs="Times New Roman"/>
          <w:color w:val="000000" w:themeColor="text1"/>
        </w:rPr>
      </w:pPr>
      <w:r>
        <w:rPr>
          <w:rFonts w:asciiTheme="majorHAnsi" w:eastAsia="Times New Roman" w:hAnsiTheme="majorHAnsi" w:cs="Times New Roman"/>
          <w:color w:val="000000" w:themeColor="text1"/>
        </w:rPr>
        <w:t>Bat holders</w:t>
      </w:r>
    </w:p>
    <w:p w14:paraId="74B2645B" w14:textId="509DC215" w:rsidR="00EB5CB5" w:rsidRDefault="00EB5CB5" w:rsidP="00EB5CB5">
      <w:pPr>
        <w:pStyle w:val="ListParagraph"/>
        <w:numPr>
          <w:ilvl w:val="1"/>
          <w:numId w:val="61"/>
        </w:numPr>
        <w:tabs>
          <w:tab w:val="left" w:pos="2342"/>
        </w:tabs>
        <w:spacing w:line="259" w:lineRule="auto"/>
        <w:rPr>
          <w:rFonts w:asciiTheme="majorHAnsi" w:eastAsia="Times New Roman" w:hAnsiTheme="majorHAnsi" w:cs="Times New Roman"/>
          <w:color w:val="000000" w:themeColor="text1"/>
        </w:rPr>
      </w:pPr>
      <w:r>
        <w:rPr>
          <w:rFonts w:asciiTheme="majorHAnsi" w:eastAsia="Times New Roman" w:hAnsiTheme="majorHAnsi" w:cs="Times New Roman"/>
          <w:color w:val="000000" w:themeColor="text1"/>
        </w:rPr>
        <w:t>Weed whacking</w:t>
      </w:r>
    </w:p>
    <w:p w14:paraId="5235FE63" w14:textId="3A5D8EFC" w:rsidR="00EB5CB5" w:rsidRDefault="00EB5CB5" w:rsidP="00EB5CB5">
      <w:pPr>
        <w:pStyle w:val="ListParagraph"/>
        <w:numPr>
          <w:ilvl w:val="1"/>
          <w:numId w:val="61"/>
        </w:numPr>
        <w:tabs>
          <w:tab w:val="left" w:pos="2342"/>
        </w:tabs>
        <w:spacing w:line="259" w:lineRule="auto"/>
        <w:rPr>
          <w:rFonts w:asciiTheme="majorHAnsi" w:eastAsia="Times New Roman" w:hAnsiTheme="majorHAnsi" w:cs="Times New Roman"/>
          <w:color w:val="000000" w:themeColor="text1"/>
        </w:rPr>
      </w:pPr>
      <w:r>
        <w:rPr>
          <w:rFonts w:asciiTheme="majorHAnsi" w:eastAsia="Times New Roman" w:hAnsiTheme="majorHAnsi" w:cs="Times New Roman"/>
          <w:color w:val="000000" w:themeColor="text1"/>
        </w:rPr>
        <w:t>Pressure wash tables</w:t>
      </w:r>
    </w:p>
    <w:p w14:paraId="55DAFCDD" w14:textId="5E19F2AF" w:rsidR="00EB5CB5" w:rsidRDefault="00EB5CB5" w:rsidP="00EB5CB5">
      <w:pPr>
        <w:pStyle w:val="ListParagraph"/>
        <w:numPr>
          <w:ilvl w:val="1"/>
          <w:numId w:val="61"/>
        </w:numPr>
        <w:tabs>
          <w:tab w:val="left" w:pos="2342"/>
        </w:tabs>
        <w:spacing w:line="259" w:lineRule="auto"/>
        <w:rPr>
          <w:rFonts w:asciiTheme="majorHAnsi" w:eastAsia="Times New Roman" w:hAnsiTheme="majorHAnsi" w:cs="Times New Roman"/>
          <w:color w:val="000000" w:themeColor="text1"/>
        </w:rPr>
      </w:pPr>
      <w:r>
        <w:rPr>
          <w:rFonts w:asciiTheme="majorHAnsi" w:eastAsia="Times New Roman" w:hAnsiTheme="majorHAnsi" w:cs="Times New Roman"/>
          <w:color w:val="000000" w:themeColor="text1"/>
        </w:rPr>
        <w:t>B5 (Thimons)</w:t>
      </w:r>
    </w:p>
    <w:p w14:paraId="5DE194E7" w14:textId="03151FDD" w:rsidR="00EB5CB5" w:rsidRDefault="00EB5CB5" w:rsidP="00EB5CB5">
      <w:pPr>
        <w:pStyle w:val="ListParagraph"/>
        <w:numPr>
          <w:ilvl w:val="1"/>
          <w:numId w:val="61"/>
        </w:numPr>
        <w:tabs>
          <w:tab w:val="left" w:pos="2342"/>
        </w:tabs>
        <w:spacing w:line="259" w:lineRule="auto"/>
        <w:rPr>
          <w:rFonts w:asciiTheme="majorHAnsi" w:eastAsia="Times New Roman" w:hAnsiTheme="majorHAnsi" w:cs="Times New Roman"/>
          <w:color w:val="000000" w:themeColor="text1"/>
        </w:rPr>
      </w:pPr>
      <w:r>
        <w:rPr>
          <w:rFonts w:asciiTheme="majorHAnsi" w:eastAsia="Times New Roman" w:hAnsiTheme="majorHAnsi" w:cs="Times New Roman"/>
          <w:color w:val="000000" w:themeColor="text1"/>
        </w:rPr>
        <w:t>B4 fence</w:t>
      </w:r>
    </w:p>
    <w:p w14:paraId="6D0B05FA" w14:textId="02CCD75A" w:rsidR="00EB5CB5" w:rsidRDefault="00EB5CB5" w:rsidP="00EB5CB5">
      <w:pPr>
        <w:pStyle w:val="ListParagraph"/>
        <w:numPr>
          <w:ilvl w:val="1"/>
          <w:numId w:val="61"/>
        </w:numPr>
        <w:tabs>
          <w:tab w:val="left" w:pos="2342"/>
        </w:tabs>
        <w:spacing w:line="259" w:lineRule="auto"/>
        <w:rPr>
          <w:rFonts w:asciiTheme="majorHAnsi" w:eastAsia="Times New Roman" w:hAnsiTheme="majorHAnsi" w:cs="Times New Roman"/>
          <w:color w:val="000000" w:themeColor="text1"/>
        </w:rPr>
      </w:pPr>
      <w:r>
        <w:rPr>
          <w:rFonts w:asciiTheme="majorHAnsi" w:eastAsia="Times New Roman" w:hAnsiTheme="majorHAnsi" w:cs="Times New Roman"/>
          <w:color w:val="000000" w:themeColor="text1"/>
        </w:rPr>
        <w:t>Clean out dugouts</w:t>
      </w:r>
    </w:p>
    <w:p w14:paraId="06727DE8" w14:textId="148F116A" w:rsidR="00EB5CB5" w:rsidRDefault="00EB5CB5" w:rsidP="00EB5CB5">
      <w:pPr>
        <w:pStyle w:val="ListParagraph"/>
        <w:numPr>
          <w:ilvl w:val="1"/>
          <w:numId w:val="61"/>
        </w:numPr>
        <w:tabs>
          <w:tab w:val="left" w:pos="2342"/>
        </w:tabs>
        <w:spacing w:line="259" w:lineRule="auto"/>
        <w:rPr>
          <w:rFonts w:asciiTheme="majorHAnsi" w:eastAsia="Times New Roman" w:hAnsiTheme="majorHAnsi" w:cs="Times New Roman"/>
          <w:color w:val="000000" w:themeColor="text1"/>
        </w:rPr>
      </w:pPr>
      <w:r>
        <w:rPr>
          <w:rFonts w:asciiTheme="majorHAnsi" w:eastAsia="Times New Roman" w:hAnsiTheme="majorHAnsi" w:cs="Times New Roman"/>
          <w:color w:val="000000" w:themeColor="text1"/>
        </w:rPr>
        <w:t>Port-a-John clean outs (pre-tourney)</w:t>
      </w:r>
    </w:p>
    <w:p w14:paraId="52792F5B" w14:textId="4AB46054" w:rsidR="00EB5CB5" w:rsidRPr="001E3047" w:rsidRDefault="00EB5CB5" w:rsidP="00EB5CB5">
      <w:pPr>
        <w:pStyle w:val="ListParagraph"/>
        <w:numPr>
          <w:ilvl w:val="1"/>
          <w:numId w:val="61"/>
        </w:numPr>
        <w:tabs>
          <w:tab w:val="left" w:pos="2342"/>
        </w:tabs>
        <w:spacing w:line="259" w:lineRule="auto"/>
        <w:rPr>
          <w:rFonts w:asciiTheme="majorHAnsi" w:eastAsia="Times New Roman" w:hAnsiTheme="majorHAnsi" w:cs="Times New Roman"/>
          <w:color w:val="000000" w:themeColor="text1"/>
        </w:rPr>
      </w:pPr>
      <w:r>
        <w:rPr>
          <w:rFonts w:asciiTheme="majorHAnsi" w:eastAsia="Times New Roman" w:hAnsiTheme="majorHAnsi" w:cs="Times New Roman"/>
          <w:color w:val="000000" w:themeColor="text1"/>
        </w:rPr>
        <w:t>Clean batting cages</w:t>
      </w:r>
    </w:p>
    <w:p w14:paraId="00A60A6F" w14:textId="77777777" w:rsidR="003F4EE6" w:rsidRDefault="003F4EE6" w:rsidP="003F4EE6">
      <w:pPr>
        <w:rPr>
          <w:rFonts w:asciiTheme="majorHAnsi" w:eastAsia="Times New Roman" w:hAnsiTheme="majorHAnsi" w:cs="Times New Roman"/>
          <w:b/>
          <w:color w:val="000000"/>
        </w:rPr>
      </w:pPr>
    </w:p>
    <w:p w14:paraId="1E3CF808" w14:textId="7A05F0A0" w:rsidR="009E7881" w:rsidRDefault="6D507FDD" w:rsidP="3BE6B974">
      <w:pPr>
        <w:rPr>
          <w:rFonts w:asciiTheme="majorHAnsi" w:eastAsia="Times New Roman" w:hAnsiTheme="majorHAnsi" w:cs="Times New Roman"/>
          <w:color w:val="000000" w:themeColor="text1"/>
        </w:rPr>
      </w:pPr>
      <w:r w:rsidRPr="081AA720">
        <w:rPr>
          <w:rFonts w:asciiTheme="majorHAnsi" w:eastAsia="Times New Roman" w:hAnsiTheme="majorHAnsi" w:cs="Times New Roman"/>
          <w:color w:val="000000" w:themeColor="text1"/>
        </w:rPr>
        <w:t xml:space="preserve">Meeting </w:t>
      </w:r>
      <w:r w:rsidR="00076075">
        <w:rPr>
          <w:rFonts w:asciiTheme="majorHAnsi" w:eastAsia="Times New Roman" w:hAnsiTheme="majorHAnsi" w:cs="Times New Roman"/>
          <w:color w:val="000000" w:themeColor="text1"/>
        </w:rPr>
        <w:t>C</w:t>
      </w:r>
      <w:r w:rsidRPr="081AA720">
        <w:rPr>
          <w:rFonts w:asciiTheme="majorHAnsi" w:eastAsia="Times New Roman" w:hAnsiTheme="majorHAnsi" w:cs="Times New Roman"/>
          <w:color w:val="000000" w:themeColor="text1"/>
        </w:rPr>
        <w:t>los</w:t>
      </w:r>
      <w:r w:rsidR="00076075">
        <w:rPr>
          <w:rFonts w:asciiTheme="majorHAnsi" w:eastAsia="Times New Roman" w:hAnsiTheme="majorHAnsi" w:cs="Times New Roman"/>
          <w:color w:val="000000" w:themeColor="text1"/>
        </w:rPr>
        <w:t>ed</w:t>
      </w:r>
    </w:p>
    <w:p w14:paraId="65DB4F6A" w14:textId="5353CD40" w:rsidR="00A433C8" w:rsidRDefault="00A433C8" w:rsidP="3BE6B974">
      <w:pPr>
        <w:rPr>
          <w:rFonts w:asciiTheme="majorHAnsi" w:eastAsia="Times New Roman" w:hAnsiTheme="majorHAnsi" w:cs="Times New Roman"/>
          <w:color w:val="000000" w:themeColor="text1"/>
        </w:rPr>
      </w:pPr>
      <w:r>
        <w:rPr>
          <w:rFonts w:asciiTheme="majorHAnsi" w:eastAsia="Times New Roman" w:hAnsiTheme="majorHAnsi" w:cs="Times New Roman"/>
          <w:color w:val="000000" w:themeColor="text1"/>
        </w:rPr>
        <w:t>9:33 PM</w:t>
      </w:r>
    </w:p>
    <w:p w14:paraId="57BB6771" w14:textId="77777777" w:rsidR="00A433C8" w:rsidRPr="0064318B" w:rsidRDefault="00A433C8" w:rsidP="3BE6B974">
      <w:pPr>
        <w:rPr>
          <w:rFonts w:asciiTheme="majorHAnsi" w:eastAsia="Times New Roman" w:hAnsiTheme="majorHAnsi" w:cs="Times New Roman"/>
          <w:color w:val="000000"/>
        </w:rPr>
      </w:pPr>
    </w:p>
    <w:sectPr w:rsidR="00A433C8" w:rsidRPr="0064318B" w:rsidSect="00B719F9">
      <w:headerReference w:type="default" r:id="rId11"/>
      <w:footerReference w:type="default" r:id="rId12"/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53E8B30" w14:textId="77777777" w:rsidR="00FB4B1F" w:rsidRDefault="00FB4B1F" w:rsidP="003E3480">
      <w:r>
        <w:separator/>
      </w:r>
    </w:p>
  </w:endnote>
  <w:endnote w:type="continuationSeparator" w:id="0">
    <w:p w14:paraId="5FCBFD23" w14:textId="77777777" w:rsidR="00FB4B1F" w:rsidRDefault="00FB4B1F" w:rsidP="003E3480">
      <w:r>
        <w:continuationSeparator/>
      </w:r>
    </w:p>
  </w:endnote>
  <w:endnote w:type="continuationNotice" w:id="1">
    <w:p w14:paraId="3756924E" w14:textId="77777777" w:rsidR="00FB4B1F" w:rsidRDefault="00FB4B1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2880"/>
      <w:gridCol w:w="2880"/>
      <w:gridCol w:w="2880"/>
    </w:tblGrid>
    <w:tr w:rsidR="0F8A73E2" w14:paraId="66547489" w14:textId="77777777" w:rsidTr="0F8A73E2">
      <w:tc>
        <w:tcPr>
          <w:tcW w:w="2880" w:type="dxa"/>
        </w:tcPr>
        <w:p w14:paraId="78BB69A3" w14:textId="323ECB5A" w:rsidR="0F8A73E2" w:rsidRDefault="0F8A73E2" w:rsidP="0F8A73E2">
          <w:pPr>
            <w:pStyle w:val="Header"/>
            <w:ind w:left="-115"/>
          </w:pPr>
        </w:p>
      </w:tc>
      <w:tc>
        <w:tcPr>
          <w:tcW w:w="2880" w:type="dxa"/>
        </w:tcPr>
        <w:p w14:paraId="2D8F55A5" w14:textId="268ECB8E" w:rsidR="0F8A73E2" w:rsidRDefault="0F8A73E2" w:rsidP="0F8A73E2">
          <w:pPr>
            <w:pStyle w:val="Header"/>
            <w:jc w:val="center"/>
          </w:pPr>
        </w:p>
      </w:tc>
      <w:tc>
        <w:tcPr>
          <w:tcW w:w="2880" w:type="dxa"/>
        </w:tcPr>
        <w:p w14:paraId="65DA3E56" w14:textId="4783A294" w:rsidR="0F8A73E2" w:rsidRDefault="0F8A73E2" w:rsidP="0F8A73E2">
          <w:pPr>
            <w:pStyle w:val="Header"/>
            <w:ind w:right="-115"/>
            <w:jc w:val="right"/>
          </w:pPr>
        </w:p>
      </w:tc>
    </w:tr>
  </w:tbl>
  <w:p w14:paraId="4C2AAE82" w14:textId="060D6803" w:rsidR="0F8A73E2" w:rsidRDefault="0F8A73E2" w:rsidP="0F8A73E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7CB269C" w14:textId="77777777" w:rsidR="00FB4B1F" w:rsidRDefault="00FB4B1F" w:rsidP="003E3480">
      <w:r>
        <w:separator/>
      </w:r>
    </w:p>
  </w:footnote>
  <w:footnote w:type="continuationSeparator" w:id="0">
    <w:p w14:paraId="7C884ED8" w14:textId="77777777" w:rsidR="00FB4B1F" w:rsidRDefault="00FB4B1F" w:rsidP="003E3480">
      <w:r>
        <w:continuationSeparator/>
      </w:r>
    </w:p>
  </w:footnote>
  <w:footnote w:type="continuationNotice" w:id="1">
    <w:p w14:paraId="4F53D1B3" w14:textId="77777777" w:rsidR="00FB4B1F" w:rsidRDefault="00FB4B1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DDB3F8F" w14:textId="3B236331" w:rsidR="00DA093D" w:rsidRDefault="5F403212" w:rsidP="00D4636E">
    <w:pPr>
      <w:pStyle w:val="Header"/>
      <w:jc w:val="center"/>
    </w:pPr>
    <w:r>
      <w:t>Deer Lakes Youth Baseball Association</w:t>
    </w:r>
  </w:p>
  <w:p w14:paraId="080D479E" w14:textId="247ADD8B" w:rsidR="00DA093D" w:rsidRDefault="004742B5" w:rsidP="00D4636E">
    <w:pPr>
      <w:pStyle w:val="Header"/>
      <w:jc w:val="center"/>
    </w:pPr>
    <w:r>
      <w:t>June 30</w:t>
    </w:r>
    <w:r w:rsidR="081AA720">
      <w:t>, 2025</w:t>
    </w:r>
    <w:r>
      <w:t>,</w:t>
    </w:r>
    <w:r w:rsidR="081AA720">
      <w:t xml:space="preserve"> Minutes</w:t>
    </w:r>
  </w:p>
  <w:p w14:paraId="1444CFB5" w14:textId="39BABCD1" w:rsidR="003E580D" w:rsidRDefault="081AA720" w:rsidP="003E580D">
    <w:pPr>
      <w:pStyle w:val="Header"/>
      <w:jc w:val="center"/>
    </w:pPr>
    <w:r>
      <w:t xml:space="preserve">Bairdford Conference Room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A51008"/>
    <w:multiLevelType w:val="hybridMultilevel"/>
    <w:tmpl w:val="8C401E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5C1C24"/>
    <w:multiLevelType w:val="hybridMultilevel"/>
    <w:tmpl w:val="B5C49F88"/>
    <w:lvl w:ilvl="0" w:tplc="04090001">
      <w:start w:val="1"/>
      <w:numFmt w:val="bullet"/>
      <w:lvlText w:val=""/>
      <w:lvlJc w:val="left"/>
      <w:pPr>
        <w:ind w:left="189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2" w15:restartNumberingAfterBreak="0">
    <w:nsid w:val="119C3DFB"/>
    <w:multiLevelType w:val="hybridMultilevel"/>
    <w:tmpl w:val="7254A246"/>
    <w:lvl w:ilvl="0" w:tplc="EDE281F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DA2006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952B5F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21C14E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792B20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6D6E82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3F48B2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04E05C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842941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A57E24"/>
    <w:multiLevelType w:val="hybridMultilevel"/>
    <w:tmpl w:val="ED28DB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CD788A"/>
    <w:multiLevelType w:val="hybridMultilevel"/>
    <w:tmpl w:val="F3F0CF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0B05C6"/>
    <w:multiLevelType w:val="hybridMultilevel"/>
    <w:tmpl w:val="4E7691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69D2E11"/>
    <w:multiLevelType w:val="hybridMultilevel"/>
    <w:tmpl w:val="13261A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8AC3129"/>
    <w:multiLevelType w:val="hybridMultilevel"/>
    <w:tmpl w:val="102E0EAC"/>
    <w:lvl w:ilvl="0" w:tplc="2B1AE35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406446"/>
    <w:multiLevelType w:val="hybridMultilevel"/>
    <w:tmpl w:val="106A2E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C8B3C5D"/>
    <w:multiLevelType w:val="hybridMultilevel"/>
    <w:tmpl w:val="0BC4BD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E75332C"/>
    <w:multiLevelType w:val="hybridMultilevel"/>
    <w:tmpl w:val="ABF8DD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E763E69"/>
    <w:multiLevelType w:val="hybridMultilevel"/>
    <w:tmpl w:val="852A28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E862061"/>
    <w:multiLevelType w:val="hybridMultilevel"/>
    <w:tmpl w:val="CD6098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EB06AF1"/>
    <w:multiLevelType w:val="hybridMultilevel"/>
    <w:tmpl w:val="2264B6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03D010B"/>
    <w:multiLevelType w:val="hybridMultilevel"/>
    <w:tmpl w:val="64AA6B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042C4E5"/>
    <w:multiLevelType w:val="hybridMultilevel"/>
    <w:tmpl w:val="292015AA"/>
    <w:lvl w:ilvl="0" w:tplc="8F868E3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17A17D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0F6658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B82B24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E1CB11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3D2303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4FA191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2B66EA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FBE89F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19ED970"/>
    <w:multiLevelType w:val="hybridMultilevel"/>
    <w:tmpl w:val="5720F552"/>
    <w:lvl w:ilvl="0" w:tplc="D6A2BC1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38CF8D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D2AE0B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8F6301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774DE5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E4CC86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F8D60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096133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B723DC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26F21FE"/>
    <w:multiLevelType w:val="hybridMultilevel"/>
    <w:tmpl w:val="A628C0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2887B70"/>
    <w:multiLevelType w:val="hybridMultilevel"/>
    <w:tmpl w:val="7B922A22"/>
    <w:lvl w:ilvl="0" w:tplc="2B1AE35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2FC1536"/>
    <w:multiLevelType w:val="hybridMultilevel"/>
    <w:tmpl w:val="991A1DF0"/>
    <w:lvl w:ilvl="0" w:tplc="CA2485B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992ED3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FF8E12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528879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97AF87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AC43FA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1CE343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5CC875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EF61F5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65556F2"/>
    <w:multiLevelType w:val="hybridMultilevel"/>
    <w:tmpl w:val="B2C6E0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831B23C"/>
    <w:multiLevelType w:val="hybridMultilevel"/>
    <w:tmpl w:val="C43A70C0"/>
    <w:lvl w:ilvl="0" w:tplc="074E84D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60EAB3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AA2243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41A03F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B5C58D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2CC519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138D4C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F56107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60EE5D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923536F"/>
    <w:multiLevelType w:val="hybridMultilevel"/>
    <w:tmpl w:val="74401D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A972B74"/>
    <w:multiLevelType w:val="hybridMultilevel"/>
    <w:tmpl w:val="F81603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2B2850F9"/>
    <w:multiLevelType w:val="hybridMultilevel"/>
    <w:tmpl w:val="64B04C4E"/>
    <w:lvl w:ilvl="0" w:tplc="2B1AE35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1012189"/>
    <w:multiLevelType w:val="hybridMultilevel"/>
    <w:tmpl w:val="C526F4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1E608C8"/>
    <w:multiLevelType w:val="hybridMultilevel"/>
    <w:tmpl w:val="07021150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31F3010B"/>
    <w:multiLevelType w:val="hybridMultilevel"/>
    <w:tmpl w:val="700866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33F91CF5"/>
    <w:multiLevelType w:val="hybridMultilevel"/>
    <w:tmpl w:val="2DEE67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36ED734B"/>
    <w:multiLevelType w:val="hybridMultilevel"/>
    <w:tmpl w:val="454CEB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37504049"/>
    <w:multiLevelType w:val="hybridMultilevel"/>
    <w:tmpl w:val="EE501BA0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1" w15:restartNumberingAfterBreak="0">
    <w:nsid w:val="37CF2C31"/>
    <w:multiLevelType w:val="hybridMultilevel"/>
    <w:tmpl w:val="E47E62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39AC42AD"/>
    <w:multiLevelType w:val="hybridMultilevel"/>
    <w:tmpl w:val="6E74E1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2EC24FD"/>
    <w:multiLevelType w:val="hybridMultilevel"/>
    <w:tmpl w:val="A8987750"/>
    <w:lvl w:ilvl="0" w:tplc="B5FE7A6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EBF49384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A69AF272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80965B5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B3649E44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3C68F274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BAF48A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7867BF0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17DCDB18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45EC0926"/>
    <w:multiLevelType w:val="hybridMultilevel"/>
    <w:tmpl w:val="86CCC850"/>
    <w:lvl w:ilvl="0" w:tplc="5BB217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280926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B2607A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A62130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BD06F4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5FC573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0C4156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99291A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42872A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472642EA"/>
    <w:multiLevelType w:val="hybridMultilevel"/>
    <w:tmpl w:val="1BCE0A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48B875BE"/>
    <w:multiLevelType w:val="hybridMultilevel"/>
    <w:tmpl w:val="9CF628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0D830D2"/>
    <w:multiLevelType w:val="hybridMultilevel"/>
    <w:tmpl w:val="7D605D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45053DD"/>
    <w:multiLevelType w:val="hybridMultilevel"/>
    <w:tmpl w:val="00E245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551757A4"/>
    <w:multiLevelType w:val="hybridMultilevel"/>
    <w:tmpl w:val="A81A5A02"/>
    <w:lvl w:ilvl="0" w:tplc="7E40BD6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622589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F00332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B04E4D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6DCF5D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02C9AB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54A2FB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37C3AD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B9CFAF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57059591"/>
    <w:multiLevelType w:val="hybridMultilevel"/>
    <w:tmpl w:val="C02E255E"/>
    <w:lvl w:ilvl="0" w:tplc="D86C600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DEE1F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A5EA9E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F7AA32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33C670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0EE8C7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2C2C20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922405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2322FF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5AEC5405"/>
    <w:multiLevelType w:val="hybridMultilevel"/>
    <w:tmpl w:val="2B7483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A60C8B8">
      <w:numFmt w:val="bullet"/>
      <w:lvlText w:val="-"/>
      <w:lvlJc w:val="left"/>
      <w:pPr>
        <w:ind w:left="1440" w:hanging="360"/>
      </w:pPr>
      <w:rPr>
        <w:rFonts w:ascii="Calibri" w:eastAsia="Times New Roman" w:hAnsi="Calibri" w:cs="Calibr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5C9A5BA9"/>
    <w:multiLevelType w:val="hybridMultilevel"/>
    <w:tmpl w:val="3C8404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5ED25776"/>
    <w:multiLevelType w:val="hybridMultilevel"/>
    <w:tmpl w:val="2CF664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60A26E33"/>
    <w:multiLevelType w:val="hybridMultilevel"/>
    <w:tmpl w:val="4DB230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5" w15:restartNumberingAfterBreak="0">
    <w:nsid w:val="60A74E88"/>
    <w:multiLevelType w:val="hybridMultilevel"/>
    <w:tmpl w:val="0C7EBD92"/>
    <w:lvl w:ilvl="0" w:tplc="FDCABD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4C8304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75A5B3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B966BF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97E993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F7ACA6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4A861A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320F4C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EC4408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621D2B9B"/>
    <w:multiLevelType w:val="hybridMultilevel"/>
    <w:tmpl w:val="33B88B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639A6600"/>
    <w:multiLevelType w:val="hybridMultilevel"/>
    <w:tmpl w:val="B80655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647E729F"/>
    <w:multiLevelType w:val="hybridMultilevel"/>
    <w:tmpl w:val="2C563E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68152855"/>
    <w:multiLevelType w:val="hybridMultilevel"/>
    <w:tmpl w:val="F0162812"/>
    <w:lvl w:ilvl="0" w:tplc="04090001">
      <w:start w:val="1"/>
      <w:numFmt w:val="bullet"/>
      <w:lvlText w:val=""/>
      <w:lvlJc w:val="left"/>
      <w:pPr>
        <w:ind w:left="77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6" w:hanging="360"/>
      </w:pPr>
      <w:rPr>
        <w:rFonts w:ascii="Wingdings" w:hAnsi="Wingdings" w:hint="default"/>
      </w:rPr>
    </w:lvl>
  </w:abstractNum>
  <w:abstractNum w:abstractNumId="50" w15:restartNumberingAfterBreak="0">
    <w:nsid w:val="6855B0AD"/>
    <w:multiLevelType w:val="hybridMultilevel"/>
    <w:tmpl w:val="4E66F590"/>
    <w:lvl w:ilvl="0" w:tplc="6088B72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9CAF8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E7E354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9F2A9E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68E41E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E1ED6A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472D47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534DD5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48ADA1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6CDC1334"/>
    <w:multiLevelType w:val="hybridMultilevel"/>
    <w:tmpl w:val="EEDC03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6D39C270"/>
    <w:multiLevelType w:val="hybridMultilevel"/>
    <w:tmpl w:val="9CFA8842"/>
    <w:lvl w:ilvl="0" w:tplc="C8804DA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7C86C2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DBCBC3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CF6AC2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E0093D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552ABE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E7ADA9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11EC58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430E28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6FB42B70"/>
    <w:multiLevelType w:val="hybridMultilevel"/>
    <w:tmpl w:val="545A58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4" w15:restartNumberingAfterBreak="0">
    <w:nsid w:val="714A7F6E"/>
    <w:multiLevelType w:val="hybridMultilevel"/>
    <w:tmpl w:val="FFD662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73083F75"/>
    <w:multiLevelType w:val="hybridMultilevel"/>
    <w:tmpl w:val="4DC25A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74C57E33"/>
    <w:multiLevelType w:val="hybridMultilevel"/>
    <w:tmpl w:val="7DAEED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7" w15:restartNumberingAfterBreak="0">
    <w:nsid w:val="752E340F"/>
    <w:multiLevelType w:val="hybridMultilevel"/>
    <w:tmpl w:val="B94E970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8" w15:restartNumberingAfterBreak="0">
    <w:nsid w:val="770E31A8"/>
    <w:multiLevelType w:val="hybridMultilevel"/>
    <w:tmpl w:val="CB9A74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9" w15:restartNumberingAfterBreak="0">
    <w:nsid w:val="783F54F0"/>
    <w:multiLevelType w:val="hybridMultilevel"/>
    <w:tmpl w:val="E8129F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0" w15:restartNumberingAfterBreak="0">
    <w:nsid w:val="797979EC"/>
    <w:multiLevelType w:val="hybridMultilevel"/>
    <w:tmpl w:val="33E68D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1" w15:restartNumberingAfterBreak="0">
    <w:nsid w:val="7AA718C2"/>
    <w:multiLevelType w:val="hybridMultilevel"/>
    <w:tmpl w:val="0D9EC1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2" w15:restartNumberingAfterBreak="0">
    <w:nsid w:val="7AEB52F2"/>
    <w:multiLevelType w:val="hybridMultilevel"/>
    <w:tmpl w:val="858A89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3" w15:restartNumberingAfterBreak="0">
    <w:nsid w:val="7B886974"/>
    <w:multiLevelType w:val="hybridMultilevel"/>
    <w:tmpl w:val="8ABE3B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4" w15:restartNumberingAfterBreak="0">
    <w:nsid w:val="7EF25E96"/>
    <w:multiLevelType w:val="hybridMultilevel"/>
    <w:tmpl w:val="9BB85F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03454593">
    <w:abstractNumId w:val="16"/>
  </w:num>
  <w:num w:numId="2" w16cid:durableId="900598938">
    <w:abstractNumId w:val="45"/>
  </w:num>
  <w:num w:numId="3" w16cid:durableId="1667779492">
    <w:abstractNumId w:val="33"/>
  </w:num>
  <w:num w:numId="4" w16cid:durableId="257712508">
    <w:abstractNumId w:val="34"/>
  </w:num>
  <w:num w:numId="5" w16cid:durableId="885987263">
    <w:abstractNumId w:val="40"/>
  </w:num>
  <w:num w:numId="6" w16cid:durableId="186220396">
    <w:abstractNumId w:val="50"/>
  </w:num>
  <w:num w:numId="7" w16cid:durableId="341904151">
    <w:abstractNumId w:val="39"/>
  </w:num>
  <w:num w:numId="8" w16cid:durableId="1271938610">
    <w:abstractNumId w:val="19"/>
  </w:num>
  <w:num w:numId="9" w16cid:durableId="1941837491">
    <w:abstractNumId w:val="15"/>
  </w:num>
  <w:num w:numId="10" w16cid:durableId="946929759">
    <w:abstractNumId w:val="2"/>
  </w:num>
  <w:num w:numId="11" w16cid:durableId="528422296">
    <w:abstractNumId w:val="52"/>
  </w:num>
  <w:num w:numId="12" w16cid:durableId="820466158">
    <w:abstractNumId w:val="21"/>
  </w:num>
  <w:num w:numId="13" w16cid:durableId="696388438">
    <w:abstractNumId w:val="59"/>
  </w:num>
  <w:num w:numId="14" w16cid:durableId="1897164415">
    <w:abstractNumId w:val="13"/>
  </w:num>
  <w:num w:numId="15" w16cid:durableId="1327245041">
    <w:abstractNumId w:val="1"/>
  </w:num>
  <w:num w:numId="16" w16cid:durableId="235633924">
    <w:abstractNumId w:val="41"/>
  </w:num>
  <w:num w:numId="17" w16cid:durableId="1982347393">
    <w:abstractNumId w:val="60"/>
  </w:num>
  <w:num w:numId="18" w16cid:durableId="1465854432">
    <w:abstractNumId w:val="25"/>
  </w:num>
  <w:num w:numId="19" w16cid:durableId="1956793942">
    <w:abstractNumId w:val="31"/>
  </w:num>
  <w:num w:numId="20" w16cid:durableId="1766269813">
    <w:abstractNumId w:val="5"/>
  </w:num>
  <w:num w:numId="21" w16cid:durableId="641929543">
    <w:abstractNumId w:val="62"/>
  </w:num>
  <w:num w:numId="22" w16cid:durableId="316342774">
    <w:abstractNumId w:val="26"/>
  </w:num>
  <w:num w:numId="23" w16cid:durableId="2128350047">
    <w:abstractNumId w:val="3"/>
  </w:num>
  <w:num w:numId="24" w16cid:durableId="1057900033">
    <w:abstractNumId w:val="9"/>
  </w:num>
  <w:num w:numId="25" w16cid:durableId="452988285">
    <w:abstractNumId w:val="38"/>
  </w:num>
  <w:num w:numId="26" w16cid:durableId="1390149893">
    <w:abstractNumId w:val="23"/>
  </w:num>
  <w:num w:numId="27" w16cid:durableId="395444871">
    <w:abstractNumId w:val="6"/>
  </w:num>
  <w:num w:numId="28" w16cid:durableId="276522727">
    <w:abstractNumId w:val="57"/>
  </w:num>
  <w:num w:numId="29" w16cid:durableId="714084427">
    <w:abstractNumId w:val="47"/>
  </w:num>
  <w:num w:numId="30" w16cid:durableId="1838619407">
    <w:abstractNumId w:val="30"/>
  </w:num>
  <w:num w:numId="31" w16cid:durableId="1853454490">
    <w:abstractNumId w:val="20"/>
  </w:num>
  <w:num w:numId="32" w16cid:durableId="1201668355">
    <w:abstractNumId w:val="10"/>
  </w:num>
  <w:num w:numId="33" w16cid:durableId="1133060432">
    <w:abstractNumId w:val="44"/>
  </w:num>
  <w:num w:numId="34" w16cid:durableId="873732417">
    <w:abstractNumId w:val="11"/>
  </w:num>
  <w:num w:numId="35" w16cid:durableId="1032877431">
    <w:abstractNumId w:val="61"/>
  </w:num>
  <w:num w:numId="36" w16cid:durableId="2109426506">
    <w:abstractNumId w:val="22"/>
  </w:num>
  <w:num w:numId="37" w16cid:durableId="2070807326">
    <w:abstractNumId w:val="17"/>
  </w:num>
  <w:num w:numId="38" w16cid:durableId="1306928480">
    <w:abstractNumId w:val="56"/>
  </w:num>
  <w:num w:numId="39" w16cid:durableId="298000155">
    <w:abstractNumId w:val="54"/>
  </w:num>
  <w:num w:numId="40" w16cid:durableId="200628419">
    <w:abstractNumId w:val="36"/>
  </w:num>
  <w:num w:numId="41" w16cid:durableId="1924803509">
    <w:abstractNumId w:val="37"/>
  </w:num>
  <w:num w:numId="42" w16cid:durableId="1465927871">
    <w:abstractNumId w:val="32"/>
  </w:num>
  <w:num w:numId="43" w16cid:durableId="199365487">
    <w:abstractNumId w:val="49"/>
  </w:num>
  <w:num w:numId="44" w16cid:durableId="1332566543">
    <w:abstractNumId w:val="51"/>
  </w:num>
  <w:num w:numId="45" w16cid:durableId="364913132">
    <w:abstractNumId w:val="42"/>
  </w:num>
  <w:num w:numId="46" w16cid:durableId="1361317145">
    <w:abstractNumId w:val="4"/>
  </w:num>
  <w:num w:numId="47" w16cid:durableId="118643454">
    <w:abstractNumId w:val="27"/>
  </w:num>
  <w:num w:numId="48" w16cid:durableId="236407055">
    <w:abstractNumId w:val="35"/>
  </w:num>
  <w:num w:numId="49" w16cid:durableId="241373326">
    <w:abstractNumId w:val="64"/>
  </w:num>
  <w:num w:numId="50" w16cid:durableId="980698087">
    <w:abstractNumId w:val="48"/>
  </w:num>
  <w:num w:numId="51" w16cid:durableId="467821181">
    <w:abstractNumId w:val="14"/>
  </w:num>
  <w:num w:numId="52" w16cid:durableId="897400161">
    <w:abstractNumId w:val="28"/>
  </w:num>
  <w:num w:numId="53" w16cid:durableId="1342195806">
    <w:abstractNumId w:val="55"/>
  </w:num>
  <w:num w:numId="54" w16cid:durableId="1274900694">
    <w:abstractNumId w:val="53"/>
  </w:num>
  <w:num w:numId="55" w16cid:durableId="250282077">
    <w:abstractNumId w:val="7"/>
  </w:num>
  <w:num w:numId="56" w16cid:durableId="1543593684">
    <w:abstractNumId w:val="24"/>
  </w:num>
  <w:num w:numId="57" w16cid:durableId="924386820">
    <w:abstractNumId w:val="18"/>
  </w:num>
  <w:num w:numId="58" w16cid:durableId="1958369668">
    <w:abstractNumId w:val="43"/>
  </w:num>
  <w:num w:numId="59" w16cid:durableId="760028788">
    <w:abstractNumId w:val="0"/>
  </w:num>
  <w:num w:numId="60" w16cid:durableId="136532526">
    <w:abstractNumId w:val="63"/>
  </w:num>
  <w:num w:numId="61" w16cid:durableId="286815787">
    <w:abstractNumId w:val="12"/>
  </w:num>
  <w:num w:numId="62" w16cid:durableId="511146446">
    <w:abstractNumId w:val="8"/>
  </w:num>
  <w:num w:numId="63" w16cid:durableId="113258228">
    <w:abstractNumId w:val="58"/>
  </w:num>
  <w:num w:numId="64" w16cid:durableId="20254514">
    <w:abstractNumId w:val="29"/>
  </w:num>
  <w:num w:numId="65" w16cid:durableId="133259202">
    <w:abstractNumId w:val="46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5"/>
  <w:embedSystemFonts/>
  <w:proofState w:spelling="clean" w:grammar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wtzQxsDQyMTSyMDBU0lEKTi0uzszPAykwrAUAcBZoWywAAAA="/>
  </w:docVars>
  <w:rsids>
    <w:rsidRoot w:val="000021CC"/>
    <w:rsid w:val="0000056F"/>
    <w:rsid w:val="000021CC"/>
    <w:rsid w:val="00003D22"/>
    <w:rsid w:val="0001008E"/>
    <w:rsid w:val="00011E25"/>
    <w:rsid w:val="000244D5"/>
    <w:rsid w:val="000329C1"/>
    <w:rsid w:val="0003411E"/>
    <w:rsid w:val="00035585"/>
    <w:rsid w:val="000370FE"/>
    <w:rsid w:val="0004024B"/>
    <w:rsid w:val="0004043E"/>
    <w:rsid w:val="00040563"/>
    <w:rsid w:val="00042A72"/>
    <w:rsid w:val="000466E7"/>
    <w:rsid w:val="00054235"/>
    <w:rsid w:val="00057827"/>
    <w:rsid w:val="00061302"/>
    <w:rsid w:val="00063B81"/>
    <w:rsid w:val="00063ED9"/>
    <w:rsid w:val="000659EE"/>
    <w:rsid w:val="000669C6"/>
    <w:rsid w:val="000674D3"/>
    <w:rsid w:val="00070150"/>
    <w:rsid w:val="00070277"/>
    <w:rsid w:val="00074AB2"/>
    <w:rsid w:val="0007511D"/>
    <w:rsid w:val="00076075"/>
    <w:rsid w:val="000834E6"/>
    <w:rsid w:val="0008725B"/>
    <w:rsid w:val="0009132F"/>
    <w:rsid w:val="000941FB"/>
    <w:rsid w:val="000B13D5"/>
    <w:rsid w:val="000B3F2B"/>
    <w:rsid w:val="000B443F"/>
    <w:rsid w:val="000D21E9"/>
    <w:rsid w:val="000F7A49"/>
    <w:rsid w:val="00103F4F"/>
    <w:rsid w:val="00105636"/>
    <w:rsid w:val="00107750"/>
    <w:rsid w:val="00114462"/>
    <w:rsid w:val="00114BF8"/>
    <w:rsid w:val="001153FA"/>
    <w:rsid w:val="0012087E"/>
    <w:rsid w:val="001227A2"/>
    <w:rsid w:val="0012490F"/>
    <w:rsid w:val="0013047D"/>
    <w:rsid w:val="00130CD4"/>
    <w:rsid w:val="00131A62"/>
    <w:rsid w:val="0014010E"/>
    <w:rsid w:val="00140FBE"/>
    <w:rsid w:val="001444C2"/>
    <w:rsid w:val="0016396D"/>
    <w:rsid w:val="00166094"/>
    <w:rsid w:val="00180BAD"/>
    <w:rsid w:val="00183199"/>
    <w:rsid w:val="00183F8D"/>
    <w:rsid w:val="00184D3A"/>
    <w:rsid w:val="001868F5"/>
    <w:rsid w:val="001921C8"/>
    <w:rsid w:val="00192B3D"/>
    <w:rsid w:val="00197139"/>
    <w:rsid w:val="001A2D68"/>
    <w:rsid w:val="001A48FA"/>
    <w:rsid w:val="001A4BAA"/>
    <w:rsid w:val="001A5C10"/>
    <w:rsid w:val="001B7F06"/>
    <w:rsid w:val="001C17D0"/>
    <w:rsid w:val="001C30D2"/>
    <w:rsid w:val="001C4D1F"/>
    <w:rsid w:val="001C508F"/>
    <w:rsid w:val="001CD895"/>
    <w:rsid w:val="001D0150"/>
    <w:rsid w:val="001D4231"/>
    <w:rsid w:val="001D6531"/>
    <w:rsid w:val="001E3047"/>
    <w:rsid w:val="001F061F"/>
    <w:rsid w:val="001F7263"/>
    <w:rsid w:val="001F7A6C"/>
    <w:rsid w:val="002004D0"/>
    <w:rsid w:val="00201A96"/>
    <w:rsid w:val="002060B8"/>
    <w:rsid w:val="00206A89"/>
    <w:rsid w:val="0021245E"/>
    <w:rsid w:val="00213EB9"/>
    <w:rsid w:val="00236759"/>
    <w:rsid w:val="00241431"/>
    <w:rsid w:val="00249903"/>
    <w:rsid w:val="00251300"/>
    <w:rsid w:val="00252E25"/>
    <w:rsid w:val="00253011"/>
    <w:rsid w:val="002550BE"/>
    <w:rsid w:val="002569D5"/>
    <w:rsid w:val="0026001B"/>
    <w:rsid w:val="0026066D"/>
    <w:rsid w:val="00260BE4"/>
    <w:rsid w:val="00265A50"/>
    <w:rsid w:val="00272CEB"/>
    <w:rsid w:val="00273E28"/>
    <w:rsid w:val="00277AB6"/>
    <w:rsid w:val="00280067"/>
    <w:rsid w:val="00282833"/>
    <w:rsid w:val="0028379E"/>
    <w:rsid w:val="0028394E"/>
    <w:rsid w:val="00284EF1"/>
    <w:rsid w:val="002929D8"/>
    <w:rsid w:val="00293836"/>
    <w:rsid w:val="00294BD4"/>
    <w:rsid w:val="00294BE3"/>
    <w:rsid w:val="00294EE3"/>
    <w:rsid w:val="00295A5B"/>
    <w:rsid w:val="002A056E"/>
    <w:rsid w:val="002A29A8"/>
    <w:rsid w:val="002A69D8"/>
    <w:rsid w:val="002B55C2"/>
    <w:rsid w:val="002B6A5D"/>
    <w:rsid w:val="002C3338"/>
    <w:rsid w:val="002C35A4"/>
    <w:rsid w:val="002C5D63"/>
    <w:rsid w:val="002C6458"/>
    <w:rsid w:val="002C745A"/>
    <w:rsid w:val="002D01AA"/>
    <w:rsid w:val="002D1254"/>
    <w:rsid w:val="002D671C"/>
    <w:rsid w:val="002D7690"/>
    <w:rsid w:val="002D7F02"/>
    <w:rsid w:val="002E0C2C"/>
    <w:rsid w:val="002E2AB7"/>
    <w:rsid w:val="002E2F1E"/>
    <w:rsid w:val="002E471D"/>
    <w:rsid w:val="002E6E20"/>
    <w:rsid w:val="002E7AB9"/>
    <w:rsid w:val="002F2557"/>
    <w:rsid w:val="002F5319"/>
    <w:rsid w:val="002F6480"/>
    <w:rsid w:val="00306C13"/>
    <w:rsid w:val="0030766E"/>
    <w:rsid w:val="00313805"/>
    <w:rsid w:val="00323E10"/>
    <w:rsid w:val="00342C31"/>
    <w:rsid w:val="00342E1C"/>
    <w:rsid w:val="0034E3F5"/>
    <w:rsid w:val="003504C6"/>
    <w:rsid w:val="00363CF4"/>
    <w:rsid w:val="00364FA4"/>
    <w:rsid w:val="00371662"/>
    <w:rsid w:val="00376A7B"/>
    <w:rsid w:val="00380EB9"/>
    <w:rsid w:val="00381310"/>
    <w:rsid w:val="003879F9"/>
    <w:rsid w:val="00387E1F"/>
    <w:rsid w:val="0039117E"/>
    <w:rsid w:val="003947C8"/>
    <w:rsid w:val="003949BB"/>
    <w:rsid w:val="0039580A"/>
    <w:rsid w:val="0039D05E"/>
    <w:rsid w:val="003A2EB5"/>
    <w:rsid w:val="003A42C1"/>
    <w:rsid w:val="003A4BE8"/>
    <w:rsid w:val="003A6513"/>
    <w:rsid w:val="003A7BE0"/>
    <w:rsid w:val="003B3214"/>
    <w:rsid w:val="003B3C7A"/>
    <w:rsid w:val="003B4F49"/>
    <w:rsid w:val="003C2336"/>
    <w:rsid w:val="003C33C6"/>
    <w:rsid w:val="003C7316"/>
    <w:rsid w:val="003D409E"/>
    <w:rsid w:val="003D6EB1"/>
    <w:rsid w:val="003E0EAF"/>
    <w:rsid w:val="003E3480"/>
    <w:rsid w:val="003E4195"/>
    <w:rsid w:val="003E580D"/>
    <w:rsid w:val="003E6DD7"/>
    <w:rsid w:val="003F4B5F"/>
    <w:rsid w:val="003F4EE6"/>
    <w:rsid w:val="004023E1"/>
    <w:rsid w:val="004029D1"/>
    <w:rsid w:val="00403EA2"/>
    <w:rsid w:val="00413827"/>
    <w:rsid w:val="00426131"/>
    <w:rsid w:val="004303A9"/>
    <w:rsid w:val="00431D39"/>
    <w:rsid w:val="0044064F"/>
    <w:rsid w:val="004423EB"/>
    <w:rsid w:val="00445065"/>
    <w:rsid w:val="00450889"/>
    <w:rsid w:val="00461F85"/>
    <w:rsid w:val="00473BE9"/>
    <w:rsid w:val="004742B5"/>
    <w:rsid w:val="00475E89"/>
    <w:rsid w:val="004765A9"/>
    <w:rsid w:val="0048288C"/>
    <w:rsid w:val="00490B4F"/>
    <w:rsid w:val="00493CF2"/>
    <w:rsid w:val="00497B6F"/>
    <w:rsid w:val="004A0868"/>
    <w:rsid w:val="004A3020"/>
    <w:rsid w:val="004A30C7"/>
    <w:rsid w:val="004B1ACF"/>
    <w:rsid w:val="004B274C"/>
    <w:rsid w:val="004B3F25"/>
    <w:rsid w:val="004B5E46"/>
    <w:rsid w:val="004B749B"/>
    <w:rsid w:val="004C557F"/>
    <w:rsid w:val="004D2312"/>
    <w:rsid w:val="004E069F"/>
    <w:rsid w:val="004E19E2"/>
    <w:rsid w:val="004E443C"/>
    <w:rsid w:val="004E4E7F"/>
    <w:rsid w:val="004E5ECC"/>
    <w:rsid w:val="004E7D35"/>
    <w:rsid w:val="004F4A6E"/>
    <w:rsid w:val="00500F94"/>
    <w:rsid w:val="0050430E"/>
    <w:rsid w:val="00505536"/>
    <w:rsid w:val="00505E8E"/>
    <w:rsid w:val="005113A5"/>
    <w:rsid w:val="00511A04"/>
    <w:rsid w:val="005147A7"/>
    <w:rsid w:val="005159D1"/>
    <w:rsid w:val="005200FA"/>
    <w:rsid w:val="0052406D"/>
    <w:rsid w:val="005277DF"/>
    <w:rsid w:val="00527D0E"/>
    <w:rsid w:val="00530D35"/>
    <w:rsid w:val="00535C70"/>
    <w:rsid w:val="00536FC2"/>
    <w:rsid w:val="00540D71"/>
    <w:rsid w:val="00542715"/>
    <w:rsid w:val="00546C51"/>
    <w:rsid w:val="005516B2"/>
    <w:rsid w:val="00555CA1"/>
    <w:rsid w:val="00556105"/>
    <w:rsid w:val="00556DD2"/>
    <w:rsid w:val="00562307"/>
    <w:rsid w:val="005629CB"/>
    <w:rsid w:val="00562AAE"/>
    <w:rsid w:val="00564762"/>
    <w:rsid w:val="00572C7E"/>
    <w:rsid w:val="00573170"/>
    <w:rsid w:val="00573278"/>
    <w:rsid w:val="00580184"/>
    <w:rsid w:val="00585C3A"/>
    <w:rsid w:val="00586E19"/>
    <w:rsid w:val="005918CB"/>
    <w:rsid w:val="005978E4"/>
    <w:rsid w:val="005B1283"/>
    <w:rsid w:val="005B1547"/>
    <w:rsid w:val="005B4CF2"/>
    <w:rsid w:val="005B5A27"/>
    <w:rsid w:val="005B5CFA"/>
    <w:rsid w:val="005B7096"/>
    <w:rsid w:val="005B7A2C"/>
    <w:rsid w:val="005C02B3"/>
    <w:rsid w:val="005C6ACD"/>
    <w:rsid w:val="005D5323"/>
    <w:rsid w:val="005D6466"/>
    <w:rsid w:val="005E1030"/>
    <w:rsid w:val="005EC7A3"/>
    <w:rsid w:val="005F4834"/>
    <w:rsid w:val="005F520F"/>
    <w:rsid w:val="00600E5E"/>
    <w:rsid w:val="00606E7F"/>
    <w:rsid w:val="00613E74"/>
    <w:rsid w:val="00614B08"/>
    <w:rsid w:val="00631336"/>
    <w:rsid w:val="00634622"/>
    <w:rsid w:val="006357C7"/>
    <w:rsid w:val="0064318B"/>
    <w:rsid w:val="006456A3"/>
    <w:rsid w:val="006456AC"/>
    <w:rsid w:val="006528C3"/>
    <w:rsid w:val="006601B8"/>
    <w:rsid w:val="00660EC5"/>
    <w:rsid w:val="00662056"/>
    <w:rsid w:val="00663776"/>
    <w:rsid w:val="006651D5"/>
    <w:rsid w:val="0066525E"/>
    <w:rsid w:val="0066E133"/>
    <w:rsid w:val="006729CB"/>
    <w:rsid w:val="00674200"/>
    <w:rsid w:val="0067495C"/>
    <w:rsid w:val="00681841"/>
    <w:rsid w:val="006901B3"/>
    <w:rsid w:val="00691608"/>
    <w:rsid w:val="00693AFF"/>
    <w:rsid w:val="006945EE"/>
    <w:rsid w:val="006958CA"/>
    <w:rsid w:val="006A16B9"/>
    <w:rsid w:val="006A358B"/>
    <w:rsid w:val="006A6472"/>
    <w:rsid w:val="006A6C51"/>
    <w:rsid w:val="006B017F"/>
    <w:rsid w:val="006B0A6E"/>
    <w:rsid w:val="006B3539"/>
    <w:rsid w:val="006BEB46"/>
    <w:rsid w:val="006C3CE5"/>
    <w:rsid w:val="006C645E"/>
    <w:rsid w:val="006C6C11"/>
    <w:rsid w:val="006D427D"/>
    <w:rsid w:val="006D5528"/>
    <w:rsid w:val="006D6C42"/>
    <w:rsid w:val="006E1679"/>
    <w:rsid w:val="006E2E3D"/>
    <w:rsid w:val="006E312B"/>
    <w:rsid w:val="006F0CBD"/>
    <w:rsid w:val="006F334C"/>
    <w:rsid w:val="006F6B70"/>
    <w:rsid w:val="00711C5D"/>
    <w:rsid w:val="007125FA"/>
    <w:rsid w:val="0071592F"/>
    <w:rsid w:val="00716B6D"/>
    <w:rsid w:val="00717AF8"/>
    <w:rsid w:val="00733AB3"/>
    <w:rsid w:val="007361F3"/>
    <w:rsid w:val="0073739A"/>
    <w:rsid w:val="00743BD3"/>
    <w:rsid w:val="00746E87"/>
    <w:rsid w:val="0075071E"/>
    <w:rsid w:val="0075682A"/>
    <w:rsid w:val="00763913"/>
    <w:rsid w:val="00766480"/>
    <w:rsid w:val="00770E36"/>
    <w:rsid w:val="00775ED8"/>
    <w:rsid w:val="007761AC"/>
    <w:rsid w:val="00776B51"/>
    <w:rsid w:val="00777E49"/>
    <w:rsid w:val="00785EA9"/>
    <w:rsid w:val="007921E9"/>
    <w:rsid w:val="007933CD"/>
    <w:rsid w:val="007A742D"/>
    <w:rsid w:val="007A751D"/>
    <w:rsid w:val="007B2DD4"/>
    <w:rsid w:val="007B4627"/>
    <w:rsid w:val="007B7037"/>
    <w:rsid w:val="007C0E39"/>
    <w:rsid w:val="007C0FC0"/>
    <w:rsid w:val="007C6589"/>
    <w:rsid w:val="007D3964"/>
    <w:rsid w:val="007D6B2C"/>
    <w:rsid w:val="007E1A0C"/>
    <w:rsid w:val="007E583A"/>
    <w:rsid w:val="007F2792"/>
    <w:rsid w:val="007F3A96"/>
    <w:rsid w:val="007F73CF"/>
    <w:rsid w:val="00800EB6"/>
    <w:rsid w:val="0080271C"/>
    <w:rsid w:val="008038C0"/>
    <w:rsid w:val="008060ED"/>
    <w:rsid w:val="00807091"/>
    <w:rsid w:val="00814658"/>
    <w:rsid w:val="00822B57"/>
    <w:rsid w:val="00825E36"/>
    <w:rsid w:val="0082A5D1"/>
    <w:rsid w:val="00833777"/>
    <w:rsid w:val="00834E2D"/>
    <w:rsid w:val="00836DFD"/>
    <w:rsid w:val="00841757"/>
    <w:rsid w:val="00841D9B"/>
    <w:rsid w:val="0084589A"/>
    <w:rsid w:val="00847455"/>
    <w:rsid w:val="008479D1"/>
    <w:rsid w:val="00850D98"/>
    <w:rsid w:val="008576B2"/>
    <w:rsid w:val="00865740"/>
    <w:rsid w:val="00867BD4"/>
    <w:rsid w:val="0087123E"/>
    <w:rsid w:val="008734EE"/>
    <w:rsid w:val="00881AE5"/>
    <w:rsid w:val="00881E95"/>
    <w:rsid w:val="008822C9"/>
    <w:rsid w:val="0088560E"/>
    <w:rsid w:val="008861C5"/>
    <w:rsid w:val="008904BA"/>
    <w:rsid w:val="008A2BAE"/>
    <w:rsid w:val="008A5602"/>
    <w:rsid w:val="008B17D9"/>
    <w:rsid w:val="008B3D56"/>
    <w:rsid w:val="008C0979"/>
    <w:rsid w:val="008C252F"/>
    <w:rsid w:val="008C4905"/>
    <w:rsid w:val="008C4FEC"/>
    <w:rsid w:val="008D39D1"/>
    <w:rsid w:val="008E05A5"/>
    <w:rsid w:val="008E5ED6"/>
    <w:rsid w:val="008F0904"/>
    <w:rsid w:val="008F447A"/>
    <w:rsid w:val="009013B4"/>
    <w:rsid w:val="0090326B"/>
    <w:rsid w:val="009057A2"/>
    <w:rsid w:val="009142AB"/>
    <w:rsid w:val="00915A96"/>
    <w:rsid w:val="00927A3C"/>
    <w:rsid w:val="00932E3C"/>
    <w:rsid w:val="00943A90"/>
    <w:rsid w:val="00944CF3"/>
    <w:rsid w:val="009515B9"/>
    <w:rsid w:val="00954CF7"/>
    <w:rsid w:val="00955F97"/>
    <w:rsid w:val="00962C16"/>
    <w:rsid w:val="00964CCC"/>
    <w:rsid w:val="00964F43"/>
    <w:rsid w:val="00965D33"/>
    <w:rsid w:val="00967AA7"/>
    <w:rsid w:val="00967EE6"/>
    <w:rsid w:val="009773F6"/>
    <w:rsid w:val="00980F68"/>
    <w:rsid w:val="0098422B"/>
    <w:rsid w:val="0098604E"/>
    <w:rsid w:val="00993E93"/>
    <w:rsid w:val="00996584"/>
    <w:rsid w:val="009A1130"/>
    <w:rsid w:val="009A3ADA"/>
    <w:rsid w:val="009A42F1"/>
    <w:rsid w:val="009B2900"/>
    <w:rsid w:val="009B7179"/>
    <w:rsid w:val="009B7403"/>
    <w:rsid w:val="009B77D6"/>
    <w:rsid w:val="009B7BD6"/>
    <w:rsid w:val="009C64C9"/>
    <w:rsid w:val="009D5342"/>
    <w:rsid w:val="009D56A4"/>
    <w:rsid w:val="009D64A4"/>
    <w:rsid w:val="009D6BED"/>
    <w:rsid w:val="009E0C30"/>
    <w:rsid w:val="009E27B1"/>
    <w:rsid w:val="009E7881"/>
    <w:rsid w:val="009F4DD9"/>
    <w:rsid w:val="009F5B28"/>
    <w:rsid w:val="00A01D87"/>
    <w:rsid w:val="00A03E29"/>
    <w:rsid w:val="00A06847"/>
    <w:rsid w:val="00A07F6E"/>
    <w:rsid w:val="00A13B91"/>
    <w:rsid w:val="00A21F09"/>
    <w:rsid w:val="00A27158"/>
    <w:rsid w:val="00A322B1"/>
    <w:rsid w:val="00A33DF4"/>
    <w:rsid w:val="00A3444C"/>
    <w:rsid w:val="00A366C8"/>
    <w:rsid w:val="00A433C8"/>
    <w:rsid w:val="00A46512"/>
    <w:rsid w:val="00A471FC"/>
    <w:rsid w:val="00A50F0E"/>
    <w:rsid w:val="00A51897"/>
    <w:rsid w:val="00A551A9"/>
    <w:rsid w:val="00A60861"/>
    <w:rsid w:val="00A60E4C"/>
    <w:rsid w:val="00A63E44"/>
    <w:rsid w:val="00A67383"/>
    <w:rsid w:val="00A67E1E"/>
    <w:rsid w:val="00A73519"/>
    <w:rsid w:val="00A736E2"/>
    <w:rsid w:val="00A74D09"/>
    <w:rsid w:val="00A82014"/>
    <w:rsid w:val="00A8293A"/>
    <w:rsid w:val="00A84226"/>
    <w:rsid w:val="00A866DA"/>
    <w:rsid w:val="00A876F8"/>
    <w:rsid w:val="00A87B3E"/>
    <w:rsid w:val="00A907F8"/>
    <w:rsid w:val="00A91040"/>
    <w:rsid w:val="00AA496A"/>
    <w:rsid w:val="00AA6FC8"/>
    <w:rsid w:val="00AB2108"/>
    <w:rsid w:val="00AB6499"/>
    <w:rsid w:val="00AB7E04"/>
    <w:rsid w:val="00AC1030"/>
    <w:rsid w:val="00AC67A7"/>
    <w:rsid w:val="00AC691B"/>
    <w:rsid w:val="00AC7327"/>
    <w:rsid w:val="00AD746D"/>
    <w:rsid w:val="00AD7AC8"/>
    <w:rsid w:val="00AE185D"/>
    <w:rsid w:val="00AF4663"/>
    <w:rsid w:val="00AF7B04"/>
    <w:rsid w:val="00B016BD"/>
    <w:rsid w:val="00B05812"/>
    <w:rsid w:val="00B076B3"/>
    <w:rsid w:val="00B115F9"/>
    <w:rsid w:val="00B2487D"/>
    <w:rsid w:val="00B24E19"/>
    <w:rsid w:val="00B27BAA"/>
    <w:rsid w:val="00B30714"/>
    <w:rsid w:val="00B31BAE"/>
    <w:rsid w:val="00B321CA"/>
    <w:rsid w:val="00B34381"/>
    <w:rsid w:val="00B34F7E"/>
    <w:rsid w:val="00B37270"/>
    <w:rsid w:val="00B4089C"/>
    <w:rsid w:val="00B51848"/>
    <w:rsid w:val="00B54D83"/>
    <w:rsid w:val="00B60B0B"/>
    <w:rsid w:val="00B623AD"/>
    <w:rsid w:val="00B63A0A"/>
    <w:rsid w:val="00B64710"/>
    <w:rsid w:val="00B702F8"/>
    <w:rsid w:val="00B70881"/>
    <w:rsid w:val="00B719F9"/>
    <w:rsid w:val="00B73511"/>
    <w:rsid w:val="00B74868"/>
    <w:rsid w:val="00B759E5"/>
    <w:rsid w:val="00B764D2"/>
    <w:rsid w:val="00B7737C"/>
    <w:rsid w:val="00B81046"/>
    <w:rsid w:val="00B82849"/>
    <w:rsid w:val="00B832A5"/>
    <w:rsid w:val="00B843EF"/>
    <w:rsid w:val="00B84F11"/>
    <w:rsid w:val="00B866EE"/>
    <w:rsid w:val="00B8E238"/>
    <w:rsid w:val="00B90EE8"/>
    <w:rsid w:val="00B944AB"/>
    <w:rsid w:val="00BA3D70"/>
    <w:rsid w:val="00BA65A5"/>
    <w:rsid w:val="00BB0125"/>
    <w:rsid w:val="00BB4E5F"/>
    <w:rsid w:val="00BB513B"/>
    <w:rsid w:val="00BB7554"/>
    <w:rsid w:val="00BC0925"/>
    <w:rsid w:val="00BC78F5"/>
    <w:rsid w:val="00BD0661"/>
    <w:rsid w:val="00BD48FF"/>
    <w:rsid w:val="00BD55BC"/>
    <w:rsid w:val="00BE45FC"/>
    <w:rsid w:val="00BF0032"/>
    <w:rsid w:val="00BF1726"/>
    <w:rsid w:val="00BF65CA"/>
    <w:rsid w:val="00C020C0"/>
    <w:rsid w:val="00C077E8"/>
    <w:rsid w:val="00C11441"/>
    <w:rsid w:val="00C148CA"/>
    <w:rsid w:val="00C14B3F"/>
    <w:rsid w:val="00C1641D"/>
    <w:rsid w:val="00C212AA"/>
    <w:rsid w:val="00C46210"/>
    <w:rsid w:val="00C472C0"/>
    <w:rsid w:val="00C477B2"/>
    <w:rsid w:val="00C50849"/>
    <w:rsid w:val="00C53559"/>
    <w:rsid w:val="00C53AE6"/>
    <w:rsid w:val="00C560E9"/>
    <w:rsid w:val="00C5B6B4"/>
    <w:rsid w:val="00C623B6"/>
    <w:rsid w:val="00C72484"/>
    <w:rsid w:val="00C72CAF"/>
    <w:rsid w:val="00C7330A"/>
    <w:rsid w:val="00C77C47"/>
    <w:rsid w:val="00C81A26"/>
    <w:rsid w:val="00C83F68"/>
    <w:rsid w:val="00C877CD"/>
    <w:rsid w:val="00C95061"/>
    <w:rsid w:val="00C96E90"/>
    <w:rsid w:val="00CB2B29"/>
    <w:rsid w:val="00CB2C73"/>
    <w:rsid w:val="00CB6256"/>
    <w:rsid w:val="00CC4910"/>
    <w:rsid w:val="00CC5380"/>
    <w:rsid w:val="00CD10C4"/>
    <w:rsid w:val="00CD4ECC"/>
    <w:rsid w:val="00CE13AD"/>
    <w:rsid w:val="00CE36F7"/>
    <w:rsid w:val="00CE71D1"/>
    <w:rsid w:val="00CE7885"/>
    <w:rsid w:val="00CE7EFB"/>
    <w:rsid w:val="00CF5FB4"/>
    <w:rsid w:val="00D01DF9"/>
    <w:rsid w:val="00D022F8"/>
    <w:rsid w:val="00D030F0"/>
    <w:rsid w:val="00D039A9"/>
    <w:rsid w:val="00D04348"/>
    <w:rsid w:val="00D12D5A"/>
    <w:rsid w:val="00D16618"/>
    <w:rsid w:val="00D17253"/>
    <w:rsid w:val="00D22C71"/>
    <w:rsid w:val="00D2625E"/>
    <w:rsid w:val="00D32142"/>
    <w:rsid w:val="00D356DB"/>
    <w:rsid w:val="00D40E9D"/>
    <w:rsid w:val="00D4481A"/>
    <w:rsid w:val="00D45946"/>
    <w:rsid w:val="00D4636E"/>
    <w:rsid w:val="00D47E01"/>
    <w:rsid w:val="00D51A3C"/>
    <w:rsid w:val="00D529A2"/>
    <w:rsid w:val="00D55974"/>
    <w:rsid w:val="00D6417D"/>
    <w:rsid w:val="00D81084"/>
    <w:rsid w:val="00D82660"/>
    <w:rsid w:val="00D86240"/>
    <w:rsid w:val="00D87EF6"/>
    <w:rsid w:val="00D90CB5"/>
    <w:rsid w:val="00D91B44"/>
    <w:rsid w:val="00D94A5E"/>
    <w:rsid w:val="00D95C33"/>
    <w:rsid w:val="00D96129"/>
    <w:rsid w:val="00DA05A0"/>
    <w:rsid w:val="00DA093D"/>
    <w:rsid w:val="00DA0D7B"/>
    <w:rsid w:val="00DA6201"/>
    <w:rsid w:val="00DB059F"/>
    <w:rsid w:val="00DB0C51"/>
    <w:rsid w:val="00DB64E8"/>
    <w:rsid w:val="00DB660C"/>
    <w:rsid w:val="00DB7F9E"/>
    <w:rsid w:val="00DC1AA6"/>
    <w:rsid w:val="00DC6246"/>
    <w:rsid w:val="00DCE8DF"/>
    <w:rsid w:val="00DD61A3"/>
    <w:rsid w:val="00DD7025"/>
    <w:rsid w:val="00DEC5AA"/>
    <w:rsid w:val="00DF3A0F"/>
    <w:rsid w:val="00DF4258"/>
    <w:rsid w:val="00DF4735"/>
    <w:rsid w:val="00E04F05"/>
    <w:rsid w:val="00E13EFF"/>
    <w:rsid w:val="00E16127"/>
    <w:rsid w:val="00E200F1"/>
    <w:rsid w:val="00E20912"/>
    <w:rsid w:val="00E30725"/>
    <w:rsid w:val="00E322D4"/>
    <w:rsid w:val="00E349DF"/>
    <w:rsid w:val="00E35649"/>
    <w:rsid w:val="00E357D8"/>
    <w:rsid w:val="00E3662D"/>
    <w:rsid w:val="00E4010D"/>
    <w:rsid w:val="00E5220C"/>
    <w:rsid w:val="00E57C67"/>
    <w:rsid w:val="00E57FC2"/>
    <w:rsid w:val="00E61913"/>
    <w:rsid w:val="00E61B74"/>
    <w:rsid w:val="00E63973"/>
    <w:rsid w:val="00E64D63"/>
    <w:rsid w:val="00E650E6"/>
    <w:rsid w:val="00E72EDA"/>
    <w:rsid w:val="00E74CB2"/>
    <w:rsid w:val="00E754A6"/>
    <w:rsid w:val="00E760C2"/>
    <w:rsid w:val="00E76696"/>
    <w:rsid w:val="00E76A90"/>
    <w:rsid w:val="00E8278C"/>
    <w:rsid w:val="00E8467F"/>
    <w:rsid w:val="00E91DCA"/>
    <w:rsid w:val="00EA41F7"/>
    <w:rsid w:val="00EB0D09"/>
    <w:rsid w:val="00EB2844"/>
    <w:rsid w:val="00EB4A74"/>
    <w:rsid w:val="00EB5CB5"/>
    <w:rsid w:val="00EB678B"/>
    <w:rsid w:val="00EC0233"/>
    <w:rsid w:val="00EC1D68"/>
    <w:rsid w:val="00EC3434"/>
    <w:rsid w:val="00EC5B8C"/>
    <w:rsid w:val="00EC5FE0"/>
    <w:rsid w:val="00ED0658"/>
    <w:rsid w:val="00ED49DF"/>
    <w:rsid w:val="00ED6B9E"/>
    <w:rsid w:val="00ED755D"/>
    <w:rsid w:val="00EE04A2"/>
    <w:rsid w:val="00EE2BCF"/>
    <w:rsid w:val="00EE467A"/>
    <w:rsid w:val="00F0375C"/>
    <w:rsid w:val="00F15574"/>
    <w:rsid w:val="00F15873"/>
    <w:rsid w:val="00F1630A"/>
    <w:rsid w:val="00F20AB9"/>
    <w:rsid w:val="00F30125"/>
    <w:rsid w:val="00F332CA"/>
    <w:rsid w:val="00F353C6"/>
    <w:rsid w:val="00F37A29"/>
    <w:rsid w:val="00F4239D"/>
    <w:rsid w:val="00F45570"/>
    <w:rsid w:val="00F50E11"/>
    <w:rsid w:val="00F52713"/>
    <w:rsid w:val="00F53E6C"/>
    <w:rsid w:val="00F56FD0"/>
    <w:rsid w:val="00F57069"/>
    <w:rsid w:val="00F61416"/>
    <w:rsid w:val="00F61552"/>
    <w:rsid w:val="00F637DE"/>
    <w:rsid w:val="00F63D79"/>
    <w:rsid w:val="00F65B02"/>
    <w:rsid w:val="00F85495"/>
    <w:rsid w:val="00F90966"/>
    <w:rsid w:val="00F96A1D"/>
    <w:rsid w:val="00F96FA6"/>
    <w:rsid w:val="00FA0212"/>
    <w:rsid w:val="00FB0245"/>
    <w:rsid w:val="00FB4B1F"/>
    <w:rsid w:val="00FB5FCA"/>
    <w:rsid w:val="00FB78FE"/>
    <w:rsid w:val="00FC7677"/>
    <w:rsid w:val="00FC76BF"/>
    <w:rsid w:val="00FD1286"/>
    <w:rsid w:val="00FD6238"/>
    <w:rsid w:val="00FE17C0"/>
    <w:rsid w:val="00FE2D15"/>
    <w:rsid w:val="00FE2D38"/>
    <w:rsid w:val="00FE3C10"/>
    <w:rsid w:val="00FE3FC7"/>
    <w:rsid w:val="00FE683C"/>
    <w:rsid w:val="00FE694F"/>
    <w:rsid w:val="00FF1981"/>
    <w:rsid w:val="00FF1E94"/>
    <w:rsid w:val="00FF3823"/>
    <w:rsid w:val="00FF4645"/>
    <w:rsid w:val="00FF4B08"/>
    <w:rsid w:val="00FF6BE8"/>
    <w:rsid w:val="01001345"/>
    <w:rsid w:val="0140DCFD"/>
    <w:rsid w:val="01556523"/>
    <w:rsid w:val="016D36D4"/>
    <w:rsid w:val="01766FE1"/>
    <w:rsid w:val="01849449"/>
    <w:rsid w:val="01BD54D3"/>
    <w:rsid w:val="01E81DFA"/>
    <w:rsid w:val="0201DCC4"/>
    <w:rsid w:val="02141ED0"/>
    <w:rsid w:val="024E1EBC"/>
    <w:rsid w:val="0267B99C"/>
    <w:rsid w:val="029FFB5D"/>
    <w:rsid w:val="02A2D7B8"/>
    <w:rsid w:val="02ABFDA9"/>
    <w:rsid w:val="02AE3F07"/>
    <w:rsid w:val="02C72220"/>
    <w:rsid w:val="02CCC2C0"/>
    <w:rsid w:val="03184D95"/>
    <w:rsid w:val="03203F05"/>
    <w:rsid w:val="03307F5B"/>
    <w:rsid w:val="033BE5F8"/>
    <w:rsid w:val="033E0258"/>
    <w:rsid w:val="0347A4B5"/>
    <w:rsid w:val="03742885"/>
    <w:rsid w:val="0378C47E"/>
    <w:rsid w:val="038DED57"/>
    <w:rsid w:val="039DA058"/>
    <w:rsid w:val="03B92FE3"/>
    <w:rsid w:val="03C8CD67"/>
    <w:rsid w:val="03E1F642"/>
    <w:rsid w:val="03FE56BF"/>
    <w:rsid w:val="040389FD"/>
    <w:rsid w:val="040EA6A8"/>
    <w:rsid w:val="04131AE2"/>
    <w:rsid w:val="0415F368"/>
    <w:rsid w:val="042FE0B7"/>
    <w:rsid w:val="043AEF43"/>
    <w:rsid w:val="043EA568"/>
    <w:rsid w:val="045741C3"/>
    <w:rsid w:val="049154F8"/>
    <w:rsid w:val="04960633"/>
    <w:rsid w:val="04ABAA6C"/>
    <w:rsid w:val="04BA17C6"/>
    <w:rsid w:val="04DB02A4"/>
    <w:rsid w:val="04DB949A"/>
    <w:rsid w:val="04E23342"/>
    <w:rsid w:val="04EC4E1B"/>
    <w:rsid w:val="04F373D3"/>
    <w:rsid w:val="050AFE41"/>
    <w:rsid w:val="05128AD2"/>
    <w:rsid w:val="052C12A3"/>
    <w:rsid w:val="053D552E"/>
    <w:rsid w:val="05428D23"/>
    <w:rsid w:val="0560870A"/>
    <w:rsid w:val="057C9B77"/>
    <w:rsid w:val="057CE5CD"/>
    <w:rsid w:val="058E3872"/>
    <w:rsid w:val="059616F9"/>
    <w:rsid w:val="05C23B72"/>
    <w:rsid w:val="05F4DC4D"/>
    <w:rsid w:val="05FC072A"/>
    <w:rsid w:val="06067A68"/>
    <w:rsid w:val="0606B682"/>
    <w:rsid w:val="06361173"/>
    <w:rsid w:val="0638BFB2"/>
    <w:rsid w:val="06426433"/>
    <w:rsid w:val="0646091E"/>
    <w:rsid w:val="064B5DCB"/>
    <w:rsid w:val="064C6DAA"/>
    <w:rsid w:val="0659DB53"/>
    <w:rsid w:val="067574F7"/>
    <w:rsid w:val="067C6A15"/>
    <w:rsid w:val="067FFCCB"/>
    <w:rsid w:val="06898EAC"/>
    <w:rsid w:val="069FC1C6"/>
    <w:rsid w:val="06AB39F8"/>
    <w:rsid w:val="06B5730A"/>
    <w:rsid w:val="06BB7534"/>
    <w:rsid w:val="06FF7733"/>
    <w:rsid w:val="0712728B"/>
    <w:rsid w:val="072012DC"/>
    <w:rsid w:val="0759A7E0"/>
    <w:rsid w:val="0766AC8C"/>
    <w:rsid w:val="0777BE55"/>
    <w:rsid w:val="078CE720"/>
    <w:rsid w:val="078DBD96"/>
    <w:rsid w:val="0790D462"/>
    <w:rsid w:val="0791E26D"/>
    <w:rsid w:val="079205DD"/>
    <w:rsid w:val="079CFD36"/>
    <w:rsid w:val="07A033E3"/>
    <w:rsid w:val="07C63363"/>
    <w:rsid w:val="07CAF298"/>
    <w:rsid w:val="07DBC674"/>
    <w:rsid w:val="07DCE37D"/>
    <w:rsid w:val="081AA720"/>
    <w:rsid w:val="08700FEB"/>
    <w:rsid w:val="087D544A"/>
    <w:rsid w:val="0884F569"/>
    <w:rsid w:val="08960258"/>
    <w:rsid w:val="089CD1AD"/>
    <w:rsid w:val="08A55F7F"/>
    <w:rsid w:val="08B76455"/>
    <w:rsid w:val="08C6EE28"/>
    <w:rsid w:val="08F3A91B"/>
    <w:rsid w:val="09366EE9"/>
    <w:rsid w:val="093C7AA6"/>
    <w:rsid w:val="095A023D"/>
    <w:rsid w:val="095C078E"/>
    <w:rsid w:val="095C8E54"/>
    <w:rsid w:val="0964D5E0"/>
    <w:rsid w:val="097B5933"/>
    <w:rsid w:val="09D20482"/>
    <w:rsid w:val="09E0BB01"/>
    <w:rsid w:val="09E10C25"/>
    <w:rsid w:val="09E137AF"/>
    <w:rsid w:val="0A1924AB"/>
    <w:rsid w:val="0A2473BB"/>
    <w:rsid w:val="0A33F82D"/>
    <w:rsid w:val="0A3998D2"/>
    <w:rsid w:val="0A56679E"/>
    <w:rsid w:val="0A5D881E"/>
    <w:rsid w:val="0A60CE49"/>
    <w:rsid w:val="0A61DB08"/>
    <w:rsid w:val="0A663D58"/>
    <w:rsid w:val="0A698E1C"/>
    <w:rsid w:val="0A6C9F48"/>
    <w:rsid w:val="0A907A03"/>
    <w:rsid w:val="0AA05E29"/>
    <w:rsid w:val="0ACE08FF"/>
    <w:rsid w:val="0ACFDFAC"/>
    <w:rsid w:val="0AFB5A82"/>
    <w:rsid w:val="0B04E9D5"/>
    <w:rsid w:val="0B20AE2A"/>
    <w:rsid w:val="0B2C820F"/>
    <w:rsid w:val="0B3B76F9"/>
    <w:rsid w:val="0B3D95FB"/>
    <w:rsid w:val="0B463876"/>
    <w:rsid w:val="0B4B3C02"/>
    <w:rsid w:val="0B5B0F90"/>
    <w:rsid w:val="0B6655D2"/>
    <w:rsid w:val="0B738980"/>
    <w:rsid w:val="0BA777CC"/>
    <w:rsid w:val="0BBBA79F"/>
    <w:rsid w:val="0BBBC592"/>
    <w:rsid w:val="0BBF6AF5"/>
    <w:rsid w:val="0BDEDAA0"/>
    <w:rsid w:val="0BDFE24D"/>
    <w:rsid w:val="0BE331DB"/>
    <w:rsid w:val="0BF3FFA7"/>
    <w:rsid w:val="0C214F0F"/>
    <w:rsid w:val="0C2814D2"/>
    <w:rsid w:val="0C292555"/>
    <w:rsid w:val="0C431E7D"/>
    <w:rsid w:val="0C466737"/>
    <w:rsid w:val="0C46C3E1"/>
    <w:rsid w:val="0C657D49"/>
    <w:rsid w:val="0C66AEF7"/>
    <w:rsid w:val="0C78C18E"/>
    <w:rsid w:val="0C7A9021"/>
    <w:rsid w:val="0C895666"/>
    <w:rsid w:val="0C947902"/>
    <w:rsid w:val="0CA409E2"/>
    <w:rsid w:val="0CBB66F6"/>
    <w:rsid w:val="0CE7D961"/>
    <w:rsid w:val="0D09A544"/>
    <w:rsid w:val="0D0FC24F"/>
    <w:rsid w:val="0D1FC3B9"/>
    <w:rsid w:val="0D3914D4"/>
    <w:rsid w:val="0D4DBC34"/>
    <w:rsid w:val="0D596E69"/>
    <w:rsid w:val="0D660D97"/>
    <w:rsid w:val="0D713994"/>
    <w:rsid w:val="0D750B21"/>
    <w:rsid w:val="0D89C8FB"/>
    <w:rsid w:val="0DCD40FF"/>
    <w:rsid w:val="0DE21729"/>
    <w:rsid w:val="0DE23798"/>
    <w:rsid w:val="0E1491EF"/>
    <w:rsid w:val="0E2669AA"/>
    <w:rsid w:val="0E304963"/>
    <w:rsid w:val="0E4BF652"/>
    <w:rsid w:val="0E5AEB39"/>
    <w:rsid w:val="0E5D1BCD"/>
    <w:rsid w:val="0E65AA3E"/>
    <w:rsid w:val="0E85D083"/>
    <w:rsid w:val="0E894A7C"/>
    <w:rsid w:val="0E91B84D"/>
    <w:rsid w:val="0E96F86E"/>
    <w:rsid w:val="0E993BA7"/>
    <w:rsid w:val="0E9BC4C5"/>
    <w:rsid w:val="0EA4AF09"/>
    <w:rsid w:val="0EA9506B"/>
    <w:rsid w:val="0ED28E80"/>
    <w:rsid w:val="0EFA239D"/>
    <w:rsid w:val="0F097B3C"/>
    <w:rsid w:val="0F153B8D"/>
    <w:rsid w:val="0F1B65CA"/>
    <w:rsid w:val="0F2B9BB7"/>
    <w:rsid w:val="0F2FD1CE"/>
    <w:rsid w:val="0F3F11ED"/>
    <w:rsid w:val="0F52F67A"/>
    <w:rsid w:val="0F5A3F7F"/>
    <w:rsid w:val="0F60953C"/>
    <w:rsid w:val="0F691160"/>
    <w:rsid w:val="0F74D005"/>
    <w:rsid w:val="0F82B603"/>
    <w:rsid w:val="0F8A73E2"/>
    <w:rsid w:val="0F99ADFB"/>
    <w:rsid w:val="0FB5B715"/>
    <w:rsid w:val="0FB846CB"/>
    <w:rsid w:val="0FBC23A9"/>
    <w:rsid w:val="0FE3BEC8"/>
    <w:rsid w:val="1001BC63"/>
    <w:rsid w:val="1021A0E4"/>
    <w:rsid w:val="1022C495"/>
    <w:rsid w:val="1028305F"/>
    <w:rsid w:val="104470E4"/>
    <w:rsid w:val="105984EC"/>
    <w:rsid w:val="106A53CA"/>
    <w:rsid w:val="106BE31A"/>
    <w:rsid w:val="10790356"/>
    <w:rsid w:val="107D0FCE"/>
    <w:rsid w:val="10855CF6"/>
    <w:rsid w:val="1095CAFC"/>
    <w:rsid w:val="10A8DA56"/>
    <w:rsid w:val="10B4D9D5"/>
    <w:rsid w:val="10C6F912"/>
    <w:rsid w:val="10CE87D8"/>
    <w:rsid w:val="10D1DB21"/>
    <w:rsid w:val="10D6B9B2"/>
    <w:rsid w:val="10F64B83"/>
    <w:rsid w:val="10FB5F3A"/>
    <w:rsid w:val="110246D7"/>
    <w:rsid w:val="111847A7"/>
    <w:rsid w:val="11419266"/>
    <w:rsid w:val="1164C496"/>
    <w:rsid w:val="116508BA"/>
    <w:rsid w:val="1193D453"/>
    <w:rsid w:val="11953D10"/>
    <w:rsid w:val="11AD0F2B"/>
    <w:rsid w:val="11ADD036"/>
    <w:rsid w:val="11AF27C8"/>
    <w:rsid w:val="11DF84BE"/>
    <w:rsid w:val="11DFF29F"/>
    <w:rsid w:val="11EF697D"/>
    <w:rsid w:val="11EF9129"/>
    <w:rsid w:val="120F63D9"/>
    <w:rsid w:val="12121414"/>
    <w:rsid w:val="12166147"/>
    <w:rsid w:val="12212D57"/>
    <w:rsid w:val="123E69CB"/>
    <w:rsid w:val="123E9204"/>
    <w:rsid w:val="1244AAB7"/>
    <w:rsid w:val="1246B0AE"/>
    <w:rsid w:val="1246F798"/>
    <w:rsid w:val="12578ECA"/>
    <w:rsid w:val="126A5839"/>
    <w:rsid w:val="126DCAEB"/>
    <w:rsid w:val="1270A518"/>
    <w:rsid w:val="1273B308"/>
    <w:rsid w:val="128BD3E9"/>
    <w:rsid w:val="12A0D1E2"/>
    <w:rsid w:val="12A4FC51"/>
    <w:rsid w:val="12A7F5D6"/>
    <w:rsid w:val="12EFECCA"/>
    <w:rsid w:val="12F2F7F3"/>
    <w:rsid w:val="13056142"/>
    <w:rsid w:val="131ADF7D"/>
    <w:rsid w:val="13290023"/>
    <w:rsid w:val="133316CA"/>
    <w:rsid w:val="133B421C"/>
    <w:rsid w:val="135941A6"/>
    <w:rsid w:val="136D02E1"/>
    <w:rsid w:val="13917FBD"/>
    <w:rsid w:val="13941356"/>
    <w:rsid w:val="1396B055"/>
    <w:rsid w:val="13995C59"/>
    <w:rsid w:val="13A0CEC4"/>
    <w:rsid w:val="13C57F2E"/>
    <w:rsid w:val="13CD6BBE"/>
    <w:rsid w:val="13D0546B"/>
    <w:rsid w:val="13DE5750"/>
    <w:rsid w:val="13E02D6C"/>
    <w:rsid w:val="13E07B18"/>
    <w:rsid w:val="13E44F74"/>
    <w:rsid w:val="13FB60E8"/>
    <w:rsid w:val="1403233F"/>
    <w:rsid w:val="14032F20"/>
    <w:rsid w:val="1413415D"/>
    <w:rsid w:val="1429064B"/>
    <w:rsid w:val="145E387A"/>
    <w:rsid w:val="145F8F10"/>
    <w:rsid w:val="1460ED1B"/>
    <w:rsid w:val="146280C0"/>
    <w:rsid w:val="146A3F5F"/>
    <w:rsid w:val="147A901A"/>
    <w:rsid w:val="147D3146"/>
    <w:rsid w:val="147D66B2"/>
    <w:rsid w:val="14AEB36F"/>
    <w:rsid w:val="14C60C3B"/>
    <w:rsid w:val="14C6AEBE"/>
    <w:rsid w:val="14DA6E67"/>
    <w:rsid w:val="14DF63A3"/>
    <w:rsid w:val="15095868"/>
    <w:rsid w:val="152881C1"/>
    <w:rsid w:val="1554DB3F"/>
    <w:rsid w:val="157A50EC"/>
    <w:rsid w:val="157E985A"/>
    <w:rsid w:val="1583CE01"/>
    <w:rsid w:val="158B658F"/>
    <w:rsid w:val="158EABC1"/>
    <w:rsid w:val="15905366"/>
    <w:rsid w:val="159FB790"/>
    <w:rsid w:val="15A62267"/>
    <w:rsid w:val="15A8A612"/>
    <w:rsid w:val="15AFF62B"/>
    <w:rsid w:val="15AFF76E"/>
    <w:rsid w:val="15BB96DF"/>
    <w:rsid w:val="15C242A5"/>
    <w:rsid w:val="15C879C3"/>
    <w:rsid w:val="15CDAEBA"/>
    <w:rsid w:val="15CF2E13"/>
    <w:rsid w:val="16096668"/>
    <w:rsid w:val="162BDB5C"/>
    <w:rsid w:val="162D4F49"/>
    <w:rsid w:val="16421D05"/>
    <w:rsid w:val="16468697"/>
    <w:rsid w:val="1646C759"/>
    <w:rsid w:val="164CE5F2"/>
    <w:rsid w:val="16584018"/>
    <w:rsid w:val="16687D43"/>
    <w:rsid w:val="168B0308"/>
    <w:rsid w:val="16E0D4BE"/>
    <w:rsid w:val="16E6BBEC"/>
    <w:rsid w:val="16EDB648"/>
    <w:rsid w:val="16F0ABA0"/>
    <w:rsid w:val="16F7904F"/>
    <w:rsid w:val="171648BC"/>
    <w:rsid w:val="1743017B"/>
    <w:rsid w:val="174AE701"/>
    <w:rsid w:val="1776358F"/>
    <w:rsid w:val="1784A55B"/>
    <w:rsid w:val="17929C37"/>
    <w:rsid w:val="1799AC27"/>
    <w:rsid w:val="17A828CA"/>
    <w:rsid w:val="17BF0E0C"/>
    <w:rsid w:val="17C256E1"/>
    <w:rsid w:val="17CADCBE"/>
    <w:rsid w:val="17D1BCEE"/>
    <w:rsid w:val="17D2441E"/>
    <w:rsid w:val="17DDED66"/>
    <w:rsid w:val="17DE7618"/>
    <w:rsid w:val="17E53A12"/>
    <w:rsid w:val="17E78C79"/>
    <w:rsid w:val="17F1323D"/>
    <w:rsid w:val="180EAB6D"/>
    <w:rsid w:val="1816EF9E"/>
    <w:rsid w:val="18353FAB"/>
    <w:rsid w:val="183E528A"/>
    <w:rsid w:val="185394A1"/>
    <w:rsid w:val="1855D2FD"/>
    <w:rsid w:val="18678A79"/>
    <w:rsid w:val="18746113"/>
    <w:rsid w:val="188F9EF7"/>
    <w:rsid w:val="18BAE7C5"/>
    <w:rsid w:val="18C6FF59"/>
    <w:rsid w:val="18CF653E"/>
    <w:rsid w:val="18D66D8F"/>
    <w:rsid w:val="18F4430B"/>
    <w:rsid w:val="190D42FB"/>
    <w:rsid w:val="1919C207"/>
    <w:rsid w:val="191EA26E"/>
    <w:rsid w:val="1926EFF9"/>
    <w:rsid w:val="19720F77"/>
    <w:rsid w:val="1977D82E"/>
    <w:rsid w:val="19847636"/>
    <w:rsid w:val="19858459"/>
    <w:rsid w:val="1988C9DB"/>
    <w:rsid w:val="19901F7E"/>
    <w:rsid w:val="19A703E6"/>
    <w:rsid w:val="19B9D24F"/>
    <w:rsid w:val="19C20395"/>
    <w:rsid w:val="19C4901B"/>
    <w:rsid w:val="19C8832A"/>
    <w:rsid w:val="19D2DAE6"/>
    <w:rsid w:val="19EB1BCF"/>
    <w:rsid w:val="19FAA9BA"/>
    <w:rsid w:val="19FE26BB"/>
    <w:rsid w:val="1A1156F9"/>
    <w:rsid w:val="1A291258"/>
    <w:rsid w:val="1A2CC2A4"/>
    <w:rsid w:val="1A30BC95"/>
    <w:rsid w:val="1A30F324"/>
    <w:rsid w:val="1A3F97CB"/>
    <w:rsid w:val="1A47AC84"/>
    <w:rsid w:val="1A4D3B90"/>
    <w:rsid w:val="1A636FE2"/>
    <w:rsid w:val="1A66CD18"/>
    <w:rsid w:val="1A80F00A"/>
    <w:rsid w:val="1A8282E1"/>
    <w:rsid w:val="1A8F5641"/>
    <w:rsid w:val="1A9BAB3E"/>
    <w:rsid w:val="1AA31DC0"/>
    <w:rsid w:val="1AA40D2D"/>
    <w:rsid w:val="1AAA23E8"/>
    <w:rsid w:val="1AB4DAE1"/>
    <w:rsid w:val="1AF8EF1A"/>
    <w:rsid w:val="1B0711B6"/>
    <w:rsid w:val="1B097DFC"/>
    <w:rsid w:val="1B1C2386"/>
    <w:rsid w:val="1B280219"/>
    <w:rsid w:val="1B32958F"/>
    <w:rsid w:val="1B330273"/>
    <w:rsid w:val="1B50E350"/>
    <w:rsid w:val="1B529CA5"/>
    <w:rsid w:val="1B6587C3"/>
    <w:rsid w:val="1B6EA68C"/>
    <w:rsid w:val="1B8BE633"/>
    <w:rsid w:val="1B93D456"/>
    <w:rsid w:val="1B9E371F"/>
    <w:rsid w:val="1BC0E97C"/>
    <w:rsid w:val="1BF60617"/>
    <w:rsid w:val="1C0A38A1"/>
    <w:rsid w:val="1C138328"/>
    <w:rsid w:val="1C1CFE07"/>
    <w:rsid w:val="1C2C3902"/>
    <w:rsid w:val="1C2EF6A4"/>
    <w:rsid w:val="1C327461"/>
    <w:rsid w:val="1C385F08"/>
    <w:rsid w:val="1C5CB198"/>
    <w:rsid w:val="1C70E754"/>
    <w:rsid w:val="1C7CF003"/>
    <w:rsid w:val="1C872AA3"/>
    <w:rsid w:val="1C9A06A7"/>
    <w:rsid w:val="1C9B81EA"/>
    <w:rsid w:val="1CC76E50"/>
    <w:rsid w:val="1CD8B71C"/>
    <w:rsid w:val="1CE1B998"/>
    <w:rsid w:val="1CEA7588"/>
    <w:rsid w:val="1D2E7523"/>
    <w:rsid w:val="1D2FBBB2"/>
    <w:rsid w:val="1D476B22"/>
    <w:rsid w:val="1D48CC17"/>
    <w:rsid w:val="1D4C9785"/>
    <w:rsid w:val="1D5AB384"/>
    <w:rsid w:val="1D5C49B9"/>
    <w:rsid w:val="1D646366"/>
    <w:rsid w:val="1D6A47B0"/>
    <w:rsid w:val="1D6D98FF"/>
    <w:rsid w:val="1DA101CC"/>
    <w:rsid w:val="1DBC1673"/>
    <w:rsid w:val="1DE256B4"/>
    <w:rsid w:val="1DECE665"/>
    <w:rsid w:val="1E11F12B"/>
    <w:rsid w:val="1E1B0D83"/>
    <w:rsid w:val="1E2F6B52"/>
    <w:rsid w:val="1E4DB397"/>
    <w:rsid w:val="1E518D90"/>
    <w:rsid w:val="1E596FC2"/>
    <w:rsid w:val="1E613458"/>
    <w:rsid w:val="1E68EE6E"/>
    <w:rsid w:val="1E6F35F0"/>
    <w:rsid w:val="1E859F00"/>
    <w:rsid w:val="1E86CDDD"/>
    <w:rsid w:val="1E875471"/>
    <w:rsid w:val="1E8B6CD3"/>
    <w:rsid w:val="1EA559DC"/>
    <w:rsid w:val="1EADDA11"/>
    <w:rsid w:val="1ED3C4A1"/>
    <w:rsid w:val="1EDA97C8"/>
    <w:rsid w:val="1EE68802"/>
    <w:rsid w:val="1EEEC727"/>
    <w:rsid w:val="1F07052F"/>
    <w:rsid w:val="1F0ADAC9"/>
    <w:rsid w:val="1F3898D9"/>
    <w:rsid w:val="1F3F3146"/>
    <w:rsid w:val="1F424244"/>
    <w:rsid w:val="1F4391E2"/>
    <w:rsid w:val="1F446C40"/>
    <w:rsid w:val="1F4B4375"/>
    <w:rsid w:val="1F4FF4E6"/>
    <w:rsid w:val="1F5AA6B6"/>
    <w:rsid w:val="1F67EEF9"/>
    <w:rsid w:val="1F6CEDCC"/>
    <w:rsid w:val="1F768EE3"/>
    <w:rsid w:val="1F783D0A"/>
    <w:rsid w:val="1FA2524B"/>
    <w:rsid w:val="1FA29EE7"/>
    <w:rsid w:val="1FA9A9A7"/>
    <w:rsid w:val="1FB9C493"/>
    <w:rsid w:val="1FDDBDF6"/>
    <w:rsid w:val="1FE1477C"/>
    <w:rsid w:val="1FED5428"/>
    <w:rsid w:val="1FEEE77F"/>
    <w:rsid w:val="1FF0C89A"/>
    <w:rsid w:val="201ABA6D"/>
    <w:rsid w:val="204ECE50"/>
    <w:rsid w:val="20581244"/>
    <w:rsid w:val="2063DD1D"/>
    <w:rsid w:val="20963545"/>
    <w:rsid w:val="20A394B8"/>
    <w:rsid w:val="20AB7CA3"/>
    <w:rsid w:val="20BB1A1F"/>
    <w:rsid w:val="20BC0047"/>
    <w:rsid w:val="20BED484"/>
    <w:rsid w:val="20C25756"/>
    <w:rsid w:val="20F1C465"/>
    <w:rsid w:val="20F7BCEB"/>
    <w:rsid w:val="20FAA7AD"/>
    <w:rsid w:val="21125F44"/>
    <w:rsid w:val="2138A4E2"/>
    <w:rsid w:val="21553902"/>
    <w:rsid w:val="216060DA"/>
    <w:rsid w:val="21635504"/>
    <w:rsid w:val="2167ED89"/>
    <w:rsid w:val="2169A01D"/>
    <w:rsid w:val="21705030"/>
    <w:rsid w:val="217C1BBC"/>
    <w:rsid w:val="2185D42E"/>
    <w:rsid w:val="218C42B5"/>
    <w:rsid w:val="219998B6"/>
    <w:rsid w:val="21D955F1"/>
    <w:rsid w:val="22058DCD"/>
    <w:rsid w:val="220B2913"/>
    <w:rsid w:val="220D6605"/>
    <w:rsid w:val="222854EE"/>
    <w:rsid w:val="223A2C9A"/>
    <w:rsid w:val="22441A11"/>
    <w:rsid w:val="225D1B62"/>
    <w:rsid w:val="225FE475"/>
    <w:rsid w:val="226D3521"/>
    <w:rsid w:val="227516FB"/>
    <w:rsid w:val="22857FF4"/>
    <w:rsid w:val="228AF265"/>
    <w:rsid w:val="22952FC4"/>
    <w:rsid w:val="229EB16E"/>
    <w:rsid w:val="22A172A7"/>
    <w:rsid w:val="22B36DD2"/>
    <w:rsid w:val="22BC000E"/>
    <w:rsid w:val="22EB14B0"/>
    <w:rsid w:val="22EE9ECA"/>
    <w:rsid w:val="22FBD32C"/>
    <w:rsid w:val="22FDFA39"/>
    <w:rsid w:val="23059217"/>
    <w:rsid w:val="231A0042"/>
    <w:rsid w:val="2326FC9F"/>
    <w:rsid w:val="2327AEB1"/>
    <w:rsid w:val="232D2E24"/>
    <w:rsid w:val="232F11AD"/>
    <w:rsid w:val="232FAF46"/>
    <w:rsid w:val="2337B8DC"/>
    <w:rsid w:val="2347E69B"/>
    <w:rsid w:val="235C0F2F"/>
    <w:rsid w:val="2373214D"/>
    <w:rsid w:val="2377492A"/>
    <w:rsid w:val="238D6EC3"/>
    <w:rsid w:val="23900BC2"/>
    <w:rsid w:val="23ADF288"/>
    <w:rsid w:val="23B17522"/>
    <w:rsid w:val="23BD7BAC"/>
    <w:rsid w:val="23C3B226"/>
    <w:rsid w:val="23DFC366"/>
    <w:rsid w:val="24038762"/>
    <w:rsid w:val="240E9F49"/>
    <w:rsid w:val="242914E2"/>
    <w:rsid w:val="244C5B78"/>
    <w:rsid w:val="246DD56F"/>
    <w:rsid w:val="247E693C"/>
    <w:rsid w:val="24B2747F"/>
    <w:rsid w:val="24B3BC7E"/>
    <w:rsid w:val="24C37F12"/>
    <w:rsid w:val="24E04BE6"/>
    <w:rsid w:val="24E29E1A"/>
    <w:rsid w:val="24FABD65"/>
    <w:rsid w:val="251EF4D4"/>
    <w:rsid w:val="252FEEFE"/>
    <w:rsid w:val="253948AB"/>
    <w:rsid w:val="2558F027"/>
    <w:rsid w:val="256F8B9C"/>
    <w:rsid w:val="2580A408"/>
    <w:rsid w:val="25978537"/>
    <w:rsid w:val="25ACB7BD"/>
    <w:rsid w:val="25CA0AD8"/>
    <w:rsid w:val="25E5D067"/>
    <w:rsid w:val="25FF61B4"/>
    <w:rsid w:val="2631B4CE"/>
    <w:rsid w:val="2645999F"/>
    <w:rsid w:val="265FB288"/>
    <w:rsid w:val="266F599E"/>
    <w:rsid w:val="26998A44"/>
    <w:rsid w:val="26BA5580"/>
    <w:rsid w:val="26BCDC67"/>
    <w:rsid w:val="26C0EAB0"/>
    <w:rsid w:val="26D085AC"/>
    <w:rsid w:val="26EB00E5"/>
    <w:rsid w:val="26F5251B"/>
    <w:rsid w:val="26F6E626"/>
    <w:rsid w:val="2700E505"/>
    <w:rsid w:val="27176428"/>
    <w:rsid w:val="273B7469"/>
    <w:rsid w:val="2740A644"/>
    <w:rsid w:val="276105E9"/>
    <w:rsid w:val="2767A963"/>
    <w:rsid w:val="27824B9D"/>
    <w:rsid w:val="2786DEF5"/>
    <w:rsid w:val="27AD049A"/>
    <w:rsid w:val="27AF0C73"/>
    <w:rsid w:val="27B04FFB"/>
    <w:rsid w:val="27BBB24E"/>
    <w:rsid w:val="27DA1356"/>
    <w:rsid w:val="27E6F5C7"/>
    <w:rsid w:val="27F47DF8"/>
    <w:rsid w:val="283E61C9"/>
    <w:rsid w:val="2854A6F3"/>
    <w:rsid w:val="285BBC69"/>
    <w:rsid w:val="28DC76A5"/>
    <w:rsid w:val="28E11B28"/>
    <w:rsid w:val="290A876B"/>
    <w:rsid w:val="29291FE1"/>
    <w:rsid w:val="293B453A"/>
    <w:rsid w:val="2952F84A"/>
    <w:rsid w:val="29760E1E"/>
    <w:rsid w:val="298FD578"/>
    <w:rsid w:val="29960624"/>
    <w:rsid w:val="29CD3C03"/>
    <w:rsid w:val="29D86AD3"/>
    <w:rsid w:val="29E33138"/>
    <w:rsid w:val="29E3A1AA"/>
    <w:rsid w:val="29E9CC58"/>
    <w:rsid w:val="2A016826"/>
    <w:rsid w:val="2A0832CC"/>
    <w:rsid w:val="2A0E4EDE"/>
    <w:rsid w:val="2A1D46AB"/>
    <w:rsid w:val="2A26D566"/>
    <w:rsid w:val="2A50E9F8"/>
    <w:rsid w:val="2A784706"/>
    <w:rsid w:val="2A7D63B1"/>
    <w:rsid w:val="2A8194F6"/>
    <w:rsid w:val="2A8F76F3"/>
    <w:rsid w:val="2A93E92D"/>
    <w:rsid w:val="2A965B25"/>
    <w:rsid w:val="2AA92FC4"/>
    <w:rsid w:val="2ACF9C55"/>
    <w:rsid w:val="2ADB5548"/>
    <w:rsid w:val="2AE779B9"/>
    <w:rsid w:val="2AEE2BDF"/>
    <w:rsid w:val="2AEFE2EE"/>
    <w:rsid w:val="2B0C1C08"/>
    <w:rsid w:val="2B1DED57"/>
    <w:rsid w:val="2B2D6BA2"/>
    <w:rsid w:val="2B385670"/>
    <w:rsid w:val="2B3AA377"/>
    <w:rsid w:val="2B518AE9"/>
    <w:rsid w:val="2B545243"/>
    <w:rsid w:val="2B6D9458"/>
    <w:rsid w:val="2B6DAA1D"/>
    <w:rsid w:val="2B7640DB"/>
    <w:rsid w:val="2B844262"/>
    <w:rsid w:val="2B934D2D"/>
    <w:rsid w:val="2B945B4A"/>
    <w:rsid w:val="2B9AB918"/>
    <w:rsid w:val="2BABA3DD"/>
    <w:rsid w:val="2BAFE84D"/>
    <w:rsid w:val="2BBAD04A"/>
    <w:rsid w:val="2BBBF6C4"/>
    <w:rsid w:val="2BBD08FA"/>
    <w:rsid w:val="2BE5AFE8"/>
    <w:rsid w:val="2BF72CA1"/>
    <w:rsid w:val="2BF94539"/>
    <w:rsid w:val="2C385AE5"/>
    <w:rsid w:val="2C417B9D"/>
    <w:rsid w:val="2C547864"/>
    <w:rsid w:val="2C6450B9"/>
    <w:rsid w:val="2C6CA3F3"/>
    <w:rsid w:val="2C72B7B5"/>
    <w:rsid w:val="2C7C035B"/>
    <w:rsid w:val="2C7CA20B"/>
    <w:rsid w:val="2C8BB34F"/>
    <w:rsid w:val="2C9484C4"/>
    <w:rsid w:val="2C9CD14D"/>
    <w:rsid w:val="2C9D4329"/>
    <w:rsid w:val="2CB3FDE3"/>
    <w:rsid w:val="2CC1015F"/>
    <w:rsid w:val="2CCF684D"/>
    <w:rsid w:val="2CE9B0BC"/>
    <w:rsid w:val="2CF58857"/>
    <w:rsid w:val="2D023DB5"/>
    <w:rsid w:val="2D056842"/>
    <w:rsid w:val="2D24423C"/>
    <w:rsid w:val="2D527016"/>
    <w:rsid w:val="2D64A3E2"/>
    <w:rsid w:val="2D7E54C8"/>
    <w:rsid w:val="2D866089"/>
    <w:rsid w:val="2D958304"/>
    <w:rsid w:val="2D9717E0"/>
    <w:rsid w:val="2DC197D0"/>
    <w:rsid w:val="2DD834F3"/>
    <w:rsid w:val="2E2FD956"/>
    <w:rsid w:val="2E362C27"/>
    <w:rsid w:val="2E3B41CD"/>
    <w:rsid w:val="2E4844BE"/>
    <w:rsid w:val="2E4982CA"/>
    <w:rsid w:val="2E86B8C4"/>
    <w:rsid w:val="2E896F4D"/>
    <w:rsid w:val="2E916221"/>
    <w:rsid w:val="2EA91F61"/>
    <w:rsid w:val="2EC5A85C"/>
    <w:rsid w:val="2ED4D949"/>
    <w:rsid w:val="2EEB1F7C"/>
    <w:rsid w:val="2F0CF3B9"/>
    <w:rsid w:val="2F483A99"/>
    <w:rsid w:val="2F55E990"/>
    <w:rsid w:val="2F5C9286"/>
    <w:rsid w:val="2F661321"/>
    <w:rsid w:val="2F67A255"/>
    <w:rsid w:val="2F6D8BF1"/>
    <w:rsid w:val="2F7273BF"/>
    <w:rsid w:val="2F770449"/>
    <w:rsid w:val="2F83417E"/>
    <w:rsid w:val="2F8C94DA"/>
    <w:rsid w:val="2F9986E8"/>
    <w:rsid w:val="2F9FA412"/>
    <w:rsid w:val="2FE2E512"/>
    <w:rsid w:val="2FEEBC80"/>
    <w:rsid w:val="2FF00FD5"/>
    <w:rsid w:val="2FF0BD26"/>
    <w:rsid w:val="3001E8BA"/>
    <w:rsid w:val="300E9F31"/>
    <w:rsid w:val="3013EC1F"/>
    <w:rsid w:val="301C4A55"/>
    <w:rsid w:val="302D3282"/>
    <w:rsid w:val="30320FA8"/>
    <w:rsid w:val="3050265F"/>
    <w:rsid w:val="3055445C"/>
    <w:rsid w:val="3055F713"/>
    <w:rsid w:val="30572AEC"/>
    <w:rsid w:val="306012CE"/>
    <w:rsid w:val="3064BDE9"/>
    <w:rsid w:val="306D4A0E"/>
    <w:rsid w:val="30714635"/>
    <w:rsid w:val="30794897"/>
    <w:rsid w:val="307EA9DC"/>
    <w:rsid w:val="307F7E64"/>
    <w:rsid w:val="3093C233"/>
    <w:rsid w:val="309DDE59"/>
    <w:rsid w:val="30A02F65"/>
    <w:rsid w:val="30C56968"/>
    <w:rsid w:val="30C9717D"/>
    <w:rsid w:val="30F46E0C"/>
    <w:rsid w:val="31093693"/>
    <w:rsid w:val="3112D4AA"/>
    <w:rsid w:val="312B2103"/>
    <w:rsid w:val="317FC010"/>
    <w:rsid w:val="3195560E"/>
    <w:rsid w:val="319CAD26"/>
    <w:rsid w:val="31A45AFB"/>
    <w:rsid w:val="31A7F3A8"/>
    <w:rsid w:val="31B723E6"/>
    <w:rsid w:val="31B845B6"/>
    <w:rsid w:val="31CB8197"/>
    <w:rsid w:val="31E34FA9"/>
    <w:rsid w:val="31EC8991"/>
    <w:rsid w:val="31F240ED"/>
    <w:rsid w:val="320A24DA"/>
    <w:rsid w:val="3210BC19"/>
    <w:rsid w:val="3210F341"/>
    <w:rsid w:val="321AB426"/>
    <w:rsid w:val="3270B47A"/>
    <w:rsid w:val="32B32EED"/>
    <w:rsid w:val="32B65DBB"/>
    <w:rsid w:val="32CBFBE4"/>
    <w:rsid w:val="32D03583"/>
    <w:rsid w:val="32F154FA"/>
    <w:rsid w:val="330590ED"/>
    <w:rsid w:val="330741D5"/>
    <w:rsid w:val="330EDC0F"/>
    <w:rsid w:val="333AFFC1"/>
    <w:rsid w:val="333D2A64"/>
    <w:rsid w:val="333EEDD1"/>
    <w:rsid w:val="336054FB"/>
    <w:rsid w:val="3384C876"/>
    <w:rsid w:val="3386A9A0"/>
    <w:rsid w:val="338E7C2E"/>
    <w:rsid w:val="33AEE548"/>
    <w:rsid w:val="33CA718C"/>
    <w:rsid w:val="34183D67"/>
    <w:rsid w:val="3423899E"/>
    <w:rsid w:val="3430CA1B"/>
    <w:rsid w:val="34443DBC"/>
    <w:rsid w:val="34446F85"/>
    <w:rsid w:val="34493C7B"/>
    <w:rsid w:val="344A756C"/>
    <w:rsid w:val="3453400F"/>
    <w:rsid w:val="34628756"/>
    <w:rsid w:val="3462FF90"/>
    <w:rsid w:val="3473B728"/>
    <w:rsid w:val="349AC826"/>
    <w:rsid w:val="34C15961"/>
    <w:rsid w:val="34C242F0"/>
    <w:rsid w:val="34CD98E3"/>
    <w:rsid w:val="34EA2514"/>
    <w:rsid w:val="34EDF16D"/>
    <w:rsid w:val="34EFDF2A"/>
    <w:rsid w:val="34FC5F18"/>
    <w:rsid w:val="3516F961"/>
    <w:rsid w:val="353ABE66"/>
    <w:rsid w:val="3551E5FB"/>
    <w:rsid w:val="3564584F"/>
    <w:rsid w:val="357434E8"/>
    <w:rsid w:val="357CDFD7"/>
    <w:rsid w:val="358CC3E3"/>
    <w:rsid w:val="359662B8"/>
    <w:rsid w:val="359B2C92"/>
    <w:rsid w:val="35B893DD"/>
    <w:rsid w:val="35BB536E"/>
    <w:rsid w:val="35E6D31A"/>
    <w:rsid w:val="35FF8B98"/>
    <w:rsid w:val="362A29C8"/>
    <w:rsid w:val="3642950C"/>
    <w:rsid w:val="3657C26F"/>
    <w:rsid w:val="366CA153"/>
    <w:rsid w:val="36857A84"/>
    <w:rsid w:val="36870F7E"/>
    <w:rsid w:val="368CE7AF"/>
    <w:rsid w:val="36903CFD"/>
    <w:rsid w:val="36AABD0E"/>
    <w:rsid w:val="36D68EC7"/>
    <w:rsid w:val="36D8D78F"/>
    <w:rsid w:val="36F686B4"/>
    <w:rsid w:val="37162468"/>
    <w:rsid w:val="371CFCAE"/>
    <w:rsid w:val="372853BE"/>
    <w:rsid w:val="372FD6D2"/>
    <w:rsid w:val="3730CF2C"/>
    <w:rsid w:val="374FDE29"/>
    <w:rsid w:val="37521B44"/>
    <w:rsid w:val="375E338D"/>
    <w:rsid w:val="37628CFA"/>
    <w:rsid w:val="37686498"/>
    <w:rsid w:val="378D213D"/>
    <w:rsid w:val="379347B2"/>
    <w:rsid w:val="37C3491F"/>
    <w:rsid w:val="37D38E7E"/>
    <w:rsid w:val="37D527E6"/>
    <w:rsid w:val="37D88602"/>
    <w:rsid w:val="380CE2E8"/>
    <w:rsid w:val="381CE623"/>
    <w:rsid w:val="38276538"/>
    <w:rsid w:val="382C5F03"/>
    <w:rsid w:val="382D7495"/>
    <w:rsid w:val="382EF5DB"/>
    <w:rsid w:val="386A45BA"/>
    <w:rsid w:val="386ADD39"/>
    <w:rsid w:val="38B9D815"/>
    <w:rsid w:val="38ED3749"/>
    <w:rsid w:val="3914B853"/>
    <w:rsid w:val="391DCA46"/>
    <w:rsid w:val="3927E6A5"/>
    <w:rsid w:val="392D8CA2"/>
    <w:rsid w:val="3942B7AE"/>
    <w:rsid w:val="3952A7C0"/>
    <w:rsid w:val="39565CB2"/>
    <w:rsid w:val="39728E67"/>
    <w:rsid w:val="3976B005"/>
    <w:rsid w:val="3994D0C5"/>
    <w:rsid w:val="39B8B684"/>
    <w:rsid w:val="39C814A6"/>
    <w:rsid w:val="39E4C3BA"/>
    <w:rsid w:val="39F52FA8"/>
    <w:rsid w:val="3A02D7AB"/>
    <w:rsid w:val="3A0A43F0"/>
    <w:rsid w:val="3A262A36"/>
    <w:rsid w:val="3A3EC7F6"/>
    <w:rsid w:val="3A4025D8"/>
    <w:rsid w:val="3A434766"/>
    <w:rsid w:val="3A4F5FF1"/>
    <w:rsid w:val="3A62546D"/>
    <w:rsid w:val="3A6E531A"/>
    <w:rsid w:val="3A847D9B"/>
    <w:rsid w:val="3A880F30"/>
    <w:rsid w:val="3A8961B9"/>
    <w:rsid w:val="3AA144B4"/>
    <w:rsid w:val="3AA62288"/>
    <w:rsid w:val="3AB392EE"/>
    <w:rsid w:val="3AC62150"/>
    <w:rsid w:val="3AC8803A"/>
    <w:rsid w:val="3ACEE9F5"/>
    <w:rsid w:val="3AD69FBF"/>
    <w:rsid w:val="3ADCA614"/>
    <w:rsid w:val="3AE2448B"/>
    <w:rsid w:val="3AF92711"/>
    <w:rsid w:val="3B18740D"/>
    <w:rsid w:val="3B1E3029"/>
    <w:rsid w:val="3B29F4EC"/>
    <w:rsid w:val="3B34BFF9"/>
    <w:rsid w:val="3B3FC34A"/>
    <w:rsid w:val="3B69BC69"/>
    <w:rsid w:val="3BA7F117"/>
    <w:rsid w:val="3BAB7629"/>
    <w:rsid w:val="3BD8F9A7"/>
    <w:rsid w:val="3BD98828"/>
    <w:rsid w:val="3BE51E2B"/>
    <w:rsid w:val="3BE6B974"/>
    <w:rsid w:val="3BF3183D"/>
    <w:rsid w:val="3BF62356"/>
    <w:rsid w:val="3C049D9D"/>
    <w:rsid w:val="3C103BE7"/>
    <w:rsid w:val="3C204DFC"/>
    <w:rsid w:val="3C3A0A91"/>
    <w:rsid w:val="3C3BDDD6"/>
    <w:rsid w:val="3C4395BC"/>
    <w:rsid w:val="3C575DAC"/>
    <w:rsid w:val="3C8BA7CB"/>
    <w:rsid w:val="3C92C85D"/>
    <w:rsid w:val="3CA07EB0"/>
    <w:rsid w:val="3CC0C813"/>
    <w:rsid w:val="3CC3A97E"/>
    <w:rsid w:val="3CCA94F8"/>
    <w:rsid w:val="3CCFD1C6"/>
    <w:rsid w:val="3D060A39"/>
    <w:rsid w:val="3D0D3CF9"/>
    <w:rsid w:val="3D1B8D9C"/>
    <w:rsid w:val="3D200A2F"/>
    <w:rsid w:val="3D45D04B"/>
    <w:rsid w:val="3D4B0E78"/>
    <w:rsid w:val="3D75BCED"/>
    <w:rsid w:val="3D99DD18"/>
    <w:rsid w:val="3D9DB508"/>
    <w:rsid w:val="3DB49BE0"/>
    <w:rsid w:val="3DB6956E"/>
    <w:rsid w:val="3DBC1E5D"/>
    <w:rsid w:val="3DCF5982"/>
    <w:rsid w:val="3DE69D49"/>
    <w:rsid w:val="3DE72B55"/>
    <w:rsid w:val="3DEDEE64"/>
    <w:rsid w:val="3E06DBB2"/>
    <w:rsid w:val="3E1431C9"/>
    <w:rsid w:val="3E4EE9F9"/>
    <w:rsid w:val="3E6195AE"/>
    <w:rsid w:val="3E724A0C"/>
    <w:rsid w:val="3E746040"/>
    <w:rsid w:val="3E7B3926"/>
    <w:rsid w:val="3E7EAEFF"/>
    <w:rsid w:val="3EB607CF"/>
    <w:rsid w:val="3EC67B65"/>
    <w:rsid w:val="3EC8A0CB"/>
    <w:rsid w:val="3ED81F6F"/>
    <w:rsid w:val="3EFA7182"/>
    <w:rsid w:val="3F03B625"/>
    <w:rsid w:val="3F0BA7E8"/>
    <w:rsid w:val="3F1AFC30"/>
    <w:rsid w:val="3F2265EF"/>
    <w:rsid w:val="3F3A3DA1"/>
    <w:rsid w:val="3F411113"/>
    <w:rsid w:val="3F48B396"/>
    <w:rsid w:val="3F4C73B4"/>
    <w:rsid w:val="3F63EC34"/>
    <w:rsid w:val="3F6A9390"/>
    <w:rsid w:val="3F6BF8E2"/>
    <w:rsid w:val="3F73056C"/>
    <w:rsid w:val="3F7808CA"/>
    <w:rsid w:val="3F7AC4EA"/>
    <w:rsid w:val="3F81A301"/>
    <w:rsid w:val="3F8E3DB3"/>
    <w:rsid w:val="3F912397"/>
    <w:rsid w:val="3F95F37A"/>
    <w:rsid w:val="3F9912F7"/>
    <w:rsid w:val="3FAAC3FD"/>
    <w:rsid w:val="3FBD0799"/>
    <w:rsid w:val="400DB368"/>
    <w:rsid w:val="40152BBD"/>
    <w:rsid w:val="401B9602"/>
    <w:rsid w:val="4053CA70"/>
    <w:rsid w:val="406493E0"/>
    <w:rsid w:val="406D859C"/>
    <w:rsid w:val="4071E725"/>
    <w:rsid w:val="407E5FDE"/>
    <w:rsid w:val="4080F1F0"/>
    <w:rsid w:val="4084CA29"/>
    <w:rsid w:val="40A12B7A"/>
    <w:rsid w:val="40A4E1A0"/>
    <w:rsid w:val="40AD6103"/>
    <w:rsid w:val="40AE5EB8"/>
    <w:rsid w:val="40B41271"/>
    <w:rsid w:val="40B7161E"/>
    <w:rsid w:val="40C3B1EA"/>
    <w:rsid w:val="40D9E5EB"/>
    <w:rsid w:val="40F9EFB2"/>
    <w:rsid w:val="410B11E6"/>
    <w:rsid w:val="4114941F"/>
    <w:rsid w:val="41210042"/>
    <w:rsid w:val="4130E5FA"/>
    <w:rsid w:val="4131AC5D"/>
    <w:rsid w:val="4147601E"/>
    <w:rsid w:val="415AFF26"/>
    <w:rsid w:val="415E817E"/>
    <w:rsid w:val="4171FB53"/>
    <w:rsid w:val="4176F8FF"/>
    <w:rsid w:val="417C2CDF"/>
    <w:rsid w:val="4181BAA7"/>
    <w:rsid w:val="41981C79"/>
    <w:rsid w:val="41993670"/>
    <w:rsid w:val="41B37720"/>
    <w:rsid w:val="41CA88BB"/>
    <w:rsid w:val="41EC0C21"/>
    <w:rsid w:val="4222E6F2"/>
    <w:rsid w:val="4257FDCE"/>
    <w:rsid w:val="42828C68"/>
    <w:rsid w:val="429AA336"/>
    <w:rsid w:val="42C6C0A7"/>
    <w:rsid w:val="42DC000E"/>
    <w:rsid w:val="42E264BF"/>
    <w:rsid w:val="42E7C6B2"/>
    <w:rsid w:val="42EB4596"/>
    <w:rsid w:val="42EE5A9D"/>
    <w:rsid w:val="43190623"/>
    <w:rsid w:val="432D1EE6"/>
    <w:rsid w:val="4348AFBB"/>
    <w:rsid w:val="434B3D54"/>
    <w:rsid w:val="436139F2"/>
    <w:rsid w:val="43757D93"/>
    <w:rsid w:val="439C6476"/>
    <w:rsid w:val="43C7A021"/>
    <w:rsid w:val="43DACF7C"/>
    <w:rsid w:val="4405A5EA"/>
    <w:rsid w:val="44126CE1"/>
    <w:rsid w:val="4431AB7F"/>
    <w:rsid w:val="44522FE1"/>
    <w:rsid w:val="445D9E18"/>
    <w:rsid w:val="446964C8"/>
    <w:rsid w:val="447E3520"/>
    <w:rsid w:val="4494EF91"/>
    <w:rsid w:val="44AF2575"/>
    <w:rsid w:val="44C37CB1"/>
    <w:rsid w:val="44C8701E"/>
    <w:rsid w:val="44E4139F"/>
    <w:rsid w:val="44F4E172"/>
    <w:rsid w:val="44FF329C"/>
    <w:rsid w:val="455C7B43"/>
    <w:rsid w:val="455EDE2C"/>
    <w:rsid w:val="457C2E83"/>
    <w:rsid w:val="4581A7D5"/>
    <w:rsid w:val="45839F28"/>
    <w:rsid w:val="458F0155"/>
    <w:rsid w:val="45988DFA"/>
    <w:rsid w:val="459B41B1"/>
    <w:rsid w:val="45ACC715"/>
    <w:rsid w:val="45B6F173"/>
    <w:rsid w:val="45B9B872"/>
    <w:rsid w:val="45D0EB2A"/>
    <w:rsid w:val="45DA4430"/>
    <w:rsid w:val="45DE2458"/>
    <w:rsid w:val="45E4CAE7"/>
    <w:rsid w:val="4603FFFD"/>
    <w:rsid w:val="46066C44"/>
    <w:rsid w:val="461A0581"/>
    <w:rsid w:val="4633D2C9"/>
    <w:rsid w:val="4636C79E"/>
    <w:rsid w:val="463C5770"/>
    <w:rsid w:val="463C75FC"/>
    <w:rsid w:val="464A3780"/>
    <w:rsid w:val="466FE731"/>
    <w:rsid w:val="467167F3"/>
    <w:rsid w:val="468F2603"/>
    <w:rsid w:val="46B5ED12"/>
    <w:rsid w:val="46DBE5E5"/>
    <w:rsid w:val="46E05FC0"/>
    <w:rsid w:val="46EF07F6"/>
    <w:rsid w:val="46EFF332"/>
    <w:rsid w:val="46F6FBBF"/>
    <w:rsid w:val="46FCEB54"/>
    <w:rsid w:val="471BAF8E"/>
    <w:rsid w:val="473D7284"/>
    <w:rsid w:val="475988BB"/>
    <w:rsid w:val="4765AB97"/>
    <w:rsid w:val="476AA62B"/>
    <w:rsid w:val="476FAC4B"/>
    <w:rsid w:val="47716570"/>
    <w:rsid w:val="4773EC03"/>
    <w:rsid w:val="47911A3B"/>
    <w:rsid w:val="4791C444"/>
    <w:rsid w:val="47953EDA"/>
    <w:rsid w:val="47988E4C"/>
    <w:rsid w:val="4799B4E8"/>
    <w:rsid w:val="47A78878"/>
    <w:rsid w:val="47B97E7A"/>
    <w:rsid w:val="47C9DF94"/>
    <w:rsid w:val="47CD8A34"/>
    <w:rsid w:val="47EA7F2F"/>
    <w:rsid w:val="47EB84FD"/>
    <w:rsid w:val="47FDF63C"/>
    <w:rsid w:val="4815310B"/>
    <w:rsid w:val="48235CC6"/>
    <w:rsid w:val="482E6011"/>
    <w:rsid w:val="48368036"/>
    <w:rsid w:val="484257F3"/>
    <w:rsid w:val="4856AD3C"/>
    <w:rsid w:val="48740372"/>
    <w:rsid w:val="487E94A0"/>
    <w:rsid w:val="4881D08E"/>
    <w:rsid w:val="488BB777"/>
    <w:rsid w:val="4899031C"/>
    <w:rsid w:val="48A3171C"/>
    <w:rsid w:val="48AA5F2D"/>
    <w:rsid w:val="48C8F475"/>
    <w:rsid w:val="48D2E273"/>
    <w:rsid w:val="48DF9A31"/>
    <w:rsid w:val="48E0EC03"/>
    <w:rsid w:val="48E53C0D"/>
    <w:rsid w:val="4903A707"/>
    <w:rsid w:val="490ED570"/>
    <w:rsid w:val="4914D1CD"/>
    <w:rsid w:val="4934924D"/>
    <w:rsid w:val="49358BFC"/>
    <w:rsid w:val="49407ABC"/>
    <w:rsid w:val="49415BB4"/>
    <w:rsid w:val="494A5E06"/>
    <w:rsid w:val="495B0A5E"/>
    <w:rsid w:val="4977351A"/>
    <w:rsid w:val="4982F21D"/>
    <w:rsid w:val="49A4945F"/>
    <w:rsid w:val="49BBE83B"/>
    <w:rsid w:val="49C53F10"/>
    <w:rsid w:val="49D03A2B"/>
    <w:rsid w:val="4A20BD4E"/>
    <w:rsid w:val="4A4BE373"/>
    <w:rsid w:val="4A630FB3"/>
    <w:rsid w:val="4A69C555"/>
    <w:rsid w:val="4A706A6B"/>
    <w:rsid w:val="4A72ECA8"/>
    <w:rsid w:val="4A83BFD1"/>
    <w:rsid w:val="4A84F658"/>
    <w:rsid w:val="4A865D26"/>
    <w:rsid w:val="4A936BED"/>
    <w:rsid w:val="4A9BCB63"/>
    <w:rsid w:val="4A9F2BD0"/>
    <w:rsid w:val="4AA49B20"/>
    <w:rsid w:val="4AB538DA"/>
    <w:rsid w:val="4AC1A30C"/>
    <w:rsid w:val="4AD6C23B"/>
    <w:rsid w:val="4AFD7C9B"/>
    <w:rsid w:val="4B0EAAC0"/>
    <w:rsid w:val="4B1E48C5"/>
    <w:rsid w:val="4B2568F1"/>
    <w:rsid w:val="4B2B6D1B"/>
    <w:rsid w:val="4B43B00F"/>
    <w:rsid w:val="4B66039B"/>
    <w:rsid w:val="4B693E3C"/>
    <w:rsid w:val="4B7F484B"/>
    <w:rsid w:val="4B8B5E3B"/>
    <w:rsid w:val="4BBF3E5F"/>
    <w:rsid w:val="4BF4688E"/>
    <w:rsid w:val="4BF7A355"/>
    <w:rsid w:val="4BFEE014"/>
    <w:rsid w:val="4C08297D"/>
    <w:rsid w:val="4C0DDEB8"/>
    <w:rsid w:val="4C0F75BD"/>
    <w:rsid w:val="4C278A6D"/>
    <w:rsid w:val="4C4069D6"/>
    <w:rsid w:val="4C448419"/>
    <w:rsid w:val="4C593144"/>
    <w:rsid w:val="4C9D5E02"/>
    <w:rsid w:val="4CA06B95"/>
    <w:rsid w:val="4CB73F78"/>
    <w:rsid w:val="4CBC1A2C"/>
    <w:rsid w:val="4CBD3ECF"/>
    <w:rsid w:val="4CCB56B7"/>
    <w:rsid w:val="4CD8073C"/>
    <w:rsid w:val="4CDD0E4A"/>
    <w:rsid w:val="4CF9A4FB"/>
    <w:rsid w:val="4D09B40E"/>
    <w:rsid w:val="4D24B880"/>
    <w:rsid w:val="4D4E7E20"/>
    <w:rsid w:val="4D5A3C7B"/>
    <w:rsid w:val="4D604E5E"/>
    <w:rsid w:val="4D689356"/>
    <w:rsid w:val="4D70F8B4"/>
    <w:rsid w:val="4D75B9F5"/>
    <w:rsid w:val="4D8530CB"/>
    <w:rsid w:val="4D905526"/>
    <w:rsid w:val="4D9AE58E"/>
    <w:rsid w:val="4DA2039C"/>
    <w:rsid w:val="4DD518E8"/>
    <w:rsid w:val="4DDC9663"/>
    <w:rsid w:val="4DDD30FD"/>
    <w:rsid w:val="4DEB1B0D"/>
    <w:rsid w:val="4DEE44F8"/>
    <w:rsid w:val="4E062D6C"/>
    <w:rsid w:val="4E0DEF92"/>
    <w:rsid w:val="4E142729"/>
    <w:rsid w:val="4E26AF04"/>
    <w:rsid w:val="4E3D5980"/>
    <w:rsid w:val="4E3F8E3C"/>
    <w:rsid w:val="4E4D8A64"/>
    <w:rsid w:val="4E77CA77"/>
    <w:rsid w:val="4E995878"/>
    <w:rsid w:val="4EB8D5FD"/>
    <w:rsid w:val="4EC0DBDF"/>
    <w:rsid w:val="4EC67F5D"/>
    <w:rsid w:val="4ED07BEF"/>
    <w:rsid w:val="4ED3E043"/>
    <w:rsid w:val="4EDBE3B7"/>
    <w:rsid w:val="4EE2F9C8"/>
    <w:rsid w:val="4EF11212"/>
    <w:rsid w:val="4F04F029"/>
    <w:rsid w:val="4F3E5CDD"/>
    <w:rsid w:val="4F59CE49"/>
    <w:rsid w:val="4F91899C"/>
    <w:rsid w:val="4F96B871"/>
    <w:rsid w:val="4F995094"/>
    <w:rsid w:val="4FA435A1"/>
    <w:rsid w:val="4FA9AA91"/>
    <w:rsid w:val="4FC9D328"/>
    <w:rsid w:val="4FCFFF64"/>
    <w:rsid w:val="4FEAD605"/>
    <w:rsid w:val="4FED1E83"/>
    <w:rsid w:val="5002F779"/>
    <w:rsid w:val="500B4CE8"/>
    <w:rsid w:val="500D3CE7"/>
    <w:rsid w:val="50147046"/>
    <w:rsid w:val="5015347D"/>
    <w:rsid w:val="50205771"/>
    <w:rsid w:val="502FB500"/>
    <w:rsid w:val="5035E6EA"/>
    <w:rsid w:val="503971F6"/>
    <w:rsid w:val="503D95E2"/>
    <w:rsid w:val="504F2D7F"/>
    <w:rsid w:val="5061BF21"/>
    <w:rsid w:val="5073BA16"/>
    <w:rsid w:val="508FF875"/>
    <w:rsid w:val="5095C2F2"/>
    <w:rsid w:val="50967097"/>
    <w:rsid w:val="509899A3"/>
    <w:rsid w:val="50A0928A"/>
    <w:rsid w:val="50A82336"/>
    <w:rsid w:val="50BFCB93"/>
    <w:rsid w:val="50C566DC"/>
    <w:rsid w:val="50C792C5"/>
    <w:rsid w:val="50CD4A76"/>
    <w:rsid w:val="50D20680"/>
    <w:rsid w:val="50E48737"/>
    <w:rsid w:val="50E789FA"/>
    <w:rsid w:val="50FC9AE9"/>
    <w:rsid w:val="510895C3"/>
    <w:rsid w:val="510D0B39"/>
    <w:rsid w:val="511DF715"/>
    <w:rsid w:val="5126A323"/>
    <w:rsid w:val="512BC218"/>
    <w:rsid w:val="512E0AFF"/>
    <w:rsid w:val="5138F1FC"/>
    <w:rsid w:val="51497CD9"/>
    <w:rsid w:val="514C237E"/>
    <w:rsid w:val="515007D0"/>
    <w:rsid w:val="515280EB"/>
    <w:rsid w:val="517F1CED"/>
    <w:rsid w:val="51910536"/>
    <w:rsid w:val="51969E74"/>
    <w:rsid w:val="51A52BDB"/>
    <w:rsid w:val="51A9E442"/>
    <w:rsid w:val="51B72522"/>
    <w:rsid w:val="51BB62F5"/>
    <w:rsid w:val="51C0F7A2"/>
    <w:rsid w:val="51D266D9"/>
    <w:rsid w:val="51E0A2B9"/>
    <w:rsid w:val="51F38945"/>
    <w:rsid w:val="5201E6D5"/>
    <w:rsid w:val="521F7D0D"/>
    <w:rsid w:val="52280759"/>
    <w:rsid w:val="52282353"/>
    <w:rsid w:val="52353650"/>
    <w:rsid w:val="52385099"/>
    <w:rsid w:val="5253621C"/>
    <w:rsid w:val="526D40F6"/>
    <w:rsid w:val="526ED9D0"/>
    <w:rsid w:val="527BA3CA"/>
    <w:rsid w:val="528E3B1C"/>
    <w:rsid w:val="52BE8C30"/>
    <w:rsid w:val="52DB88E9"/>
    <w:rsid w:val="52EE514C"/>
    <w:rsid w:val="52F17FF9"/>
    <w:rsid w:val="52F4C969"/>
    <w:rsid w:val="52FE1752"/>
    <w:rsid w:val="531D45C6"/>
    <w:rsid w:val="5323C0A5"/>
    <w:rsid w:val="5347371F"/>
    <w:rsid w:val="534CD53F"/>
    <w:rsid w:val="5352F583"/>
    <w:rsid w:val="53775B65"/>
    <w:rsid w:val="537A1BE3"/>
    <w:rsid w:val="5388E0DA"/>
    <w:rsid w:val="538F7B32"/>
    <w:rsid w:val="53B80F1D"/>
    <w:rsid w:val="53BDC53D"/>
    <w:rsid w:val="53BFE654"/>
    <w:rsid w:val="53D8614C"/>
    <w:rsid w:val="53EA696E"/>
    <w:rsid w:val="54017BF2"/>
    <w:rsid w:val="540B8121"/>
    <w:rsid w:val="540D0013"/>
    <w:rsid w:val="540E4F65"/>
    <w:rsid w:val="54197B17"/>
    <w:rsid w:val="542A8591"/>
    <w:rsid w:val="543DB593"/>
    <w:rsid w:val="543E4EF9"/>
    <w:rsid w:val="5448AAA0"/>
    <w:rsid w:val="54592FFF"/>
    <w:rsid w:val="5476E62C"/>
    <w:rsid w:val="54797859"/>
    <w:rsid w:val="5487DE2D"/>
    <w:rsid w:val="5488BF68"/>
    <w:rsid w:val="548E3198"/>
    <w:rsid w:val="548F2889"/>
    <w:rsid w:val="54922826"/>
    <w:rsid w:val="54DEBF40"/>
    <w:rsid w:val="54E18504"/>
    <w:rsid w:val="551163C0"/>
    <w:rsid w:val="55157D81"/>
    <w:rsid w:val="55353044"/>
    <w:rsid w:val="553FE397"/>
    <w:rsid w:val="55493E5D"/>
    <w:rsid w:val="5551DF8A"/>
    <w:rsid w:val="5597AAD2"/>
    <w:rsid w:val="5599060C"/>
    <w:rsid w:val="55A6D788"/>
    <w:rsid w:val="55B53024"/>
    <w:rsid w:val="55B53B1E"/>
    <w:rsid w:val="55D748A6"/>
    <w:rsid w:val="55E157CF"/>
    <w:rsid w:val="5601EA2E"/>
    <w:rsid w:val="56065B07"/>
    <w:rsid w:val="561EBD02"/>
    <w:rsid w:val="5623464E"/>
    <w:rsid w:val="5637543B"/>
    <w:rsid w:val="563C4188"/>
    <w:rsid w:val="5640D78B"/>
    <w:rsid w:val="568E6BA2"/>
    <w:rsid w:val="56ACCDAC"/>
    <w:rsid w:val="56C3EC18"/>
    <w:rsid w:val="56D100A5"/>
    <w:rsid w:val="56D3604D"/>
    <w:rsid w:val="56D8D9EE"/>
    <w:rsid w:val="56EA2902"/>
    <w:rsid w:val="56EC40FD"/>
    <w:rsid w:val="56FA2E28"/>
    <w:rsid w:val="56FFA65D"/>
    <w:rsid w:val="5700DF42"/>
    <w:rsid w:val="5712A84C"/>
    <w:rsid w:val="572769C1"/>
    <w:rsid w:val="57278FFA"/>
    <w:rsid w:val="572E43C9"/>
    <w:rsid w:val="57416545"/>
    <w:rsid w:val="57446735"/>
    <w:rsid w:val="577499AA"/>
    <w:rsid w:val="57958EAD"/>
    <w:rsid w:val="57AF5B06"/>
    <w:rsid w:val="58268944"/>
    <w:rsid w:val="58335D0F"/>
    <w:rsid w:val="583BEF8C"/>
    <w:rsid w:val="58411707"/>
    <w:rsid w:val="5846D428"/>
    <w:rsid w:val="5852555C"/>
    <w:rsid w:val="5854CFBC"/>
    <w:rsid w:val="587F0D1F"/>
    <w:rsid w:val="5882E792"/>
    <w:rsid w:val="58918CBD"/>
    <w:rsid w:val="58923D24"/>
    <w:rsid w:val="5895FE89"/>
    <w:rsid w:val="58BA494F"/>
    <w:rsid w:val="58BB8C6E"/>
    <w:rsid w:val="58C711B4"/>
    <w:rsid w:val="58CFE125"/>
    <w:rsid w:val="58DC37F5"/>
    <w:rsid w:val="58E0B365"/>
    <w:rsid w:val="58E61CD6"/>
    <w:rsid w:val="5913E1BB"/>
    <w:rsid w:val="5987474F"/>
    <w:rsid w:val="598A8B3F"/>
    <w:rsid w:val="59A896BF"/>
    <w:rsid w:val="59A8D9F7"/>
    <w:rsid w:val="59BA3002"/>
    <w:rsid w:val="59F8E91C"/>
    <w:rsid w:val="5A0115BA"/>
    <w:rsid w:val="5A0162F1"/>
    <w:rsid w:val="5A02D067"/>
    <w:rsid w:val="5A07D886"/>
    <w:rsid w:val="5A33EDBB"/>
    <w:rsid w:val="5A3A7128"/>
    <w:rsid w:val="5A491A5D"/>
    <w:rsid w:val="5A4BBEA9"/>
    <w:rsid w:val="5A51764B"/>
    <w:rsid w:val="5A67FF17"/>
    <w:rsid w:val="5A76FD37"/>
    <w:rsid w:val="5A90D8D0"/>
    <w:rsid w:val="5A9B5A5F"/>
    <w:rsid w:val="5AD7843F"/>
    <w:rsid w:val="5ADAFEB7"/>
    <w:rsid w:val="5AEF6A12"/>
    <w:rsid w:val="5B265BA0"/>
    <w:rsid w:val="5B5E2A06"/>
    <w:rsid w:val="5B79A27A"/>
    <w:rsid w:val="5B7AE2F2"/>
    <w:rsid w:val="5B7D27B2"/>
    <w:rsid w:val="5B85D506"/>
    <w:rsid w:val="5B8965BD"/>
    <w:rsid w:val="5B93452B"/>
    <w:rsid w:val="5BA76140"/>
    <w:rsid w:val="5BA8D88D"/>
    <w:rsid w:val="5BA9E213"/>
    <w:rsid w:val="5BC1210E"/>
    <w:rsid w:val="5BDB3E73"/>
    <w:rsid w:val="5C120865"/>
    <w:rsid w:val="5C241DB9"/>
    <w:rsid w:val="5C2BEFE7"/>
    <w:rsid w:val="5C362AB5"/>
    <w:rsid w:val="5C395A69"/>
    <w:rsid w:val="5C3F2E95"/>
    <w:rsid w:val="5C403ED7"/>
    <w:rsid w:val="5C525F1C"/>
    <w:rsid w:val="5C54A790"/>
    <w:rsid w:val="5C5B5887"/>
    <w:rsid w:val="5C626E43"/>
    <w:rsid w:val="5C795F75"/>
    <w:rsid w:val="5C7BA155"/>
    <w:rsid w:val="5CAE3ACB"/>
    <w:rsid w:val="5CCEDB70"/>
    <w:rsid w:val="5CE0D20A"/>
    <w:rsid w:val="5D0C4190"/>
    <w:rsid w:val="5D16EBBF"/>
    <w:rsid w:val="5D1A0909"/>
    <w:rsid w:val="5D1F5E7D"/>
    <w:rsid w:val="5D3243DC"/>
    <w:rsid w:val="5D404229"/>
    <w:rsid w:val="5D5CF16F"/>
    <w:rsid w:val="5D63DFAF"/>
    <w:rsid w:val="5D6F45B4"/>
    <w:rsid w:val="5D7AEAE8"/>
    <w:rsid w:val="5D845CF0"/>
    <w:rsid w:val="5D8A613F"/>
    <w:rsid w:val="5D8EF861"/>
    <w:rsid w:val="5DC7A253"/>
    <w:rsid w:val="5DC7FA66"/>
    <w:rsid w:val="5DC8B42A"/>
    <w:rsid w:val="5DCFF1B1"/>
    <w:rsid w:val="5DE0807B"/>
    <w:rsid w:val="5DE15AB5"/>
    <w:rsid w:val="5DE885E1"/>
    <w:rsid w:val="5E1DB4A8"/>
    <w:rsid w:val="5E441DE5"/>
    <w:rsid w:val="5E4C93CD"/>
    <w:rsid w:val="5ED4FF3F"/>
    <w:rsid w:val="5EE40010"/>
    <w:rsid w:val="5EF53EBE"/>
    <w:rsid w:val="5EF8C1D0"/>
    <w:rsid w:val="5EFEF9C1"/>
    <w:rsid w:val="5F105050"/>
    <w:rsid w:val="5F202D51"/>
    <w:rsid w:val="5F403212"/>
    <w:rsid w:val="5F4B08E9"/>
    <w:rsid w:val="5F4D5567"/>
    <w:rsid w:val="5F564749"/>
    <w:rsid w:val="5F68277F"/>
    <w:rsid w:val="5F99B509"/>
    <w:rsid w:val="5FA8EE9A"/>
    <w:rsid w:val="5FCF5B3E"/>
    <w:rsid w:val="5FD0800F"/>
    <w:rsid w:val="5FDA52B9"/>
    <w:rsid w:val="5FE98678"/>
    <w:rsid w:val="5FECFF2B"/>
    <w:rsid w:val="5FF61221"/>
    <w:rsid w:val="6000B3AA"/>
    <w:rsid w:val="60028010"/>
    <w:rsid w:val="6013F42E"/>
    <w:rsid w:val="60202E40"/>
    <w:rsid w:val="602D26FE"/>
    <w:rsid w:val="602F0032"/>
    <w:rsid w:val="60419D7D"/>
    <w:rsid w:val="604C79DA"/>
    <w:rsid w:val="60569A7D"/>
    <w:rsid w:val="605F8FA9"/>
    <w:rsid w:val="606099B7"/>
    <w:rsid w:val="60714327"/>
    <w:rsid w:val="607B2A39"/>
    <w:rsid w:val="609ACA22"/>
    <w:rsid w:val="60A56ABB"/>
    <w:rsid w:val="60C254F6"/>
    <w:rsid w:val="60C7C7C8"/>
    <w:rsid w:val="60E53351"/>
    <w:rsid w:val="60F217AA"/>
    <w:rsid w:val="60F69CF9"/>
    <w:rsid w:val="61090899"/>
    <w:rsid w:val="610FCF80"/>
    <w:rsid w:val="611B2F20"/>
    <w:rsid w:val="611FB73C"/>
    <w:rsid w:val="6129EA0A"/>
    <w:rsid w:val="612F008C"/>
    <w:rsid w:val="614657D8"/>
    <w:rsid w:val="6147DF17"/>
    <w:rsid w:val="61482C8B"/>
    <w:rsid w:val="6149F1EF"/>
    <w:rsid w:val="614D2253"/>
    <w:rsid w:val="6168F820"/>
    <w:rsid w:val="6177DBE8"/>
    <w:rsid w:val="61832475"/>
    <w:rsid w:val="618C6C2A"/>
    <w:rsid w:val="6190AFA5"/>
    <w:rsid w:val="619F6B61"/>
    <w:rsid w:val="61ABE357"/>
    <w:rsid w:val="61B4EFC8"/>
    <w:rsid w:val="61C2808B"/>
    <w:rsid w:val="61DA7056"/>
    <w:rsid w:val="61FB70DD"/>
    <w:rsid w:val="620E3381"/>
    <w:rsid w:val="621957E4"/>
    <w:rsid w:val="623109F5"/>
    <w:rsid w:val="624342A8"/>
    <w:rsid w:val="624360AA"/>
    <w:rsid w:val="6280718B"/>
    <w:rsid w:val="628B1C0C"/>
    <w:rsid w:val="628C2DF5"/>
    <w:rsid w:val="629028C7"/>
    <w:rsid w:val="629C7C4D"/>
    <w:rsid w:val="62A018B7"/>
    <w:rsid w:val="62AF805B"/>
    <w:rsid w:val="62C422DA"/>
    <w:rsid w:val="62E4A7D1"/>
    <w:rsid w:val="631F3E43"/>
    <w:rsid w:val="63262FC0"/>
    <w:rsid w:val="632DD61D"/>
    <w:rsid w:val="6348EB81"/>
    <w:rsid w:val="634E05F0"/>
    <w:rsid w:val="63609332"/>
    <w:rsid w:val="63883DB7"/>
    <w:rsid w:val="63962ED4"/>
    <w:rsid w:val="63AF83AD"/>
    <w:rsid w:val="63B6410A"/>
    <w:rsid w:val="63B8661E"/>
    <w:rsid w:val="63DEA394"/>
    <w:rsid w:val="63E1FC87"/>
    <w:rsid w:val="63EC22A9"/>
    <w:rsid w:val="6410D991"/>
    <w:rsid w:val="641CC705"/>
    <w:rsid w:val="6426D9A7"/>
    <w:rsid w:val="642CECAA"/>
    <w:rsid w:val="64582D65"/>
    <w:rsid w:val="6458DA53"/>
    <w:rsid w:val="6493DA5E"/>
    <w:rsid w:val="64CB58D6"/>
    <w:rsid w:val="64CF3265"/>
    <w:rsid w:val="64E88991"/>
    <w:rsid w:val="64ECFFBF"/>
    <w:rsid w:val="64FBFE14"/>
    <w:rsid w:val="65201889"/>
    <w:rsid w:val="6537D1B8"/>
    <w:rsid w:val="65426392"/>
    <w:rsid w:val="6543327B"/>
    <w:rsid w:val="6566F460"/>
    <w:rsid w:val="656E3B45"/>
    <w:rsid w:val="656F68E6"/>
    <w:rsid w:val="657C27B0"/>
    <w:rsid w:val="658B324A"/>
    <w:rsid w:val="658D8C08"/>
    <w:rsid w:val="659280C9"/>
    <w:rsid w:val="65C78572"/>
    <w:rsid w:val="65DFA6E2"/>
    <w:rsid w:val="65F4AAB4"/>
    <w:rsid w:val="65F66FE8"/>
    <w:rsid w:val="6601C565"/>
    <w:rsid w:val="660A7A3B"/>
    <w:rsid w:val="6618D5E1"/>
    <w:rsid w:val="66270630"/>
    <w:rsid w:val="665C098F"/>
    <w:rsid w:val="665C83E7"/>
    <w:rsid w:val="6667AA28"/>
    <w:rsid w:val="6674678B"/>
    <w:rsid w:val="66A0D3D7"/>
    <w:rsid w:val="66B5BC1A"/>
    <w:rsid w:val="66B719A7"/>
    <w:rsid w:val="66B99080"/>
    <w:rsid w:val="66C3E4AE"/>
    <w:rsid w:val="66C6C4CA"/>
    <w:rsid w:val="66CA30AA"/>
    <w:rsid w:val="66D4F83A"/>
    <w:rsid w:val="66DAEC7E"/>
    <w:rsid w:val="66DC2107"/>
    <w:rsid w:val="67010CEA"/>
    <w:rsid w:val="670BC13B"/>
    <w:rsid w:val="670BD907"/>
    <w:rsid w:val="67164456"/>
    <w:rsid w:val="6728304E"/>
    <w:rsid w:val="67321B83"/>
    <w:rsid w:val="67487A53"/>
    <w:rsid w:val="6748AAD6"/>
    <w:rsid w:val="6755F0A4"/>
    <w:rsid w:val="677B54A5"/>
    <w:rsid w:val="678543AC"/>
    <w:rsid w:val="678720EF"/>
    <w:rsid w:val="678BF812"/>
    <w:rsid w:val="67AD3711"/>
    <w:rsid w:val="67B4F4F3"/>
    <w:rsid w:val="67D8F520"/>
    <w:rsid w:val="67E69AD1"/>
    <w:rsid w:val="67EA3A9C"/>
    <w:rsid w:val="67F0B0A9"/>
    <w:rsid w:val="67FF412A"/>
    <w:rsid w:val="685AF586"/>
    <w:rsid w:val="686116BB"/>
    <w:rsid w:val="6862952B"/>
    <w:rsid w:val="689318A2"/>
    <w:rsid w:val="689D7B54"/>
    <w:rsid w:val="68B3C872"/>
    <w:rsid w:val="68C05457"/>
    <w:rsid w:val="68C9A231"/>
    <w:rsid w:val="68CC34AD"/>
    <w:rsid w:val="68F12BC3"/>
    <w:rsid w:val="691F40E7"/>
    <w:rsid w:val="6920F786"/>
    <w:rsid w:val="6935534E"/>
    <w:rsid w:val="696271F4"/>
    <w:rsid w:val="69683817"/>
    <w:rsid w:val="697CE98F"/>
    <w:rsid w:val="698A8F66"/>
    <w:rsid w:val="69930C14"/>
    <w:rsid w:val="699E0F00"/>
    <w:rsid w:val="699FA838"/>
    <w:rsid w:val="69A07F14"/>
    <w:rsid w:val="69A09195"/>
    <w:rsid w:val="69A221AE"/>
    <w:rsid w:val="69A8EA6C"/>
    <w:rsid w:val="69B063CE"/>
    <w:rsid w:val="69C92CCA"/>
    <w:rsid w:val="69D1DD7C"/>
    <w:rsid w:val="69E653C3"/>
    <w:rsid w:val="69EE0823"/>
    <w:rsid w:val="69FF3A0B"/>
    <w:rsid w:val="6A216E12"/>
    <w:rsid w:val="6A37EDE3"/>
    <w:rsid w:val="6A38ADAC"/>
    <w:rsid w:val="6A4D11C9"/>
    <w:rsid w:val="6A4FE03A"/>
    <w:rsid w:val="6A514688"/>
    <w:rsid w:val="6A5791CA"/>
    <w:rsid w:val="6A606CC7"/>
    <w:rsid w:val="6A6CD002"/>
    <w:rsid w:val="6A7D8456"/>
    <w:rsid w:val="6A835D69"/>
    <w:rsid w:val="6A996787"/>
    <w:rsid w:val="6AAB418C"/>
    <w:rsid w:val="6AF8771E"/>
    <w:rsid w:val="6B00B7D7"/>
    <w:rsid w:val="6B02A752"/>
    <w:rsid w:val="6B037F91"/>
    <w:rsid w:val="6B15B442"/>
    <w:rsid w:val="6B17630F"/>
    <w:rsid w:val="6B42C53F"/>
    <w:rsid w:val="6B444D4D"/>
    <w:rsid w:val="6B54AB0E"/>
    <w:rsid w:val="6B59658F"/>
    <w:rsid w:val="6B6E53E4"/>
    <w:rsid w:val="6B7B42FD"/>
    <w:rsid w:val="6B7DBE28"/>
    <w:rsid w:val="6B9FC3F4"/>
    <w:rsid w:val="6BB05E32"/>
    <w:rsid w:val="6BCF12D9"/>
    <w:rsid w:val="6BE85C24"/>
    <w:rsid w:val="6C00CB52"/>
    <w:rsid w:val="6C0576A6"/>
    <w:rsid w:val="6C06E9D2"/>
    <w:rsid w:val="6C0ABA45"/>
    <w:rsid w:val="6C2A98CC"/>
    <w:rsid w:val="6C2E3E8C"/>
    <w:rsid w:val="6C34AD25"/>
    <w:rsid w:val="6C3ADE9F"/>
    <w:rsid w:val="6C3F39F1"/>
    <w:rsid w:val="6C637C0C"/>
    <w:rsid w:val="6C6F18E8"/>
    <w:rsid w:val="6C720EC5"/>
    <w:rsid w:val="6C723651"/>
    <w:rsid w:val="6C756F98"/>
    <w:rsid w:val="6C898EF2"/>
    <w:rsid w:val="6C9EFDA7"/>
    <w:rsid w:val="6CACE887"/>
    <w:rsid w:val="6CB1DF6E"/>
    <w:rsid w:val="6CB7D588"/>
    <w:rsid w:val="6CC93011"/>
    <w:rsid w:val="6CD3EDB0"/>
    <w:rsid w:val="6CDE964F"/>
    <w:rsid w:val="6CE3D160"/>
    <w:rsid w:val="6D025781"/>
    <w:rsid w:val="6D0419FD"/>
    <w:rsid w:val="6D44514F"/>
    <w:rsid w:val="6D46F55B"/>
    <w:rsid w:val="6D4AE401"/>
    <w:rsid w:val="6D507FDD"/>
    <w:rsid w:val="6D64DCDC"/>
    <w:rsid w:val="6D6C4C22"/>
    <w:rsid w:val="6D7B02BF"/>
    <w:rsid w:val="6D8A76B4"/>
    <w:rsid w:val="6D96EC31"/>
    <w:rsid w:val="6D9FD037"/>
    <w:rsid w:val="6DC112E6"/>
    <w:rsid w:val="6DC4E831"/>
    <w:rsid w:val="6DCC0FDE"/>
    <w:rsid w:val="6DD157C1"/>
    <w:rsid w:val="6DD9C31F"/>
    <w:rsid w:val="6DE75EC8"/>
    <w:rsid w:val="6DFE91CB"/>
    <w:rsid w:val="6E0027EA"/>
    <w:rsid w:val="6E4904F2"/>
    <w:rsid w:val="6E4F03D1"/>
    <w:rsid w:val="6E58F706"/>
    <w:rsid w:val="6E667488"/>
    <w:rsid w:val="6E8A896F"/>
    <w:rsid w:val="6EB3BAD3"/>
    <w:rsid w:val="6EB6EE13"/>
    <w:rsid w:val="6EC9C484"/>
    <w:rsid w:val="6ED10EC1"/>
    <w:rsid w:val="6ED690E2"/>
    <w:rsid w:val="6EE54A52"/>
    <w:rsid w:val="6EED5BD0"/>
    <w:rsid w:val="6F007D47"/>
    <w:rsid w:val="6F04A698"/>
    <w:rsid w:val="6F15DC7C"/>
    <w:rsid w:val="6F2BA535"/>
    <w:rsid w:val="6F36DEDA"/>
    <w:rsid w:val="6F5BA157"/>
    <w:rsid w:val="6F616A88"/>
    <w:rsid w:val="6F65DF4E"/>
    <w:rsid w:val="6F6C2C32"/>
    <w:rsid w:val="6F81A1F9"/>
    <w:rsid w:val="6F82C605"/>
    <w:rsid w:val="6F9B83C7"/>
    <w:rsid w:val="6FA6C6B7"/>
    <w:rsid w:val="6FA85D9A"/>
    <w:rsid w:val="6FBD73EB"/>
    <w:rsid w:val="6FD20CAF"/>
    <w:rsid w:val="6FE60629"/>
    <w:rsid w:val="70094180"/>
    <w:rsid w:val="70263948"/>
    <w:rsid w:val="704DE9A1"/>
    <w:rsid w:val="706CDF22"/>
    <w:rsid w:val="7074A27F"/>
    <w:rsid w:val="70929B5A"/>
    <w:rsid w:val="7095F43B"/>
    <w:rsid w:val="70A7EF30"/>
    <w:rsid w:val="70C13603"/>
    <w:rsid w:val="70CB6DED"/>
    <w:rsid w:val="70D2F90A"/>
    <w:rsid w:val="70EDF01F"/>
    <w:rsid w:val="7101AFAF"/>
    <w:rsid w:val="7112E10E"/>
    <w:rsid w:val="71351377"/>
    <w:rsid w:val="7147133C"/>
    <w:rsid w:val="7159C461"/>
    <w:rsid w:val="715D6A71"/>
    <w:rsid w:val="7162E7B4"/>
    <w:rsid w:val="7181D68A"/>
    <w:rsid w:val="718BC065"/>
    <w:rsid w:val="7191A56E"/>
    <w:rsid w:val="719EAA1A"/>
    <w:rsid w:val="71A7A2B4"/>
    <w:rsid w:val="71A9BDA3"/>
    <w:rsid w:val="71B1E894"/>
    <w:rsid w:val="71C952A4"/>
    <w:rsid w:val="71D3A1B8"/>
    <w:rsid w:val="71E120E7"/>
    <w:rsid w:val="71ECC408"/>
    <w:rsid w:val="7208AF83"/>
    <w:rsid w:val="72272302"/>
    <w:rsid w:val="72637D73"/>
    <w:rsid w:val="72651332"/>
    <w:rsid w:val="727DECCC"/>
    <w:rsid w:val="729FA702"/>
    <w:rsid w:val="72A92AE9"/>
    <w:rsid w:val="72B95871"/>
    <w:rsid w:val="72DCD145"/>
    <w:rsid w:val="72E206E5"/>
    <w:rsid w:val="72E23E92"/>
    <w:rsid w:val="72E922ED"/>
    <w:rsid w:val="72FF3F95"/>
    <w:rsid w:val="73052B84"/>
    <w:rsid w:val="730532FA"/>
    <w:rsid w:val="7316AD74"/>
    <w:rsid w:val="7383F9EC"/>
    <w:rsid w:val="739DFE20"/>
    <w:rsid w:val="73AA4C8A"/>
    <w:rsid w:val="73AE95C2"/>
    <w:rsid w:val="73C63DB6"/>
    <w:rsid w:val="73C72D34"/>
    <w:rsid w:val="73CA61D5"/>
    <w:rsid w:val="73CE0997"/>
    <w:rsid w:val="73DF8CD3"/>
    <w:rsid w:val="73E8C299"/>
    <w:rsid w:val="73EF5044"/>
    <w:rsid w:val="73EFA671"/>
    <w:rsid w:val="73F4183B"/>
    <w:rsid w:val="73F60121"/>
    <w:rsid w:val="73FE20E4"/>
    <w:rsid w:val="7431009F"/>
    <w:rsid w:val="743B5B48"/>
    <w:rsid w:val="74521260"/>
    <w:rsid w:val="74521D1F"/>
    <w:rsid w:val="74776E06"/>
    <w:rsid w:val="747CFC3A"/>
    <w:rsid w:val="747E7068"/>
    <w:rsid w:val="748B4D8C"/>
    <w:rsid w:val="7497711D"/>
    <w:rsid w:val="7498106F"/>
    <w:rsid w:val="74A82F93"/>
    <w:rsid w:val="74ADED23"/>
    <w:rsid w:val="74B6027A"/>
    <w:rsid w:val="74D6587E"/>
    <w:rsid w:val="74DD230F"/>
    <w:rsid w:val="74ECE4B5"/>
    <w:rsid w:val="74FAA83A"/>
    <w:rsid w:val="74FE57D6"/>
    <w:rsid w:val="751CCDAB"/>
    <w:rsid w:val="752242A7"/>
    <w:rsid w:val="7532EF84"/>
    <w:rsid w:val="754005FA"/>
    <w:rsid w:val="7540805F"/>
    <w:rsid w:val="7548B9EF"/>
    <w:rsid w:val="755A3B6E"/>
    <w:rsid w:val="757422CE"/>
    <w:rsid w:val="758B76D2"/>
    <w:rsid w:val="758BC544"/>
    <w:rsid w:val="75AF925A"/>
    <w:rsid w:val="75CCD100"/>
    <w:rsid w:val="75DD75A0"/>
    <w:rsid w:val="75E1E144"/>
    <w:rsid w:val="75E570BD"/>
    <w:rsid w:val="75E9307C"/>
    <w:rsid w:val="75EDBC4F"/>
    <w:rsid w:val="75FE2A55"/>
    <w:rsid w:val="76107803"/>
    <w:rsid w:val="7612B493"/>
    <w:rsid w:val="76132783"/>
    <w:rsid w:val="761FB4C0"/>
    <w:rsid w:val="762DD34C"/>
    <w:rsid w:val="7645C5B3"/>
    <w:rsid w:val="765A15B6"/>
    <w:rsid w:val="7667F728"/>
    <w:rsid w:val="7676DB23"/>
    <w:rsid w:val="7696E6B5"/>
    <w:rsid w:val="769F8637"/>
    <w:rsid w:val="76A67EF7"/>
    <w:rsid w:val="76AC770E"/>
    <w:rsid w:val="76CC4A69"/>
    <w:rsid w:val="76E7F562"/>
    <w:rsid w:val="7701A1CF"/>
    <w:rsid w:val="77166E3C"/>
    <w:rsid w:val="771D4F56"/>
    <w:rsid w:val="77281CF6"/>
    <w:rsid w:val="774DF826"/>
    <w:rsid w:val="77535410"/>
    <w:rsid w:val="77535644"/>
    <w:rsid w:val="776806C2"/>
    <w:rsid w:val="778B62C3"/>
    <w:rsid w:val="77AE5086"/>
    <w:rsid w:val="77B9FD11"/>
    <w:rsid w:val="77F9706B"/>
    <w:rsid w:val="7821FDFC"/>
    <w:rsid w:val="782C493F"/>
    <w:rsid w:val="7835BFC6"/>
    <w:rsid w:val="784EB38E"/>
    <w:rsid w:val="785C058C"/>
    <w:rsid w:val="786BCF01"/>
    <w:rsid w:val="786E182B"/>
    <w:rsid w:val="7888525D"/>
    <w:rsid w:val="7889F7C6"/>
    <w:rsid w:val="788C0485"/>
    <w:rsid w:val="7898DF7D"/>
    <w:rsid w:val="78C3ED57"/>
    <w:rsid w:val="78CE5028"/>
    <w:rsid w:val="78EF2471"/>
    <w:rsid w:val="791A9BF0"/>
    <w:rsid w:val="791E90FA"/>
    <w:rsid w:val="792EF8EE"/>
    <w:rsid w:val="792FE563"/>
    <w:rsid w:val="797B84F0"/>
    <w:rsid w:val="797BA0B6"/>
    <w:rsid w:val="799A27EA"/>
    <w:rsid w:val="79B0D0FF"/>
    <w:rsid w:val="79B1B69A"/>
    <w:rsid w:val="79B29195"/>
    <w:rsid w:val="79E35B24"/>
    <w:rsid w:val="79E7F5C2"/>
    <w:rsid w:val="7A08B8D1"/>
    <w:rsid w:val="7A0F803F"/>
    <w:rsid w:val="7A1DD462"/>
    <w:rsid w:val="7A2369FA"/>
    <w:rsid w:val="7A27DE7A"/>
    <w:rsid w:val="7A2DB4B5"/>
    <w:rsid w:val="7A58F861"/>
    <w:rsid w:val="7A61E4A1"/>
    <w:rsid w:val="7A698D9C"/>
    <w:rsid w:val="7A9442B1"/>
    <w:rsid w:val="7AAD2B1E"/>
    <w:rsid w:val="7ABC3E2D"/>
    <w:rsid w:val="7AC09316"/>
    <w:rsid w:val="7AE4AF6E"/>
    <w:rsid w:val="7AEED822"/>
    <w:rsid w:val="7B047AC0"/>
    <w:rsid w:val="7B226A3C"/>
    <w:rsid w:val="7B368DEB"/>
    <w:rsid w:val="7B607D7C"/>
    <w:rsid w:val="7B620A8D"/>
    <w:rsid w:val="7B716548"/>
    <w:rsid w:val="7B794AF6"/>
    <w:rsid w:val="7B9C6547"/>
    <w:rsid w:val="7BA3BDAA"/>
    <w:rsid w:val="7BA5CFE0"/>
    <w:rsid w:val="7BAECF9B"/>
    <w:rsid w:val="7BB31CE7"/>
    <w:rsid w:val="7BFF98A0"/>
    <w:rsid w:val="7C19C477"/>
    <w:rsid w:val="7C31BA8D"/>
    <w:rsid w:val="7C391E27"/>
    <w:rsid w:val="7C61C412"/>
    <w:rsid w:val="7C65B453"/>
    <w:rsid w:val="7C9D30C5"/>
    <w:rsid w:val="7C9E639E"/>
    <w:rsid w:val="7CA2C58A"/>
    <w:rsid w:val="7CAA906E"/>
    <w:rsid w:val="7CAB426D"/>
    <w:rsid w:val="7CB50BB7"/>
    <w:rsid w:val="7CEC2291"/>
    <w:rsid w:val="7D114DEA"/>
    <w:rsid w:val="7D3EA568"/>
    <w:rsid w:val="7D5BC380"/>
    <w:rsid w:val="7D6628B6"/>
    <w:rsid w:val="7D817C22"/>
    <w:rsid w:val="7D90C7C1"/>
    <w:rsid w:val="7D99A145"/>
    <w:rsid w:val="7DA079BA"/>
    <w:rsid w:val="7DAD1343"/>
    <w:rsid w:val="7DB5ED60"/>
    <w:rsid w:val="7E08A779"/>
    <w:rsid w:val="7E093C3A"/>
    <w:rsid w:val="7E0D9B78"/>
    <w:rsid w:val="7E19C3C9"/>
    <w:rsid w:val="7E277A06"/>
    <w:rsid w:val="7E36B79C"/>
    <w:rsid w:val="7E3A94BE"/>
    <w:rsid w:val="7E46EB36"/>
    <w:rsid w:val="7E492263"/>
    <w:rsid w:val="7E50DC18"/>
    <w:rsid w:val="7E783F5C"/>
    <w:rsid w:val="7E802738"/>
    <w:rsid w:val="7E810DF3"/>
    <w:rsid w:val="7EA2DE7F"/>
    <w:rsid w:val="7EB1CDBB"/>
    <w:rsid w:val="7EBABE00"/>
    <w:rsid w:val="7ECD3A1D"/>
    <w:rsid w:val="7ED92649"/>
    <w:rsid w:val="7EEE3CD9"/>
    <w:rsid w:val="7F01DCB7"/>
    <w:rsid w:val="7F0A7ECC"/>
    <w:rsid w:val="7F25753B"/>
    <w:rsid w:val="7F3AE746"/>
    <w:rsid w:val="7F5E65F5"/>
    <w:rsid w:val="7F683AB9"/>
    <w:rsid w:val="7F7C5AC1"/>
    <w:rsid w:val="7F7E1E11"/>
    <w:rsid w:val="7F8A5BE5"/>
    <w:rsid w:val="7F90A476"/>
    <w:rsid w:val="7F94E3E0"/>
    <w:rsid w:val="7FC3D1C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6912207"/>
  <w15:docId w15:val="{3FCD722E-D6B7-4924-8ECC-45B20F060D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E3480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E3480"/>
  </w:style>
  <w:style w:type="paragraph" w:styleId="Footer">
    <w:name w:val="footer"/>
    <w:basedOn w:val="Normal"/>
    <w:link w:val="FooterChar"/>
    <w:uiPriority w:val="99"/>
    <w:unhideWhenUsed/>
    <w:rsid w:val="003E3480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E3480"/>
  </w:style>
  <w:style w:type="character" w:styleId="Hyperlink">
    <w:name w:val="Hyperlink"/>
    <w:basedOn w:val="DefaultParagraphFont"/>
    <w:uiPriority w:val="99"/>
    <w:unhideWhenUsed/>
    <w:rsid w:val="005B5CFA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967AA7"/>
    <w:pPr>
      <w:ind w:left="720"/>
      <w:contextualSpacing/>
    </w:pPr>
  </w:style>
  <w:style w:type="table" w:styleId="GridTable4-Accent1">
    <w:name w:val="Grid Table 4 Accent 1"/>
    <w:basedOn w:val="TableNormal"/>
    <w:uiPriority w:val="49"/>
    <w:rsid w:val="00251300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TableGrid">
    <w:name w:val="Table Grid"/>
    <w:basedOn w:val="TableNormal"/>
    <w:uiPriority w:val="59"/>
    <w:rsid w:val="0025130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7327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3278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5147A7"/>
  </w:style>
  <w:style w:type="paragraph" w:customStyle="1" w:styleId="xmsonormal">
    <w:name w:val="x_msonormal"/>
    <w:basedOn w:val="Normal"/>
    <w:rsid w:val="00F65B02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customStyle="1" w:styleId="Default">
    <w:name w:val="Default"/>
    <w:rsid w:val="00BD48FF"/>
    <w:pPr>
      <w:autoSpaceDE w:val="0"/>
      <w:autoSpaceDN w:val="0"/>
      <w:adjustRightInd w:val="0"/>
    </w:pPr>
    <w:rPr>
      <w:rFonts w:ascii="Calibri" w:hAnsi="Calibri" w:cs="Calibri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1999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51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38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954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514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076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18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929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897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335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18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983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421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800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749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582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605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008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292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014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472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639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669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760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042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365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071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397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25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976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863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570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099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41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020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305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557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915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24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637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466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598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776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883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487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257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370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0f6e2172-3ff6-421c-b19d-a0860e92f616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9CE2C1F80F7ED47B35B2D664AAE6075" ma:contentTypeVersion="3" ma:contentTypeDescription="Create a new document." ma:contentTypeScope="" ma:versionID="b4e021a94de545ec20975d9eb23f848c">
  <xsd:schema xmlns:xsd="http://www.w3.org/2001/XMLSchema" xmlns:xs="http://www.w3.org/2001/XMLSchema" xmlns:p="http://schemas.microsoft.com/office/2006/metadata/properties" xmlns:ns3="0f6e2172-3ff6-421c-b19d-a0860e92f616" targetNamespace="http://schemas.microsoft.com/office/2006/metadata/properties" ma:root="true" ma:fieldsID="18d0269b3fb71a7d58ad0692cca017e5" ns3:_="">
    <xsd:import namespace="0f6e2172-3ff6-421c-b19d-a0860e92f61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f6e2172-3ff6-421c-b19d-a0860e92f61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_activity" ma:index="10" nillable="true" ma:displayName="_activity" ma:hidden="true" ma:internalName="_activity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6F2ADD0-E66D-4C32-83EC-2BAE0A06032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6222815-2432-4E92-9718-F03DF54E3AC0}">
  <ds:schemaRefs>
    <ds:schemaRef ds:uri="http://schemas.microsoft.com/office/2006/metadata/properties"/>
    <ds:schemaRef ds:uri="http://schemas.microsoft.com/office/infopath/2007/PartnerControls"/>
    <ds:schemaRef ds:uri="0f6e2172-3ff6-421c-b19d-a0860e92f616"/>
  </ds:schemaRefs>
</ds:datastoreItem>
</file>

<file path=customXml/itemProps3.xml><?xml version="1.0" encoding="utf-8"?>
<ds:datastoreItem xmlns:ds="http://schemas.openxmlformats.org/officeDocument/2006/customXml" ds:itemID="{FA180770-272F-4B71-B540-98BE81B8E40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f6e2172-3ff6-421c-b19d-a0860e92f61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5318E7A-26E2-483A-8C0A-573BDD029A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3</TotalTime>
  <Pages>4</Pages>
  <Words>486</Words>
  <Characters>2774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hatham University</Company>
  <LinksUpToDate>false</LinksUpToDate>
  <CharactersWithSpaces>32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y Mac</dc:creator>
  <cp:keywords/>
  <dc:description/>
  <cp:lastModifiedBy>Tessa Seigworth</cp:lastModifiedBy>
  <cp:revision>4</cp:revision>
  <cp:lastPrinted>2019-05-06T05:56:00Z</cp:lastPrinted>
  <dcterms:created xsi:type="dcterms:W3CDTF">2025-06-30T23:02:00Z</dcterms:created>
  <dcterms:modified xsi:type="dcterms:W3CDTF">2025-07-01T01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-129891894</vt:i4>
  </property>
  <property fmtid="{D5CDD505-2E9C-101B-9397-08002B2CF9AE}" pid="3" name="_NewReviewCycle">
    <vt:lpwstr/>
  </property>
  <property fmtid="{D5CDD505-2E9C-101B-9397-08002B2CF9AE}" pid="4" name="_EmailSubject">
    <vt:lpwstr>Board Information</vt:lpwstr>
  </property>
  <property fmtid="{D5CDD505-2E9C-101B-9397-08002B2CF9AE}" pid="5" name="_AuthorEmailDisplayName">
    <vt:lpwstr>Albie Fletcher</vt:lpwstr>
  </property>
  <property fmtid="{D5CDD505-2E9C-101B-9397-08002B2CF9AE}" pid="6" name="_AuthorEmail">
    <vt:lpwstr>albie.fletcher@pmbaconsulting.com</vt:lpwstr>
  </property>
  <property fmtid="{D5CDD505-2E9C-101B-9397-08002B2CF9AE}" pid="7" name="_PreviousAdHocReviewCycleID">
    <vt:i4>-513240360</vt:i4>
  </property>
  <property fmtid="{D5CDD505-2E9C-101B-9397-08002B2CF9AE}" pid="8" name="_ReviewingToolsShownOnce">
    <vt:lpwstr/>
  </property>
  <property fmtid="{D5CDD505-2E9C-101B-9397-08002B2CF9AE}" pid="9" name="ContentTypeId">
    <vt:lpwstr>0x01010089CE2C1F80F7ED47B35B2D664AAE6075</vt:lpwstr>
  </property>
</Properties>
</file>